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3384" w:rsidRDefault="007E4CFF" w:rsidP="007B3384">
      <w:r>
        <w:rPr>
          <w:rFonts w:cs="Times New Roman"/>
          <w:b/>
          <w:noProof/>
          <w:sz w:val="44"/>
          <w:szCs w:val="44"/>
          <w:lang w:val="en-AU" w:eastAsia="en-AU"/>
        </w:rPr>
        <w:drawing>
          <wp:anchor distT="0" distB="0" distL="114300" distR="114300" simplePos="0" relativeHeight="251661312" behindDoc="0" locked="0" layoutInCell="1" allowOverlap="1" wp14:anchorId="2AAFBCA4" wp14:editId="32E4A078">
            <wp:simplePos x="0" y="0"/>
            <wp:positionH relativeFrom="column">
              <wp:posOffset>119380</wp:posOffset>
            </wp:positionH>
            <wp:positionV relativeFrom="paragraph">
              <wp:posOffset>2802255</wp:posOffset>
            </wp:positionV>
            <wp:extent cx="1332000" cy="970629"/>
            <wp:effectExtent l="0" t="0" r="190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son logo.png"/>
                    <pic:cNvPicPr/>
                  </pic:nvPicPr>
                  <pic:blipFill>
                    <a:blip r:embed="rId9">
                      <a:extLst>
                        <a:ext uri="{28A0092B-C50C-407E-A947-70E740481C1C}">
                          <a14:useLocalDpi xmlns:a14="http://schemas.microsoft.com/office/drawing/2010/main" val="0"/>
                        </a:ext>
                      </a:extLst>
                    </a:blip>
                    <a:stretch>
                      <a:fillRect/>
                    </a:stretch>
                  </pic:blipFill>
                  <pic:spPr>
                    <a:xfrm>
                      <a:off x="0" y="0"/>
                      <a:ext cx="1332000" cy="970629"/>
                    </a:xfrm>
                    <a:prstGeom prst="rect">
                      <a:avLst/>
                    </a:prstGeom>
                  </pic:spPr>
                </pic:pic>
              </a:graphicData>
            </a:graphic>
            <wp14:sizeRelH relativeFrom="page">
              <wp14:pctWidth>0</wp14:pctWidth>
            </wp14:sizeRelH>
            <wp14:sizeRelV relativeFrom="page">
              <wp14:pctHeight>0</wp14:pctHeight>
            </wp14:sizeRelV>
          </wp:anchor>
        </w:drawing>
      </w:r>
      <w:r w:rsidR="00CC3843" w:rsidRPr="006A5A42">
        <w:rPr>
          <w:rFonts w:cs="Times New Roman"/>
          <w:b/>
          <w:noProof/>
          <w:sz w:val="44"/>
          <w:szCs w:val="44"/>
          <w:lang w:val="en-AU" w:eastAsia="en-AU"/>
        </w:rPr>
        <mc:AlternateContent>
          <mc:Choice Requires="wps">
            <w:drawing>
              <wp:anchor distT="45720" distB="45720" distL="114300" distR="114300" simplePos="0" relativeHeight="251659264" behindDoc="1" locked="0" layoutInCell="1" allowOverlap="1" wp14:anchorId="6C51E76D" wp14:editId="1D283616">
                <wp:simplePos x="0" y="0"/>
                <wp:positionH relativeFrom="margin">
                  <wp:posOffset>21681</wp:posOffset>
                </wp:positionH>
                <wp:positionV relativeFrom="paragraph">
                  <wp:posOffset>1572260</wp:posOffset>
                </wp:positionV>
                <wp:extent cx="5704527" cy="2612571"/>
                <wp:effectExtent l="0" t="0" r="10795" b="165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527" cy="2612571"/>
                        </a:xfrm>
                        <a:prstGeom prst="rect">
                          <a:avLst/>
                        </a:prstGeom>
                        <a:solidFill>
                          <a:srgbClr val="175072"/>
                        </a:solidFill>
                        <a:ln w="9525">
                          <a:solidFill>
                            <a:srgbClr val="175072"/>
                          </a:solidFill>
                          <a:miter lim="800000"/>
                          <a:headEnd/>
                          <a:tailEnd/>
                        </a:ln>
                      </wps:spPr>
                      <wps:txbx>
                        <w:txbxContent>
                          <w:bookmarkStart w:id="0" w:name="_GoBack" w:displacedByCustomXml="next"/>
                          <w:sdt>
                            <w:sdtPr>
                              <w:rPr>
                                <w:rFonts w:cs="Times New Roman"/>
                                <w:b/>
                                <w:color w:val="FFFFFF" w:themeColor="background1"/>
                                <w:sz w:val="40"/>
                                <w:szCs w:val="40"/>
                              </w:rPr>
                              <w:alias w:val="Title"/>
                              <w:tag w:val="Title"/>
                              <w:id w:val="-1747028946"/>
                              <w:placeholder>
                                <w:docPart w:val="52137A8007AE42BB82C12001D54C3E53"/>
                              </w:placeholder>
                            </w:sdtPr>
                            <w:sdtEndPr/>
                            <w:sdtContent>
                              <w:p w:rsidR="007B3384" w:rsidRPr="00D51423" w:rsidRDefault="00915D9D" w:rsidP="007B3384">
                                <w:pPr>
                                  <w:spacing w:line="276" w:lineRule="auto"/>
                                  <w:rPr>
                                    <w:rFonts w:cs="Times New Roman"/>
                                    <w:b/>
                                    <w:color w:val="FFFFFF" w:themeColor="background1"/>
                                    <w:sz w:val="40"/>
                                    <w:szCs w:val="40"/>
                                  </w:rPr>
                                </w:pPr>
                                <w:r>
                                  <w:rPr>
                                    <w:rFonts w:cs="Times New Roman"/>
                                    <w:b/>
                                    <w:color w:val="FFFFFF" w:themeColor="background1"/>
                                    <w:sz w:val="40"/>
                                    <w:szCs w:val="40"/>
                                  </w:rPr>
                                  <w:t>Entry and exit</w:t>
                                </w:r>
                                <w:r w:rsidR="007B3384">
                                  <w:rPr>
                                    <w:rFonts w:cs="Times New Roman"/>
                                    <w:b/>
                                    <w:color w:val="FFFFFF" w:themeColor="background1"/>
                                    <w:sz w:val="40"/>
                                    <w:szCs w:val="40"/>
                                  </w:rPr>
                                  <w:t xml:space="preserve"> policy</w:t>
                                </w:r>
                              </w:p>
                            </w:sdtContent>
                          </w:sdt>
                          <w:sdt>
                            <w:sdtPr>
                              <w:rPr>
                                <w:rFonts w:cs="Times New Roman"/>
                                <w:b/>
                                <w:color w:val="FFFFFF" w:themeColor="background1"/>
                                <w:sz w:val="20"/>
                                <w:szCs w:val="20"/>
                              </w:rPr>
                              <w:alias w:val="Organisation name"/>
                              <w:tag w:val="Organisation name"/>
                              <w:id w:val="562767742"/>
                              <w:placeholder>
                                <w:docPart w:val="70AA9FDB2CAB4CE9B3BE83595B2F3F57"/>
                              </w:placeholder>
                            </w:sdtPr>
                            <w:sdtEndPr/>
                            <w:sdtContent>
                              <w:p w:rsidR="007B3384" w:rsidRPr="00D51423" w:rsidRDefault="007B3384" w:rsidP="007B3384">
                                <w:pPr>
                                  <w:spacing w:line="276" w:lineRule="auto"/>
                                  <w:rPr>
                                    <w:rFonts w:cs="Times New Roman"/>
                                    <w:b/>
                                    <w:color w:val="FFFFFF" w:themeColor="background1"/>
                                    <w:sz w:val="20"/>
                                    <w:szCs w:val="20"/>
                                  </w:rPr>
                                </w:pPr>
                                <w:r>
                                  <w:rPr>
                                    <w:rFonts w:cs="Times New Roman"/>
                                    <w:b/>
                                    <w:color w:val="FFFFFF" w:themeColor="background1"/>
                                    <w:sz w:val="20"/>
                                    <w:szCs w:val="20"/>
                                  </w:rPr>
                                  <w:t>Easy English Version</w:t>
                                </w:r>
                              </w:p>
                            </w:sdtContent>
                          </w:sdt>
                          <w:p w:rsidR="007B3384" w:rsidRDefault="007B3384" w:rsidP="007B3384">
                            <w:pPr>
                              <w:spacing w:line="276" w:lineRule="auto"/>
                              <w:rPr>
                                <w:rFonts w:cs="Times New Roman"/>
                                <w:b/>
                                <w:color w:val="FFFFFF" w:themeColor="background1"/>
                                <w:sz w:val="20"/>
                                <w:szCs w:val="20"/>
                              </w:rPr>
                            </w:pPr>
                            <w:r w:rsidRPr="00D51423">
                              <w:rPr>
                                <w:rFonts w:cs="Times New Roman"/>
                                <w:b/>
                                <w:color w:val="FFFFFF" w:themeColor="background1"/>
                                <w:sz w:val="20"/>
                                <w:szCs w:val="20"/>
                              </w:rPr>
                              <w:t>Prepared by Centro ASSIST</w:t>
                            </w:r>
                          </w:p>
                          <w:p w:rsidR="007B3384" w:rsidRDefault="007B3384" w:rsidP="007B3384">
                            <w:pPr>
                              <w:spacing w:line="276" w:lineRule="auto"/>
                              <w:rPr>
                                <w:rFonts w:cs="Times New Roman"/>
                                <w:b/>
                                <w:color w:val="FFFFFF" w:themeColor="background1"/>
                                <w:sz w:val="20"/>
                                <w:szCs w:val="20"/>
                              </w:rPr>
                            </w:pPr>
                          </w:p>
                          <w:p w:rsidR="00CC3843" w:rsidRDefault="00CC3843" w:rsidP="007B3384">
                            <w:pPr>
                              <w:spacing w:line="276" w:lineRule="auto"/>
                              <w:rPr>
                                <w:rFonts w:cs="Times New Roman"/>
                                <w:b/>
                                <w:color w:val="FFFFFF" w:themeColor="background1"/>
                                <w:sz w:val="20"/>
                                <w:szCs w:val="20"/>
                              </w:rPr>
                            </w:pPr>
                          </w:p>
                          <w:p w:rsidR="007E4CFF" w:rsidRDefault="007E4CFF" w:rsidP="007B3384">
                            <w:pPr>
                              <w:spacing w:line="276" w:lineRule="auto"/>
                              <w:rPr>
                                <w:rFonts w:cs="Times New Roman"/>
                                <w:b/>
                                <w:color w:val="FFFFFF" w:themeColor="background1"/>
                                <w:sz w:val="20"/>
                                <w:szCs w:val="20"/>
                              </w:rPr>
                            </w:pPr>
                          </w:p>
                          <w:sdt>
                            <w:sdtPr>
                              <w:rPr>
                                <w:rFonts w:cs="Times New Roman"/>
                                <w:b/>
                                <w:color w:val="FFFFFF" w:themeColor="background1"/>
                                <w:sz w:val="20"/>
                                <w:szCs w:val="20"/>
                              </w:rPr>
                              <w:alias w:val="Version"/>
                              <w:tag w:val="Version"/>
                              <w:id w:val="883373846"/>
                              <w:placeholder>
                                <w:docPart w:val="2097DAE32E1749349F2DB5D7004610D5"/>
                              </w:placeholder>
                            </w:sdtPr>
                            <w:sdtEndPr/>
                            <w:sdtContent>
                              <w:p w:rsidR="007B3384" w:rsidRPr="00D51423" w:rsidRDefault="00915D9D" w:rsidP="007B3384">
                                <w:pPr>
                                  <w:spacing w:line="276" w:lineRule="auto"/>
                                  <w:rPr>
                                    <w:rFonts w:cs="Times New Roman"/>
                                    <w:b/>
                                    <w:color w:val="FFFFFF" w:themeColor="background1"/>
                                    <w:sz w:val="20"/>
                                    <w:szCs w:val="20"/>
                                  </w:rPr>
                                </w:pPr>
                                <w:r>
                                  <w:rPr>
                                    <w:rFonts w:cs="Times New Roman"/>
                                    <w:b/>
                                    <w:color w:val="FFFFFF" w:themeColor="background1"/>
                                    <w:sz w:val="20"/>
                                    <w:szCs w:val="20"/>
                                  </w:rPr>
                                  <w:t>Version 1</w:t>
                                </w:r>
                                <w:r w:rsidR="007B3384">
                                  <w:rPr>
                                    <w:rFonts w:cs="Times New Roman"/>
                                    <w:b/>
                                    <w:color w:val="FFFFFF" w:themeColor="background1"/>
                                    <w:sz w:val="20"/>
                                    <w:szCs w:val="20"/>
                                  </w:rPr>
                                  <w:t>.0</w:t>
                                </w:r>
                              </w:p>
                            </w:sdtContent>
                          </w:sdt>
                          <w:p w:rsidR="007B3384" w:rsidRPr="00F40D91" w:rsidRDefault="007B3384" w:rsidP="007B3384">
                            <w:pPr>
                              <w:spacing w:line="276" w:lineRule="auto"/>
                              <w:rPr>
                                <w:rFonts w:cs="Times New Roman"/>
                                <w:b/>
                                <w:szCs w:val="28"/>
                              </w:rPr>
                            </w:pPr>
                            <w:r>
                              <w:rPr>
                                <w:rFonts w:ascii="Times New Roman" w:hAnsi="Times New Roman" w:cs="Times New Roman"/>
                                <w:sz w:val="44"/>
                                <w:szCs w:val="44"/>
                              </w:rPr>
                              <w:br/>
                            </w:r>
                          </w:p>
                          <w:bookmarkEnd w:id="0"/>
                          <w:p w:rsidR="007B3384" w:rsidRDefault="007B3384" w:rsidP="007B33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pt;margin-top:123.8pt;width:449.2pt;height:205.7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" fillcolor="#175072" strokecolor="#175072">
                <v:textbox>
                  <w:txbxContent>
                    <w:bookmarkStart w:id="1" w:name="_GoBack" w:displacedByCustomXml="next"/>
                    <w:sdt>
                      <w:sdtPr>
                        <w:rPr>
                          <w:rFonts w:cs="Times New Roman"/>
                          <w:b/>
                          <w:color w:val="FFFFFF" w:themeColor="background1"/>
                          <w:sz w:val="40"/>
                          <w:szCs w:val="40"/>
                        </w:rPr>
                        <w:alias w:val="Title"/>
                        <w:tag w:val="Title"/>
                        <w:id w:val="-1747028946"/>
                        <w:placeholder>
                          <w:docPart w:val="52137A8007AE42BB82C12001D54C3E53"/>
                        </w:placeholder>
                      </w:sdtPr>
                      <w:sdtEndPr/>
                      <w:sdtContent>
                        <w:p w:rsidR="007B3384" w:rsidRPr="00D51423" w:rsidRDefault="00915D9D" w:rsidP="007B3384">
                          <w:pPr>
                            <w:spacing w:line="276" w:lineRule="auto"/>
                            <w:rPr>
                              <w:rFonts w:cs="Times New Roman"/>
                              <w:b/>
                              <w:color w:val="FFFFFF" w:themeColor="background1"/>
                              <w:sz w:val="40"/>
                              <w:szCs w:val="40"/>
                            </w:rPr>
                          </w:pPr>
                          <w:r>
                            <w:rPr>
                              <w:rFonts w:cs="Times New Roman"/>
                              <w:b/>
                              <w:color w:val="FFFFFF" w:themeColor="background1"/>
                              <w:sz w:val="40"/>
                              <w:szCs w:val="40"/>
                            </w:rPr>
                            <w:t>Entry and exit</w:t>
                          </w:r>
                          <w:r w:rsidR="007B3384">
                            <w:rPr>
                              <w:rFonts w:cs="Times New Roman"/>
                              <w:b/>
                              <w:color w:val="FFFFFF" w:themeColor="background1"/>
                              <w:sz w:val="40"/>
                              <w:szCs w:val="40"/>
                            </w:rPr>
                            <w:t xml:space="preserve"> policy</w:t>
                          </w:r>
                        </w:p>
                      </w:sdtContent>
                    </w:sdt>
                    <w:sdt>
                      <w:sdtPr>
                        <w:rPr>
                          <w:rFonts w:cs="Times New Roman"/>
                          <w:b/>
                          <w:color w:val="FFFFFF" w:themeColor="background1"/>
                          <w:sz w:val="20"/>
                          <w:szCs w:val="20"/>
                        </w:rPr>
                        <w:alias w:val="Organisation name"/>
                        <w:tag w:val="Organisation name"/>
                        <w:id w:val="562767742"/>
                        <w:placeholder>
                          <w:docPart w:val="70AA9FDB2CAB4CE9B3BE83595B2F3F57"/>
                        </w:placeholder>
                      </w:sdtPr>
                      <w:sdtEndPr/>
                      <w:sdtContent>
                        <w:p w:rsidR="007B3384" w:rsidRPr="00D51423" w:rsidRDefault="007B3384" w:rsidP="007B3384">
                          <w:pPr>
                            <w:spacing w:line="276" w:lineRule="auto"/>
                            <w:rPr>
                              <w:rFonts w:cs="Times New Roman"/>
                              <w:b/>
                              <w:color w:val="FFFFFF" w:themeColor="background1"/>
                              <w:sz w:val="20"/>
                              <w:szCs w:val="20"/>
                            </w:rPr>
                          </w:pPr>
                          <w:r>
                            <w:rPr>
                              <w:rFonts w:cs="Times New Roman"/>
                              <w:b/>
                              <w:color w:val="FFFFFF" w:themeColor="background1"/>
                              <w:sz w:val="20"/>
                              <w:szCs w:val="20"/>
                            </w:rPr>
                            <w:t>Easy English Version</w:t>
                          </w:r>
                        </w:p>
                      </w:sdtContent>
                    </w:sdt>
                    <w:p w:rsidR="007B3384" w:rsidRDefault="007B3384" w:rsidP="007B3384">
                      <w:pPr>
                        <w:spacing w:line="276" w:lineRule="auto"/>
                        <w:rPr>
                          <w:rFonts w:cs="Times New Roman"/>
                          <w:b/>
                          <w:color w:val="FFFFFF" w:themeColor="background1"/>
                          <w:sz w:val="20"/>
                          <w:szCs w:val="20"/>
                        </w:rPr>
                      </w:pPr>
                      <w:r w:rsidRPr="00D51423">
                        <w:rPr>
                          <w:rFonts w:cs="Times New Roman"/>
                          <w:b/>
                          <w:color w:val="FFFFFF" w:themeColor="background1"/>
                          <w:sz w:val="20"/>
                          <w:szCs w:val="20"/>
                        </w:rPr>
                        <w:t>Prepared by Centro ASSIST</w:t>
                      </w:r>
                    </w:p>
                    <w:p w:rsidR="007B3384" w:rsidRDefault="007B3384" w:rsidP="007B3384">
                      <w:pPr>
                        <w:spacing w:line="276" w:lineRule="auto"/>
                        <w:rPr>
                          <w:rFonts w:cs="Times New Roman"/>
                          <w:b/>
                          <w:color w:val="FFFFFF" w:themeColor="background1"/>
                          <w:sz w:val="20"/>
                          <w:szCs w:val="20"/>
                        </w:rPr>
                      </w:pPr>
                    </w:p>
                    <w:p w:rsidR="00CC3843" w:rsidRDefault="00CC3843" w:rsidP="007B3384">
                      <w:pPr>
                        <w:spacing w:line="276" w:lineRule="auto"/>
                        <w:rPr>
                          <w:rFonts w:cs="Times New Roman"/>
                          <w:b/>
                          <w:color w:val="FFFFFF" w:themeColor="background1"/>
                          <w:sz w:val="20"/>
                          <w:szCs w:val="20"/>
                        </w:rPr>
                      </w:pPr>
                    </w:p>
                    <w:p w:rsidR="007E4CFF" w:rsidRDefault="007E4CFF" w:rsidP="007B3384">
                      <w:pPr>
                        <w:spacing w:line="276" w:lineRule="auto"/>
                        <w:rPr>
                          <w:rFonts w:cs="Times New Roman"/>
                          <w:b/>
                          <w:color w:val="FFFFFF" w:themeColor="background1"/>
                          <w:sz w:val="20"/>
                          <w:szCs w:val="20"/>
                        </w:rPr>
                      </w:pPr>
                    </w:p>
                    <w:sdt>
                      <w:sdtPr>
                        <w:rPr>
                          <w:rFonts w:cs="Times New Roman"/>
                          <w:b/>
                          <w:color w:val="FFFFFF" w:themeColor="background1"/>
                          <w:sz w:val="20"/>
                          <w:szCs w:val="20"/>
                        </w:rPr>
                        <w:alias w:val="Version"/>
                        <w:tag w:val="Version"/>
                        <w:id w:val="883373846"/>
                        <w:placeholder>
                          <w:docPart w:val="2097DAE32E1749349F2DB5D7004610D5"/>
                        </w:placeholder>
                      </w:sdtPr>
                      <w:sdtEndPr/>
                      <w:sdtContent>
                        <w:p w:rsidR="007B3384" w:rsidRPr="00D51423" w:rsidRDefault="00915D9D" w:rsidP="007B3384">
                          <w:pPr>
                            <w:spacing w:line="276" w:lineRule="auto"/>
                            <w:rPr>
                              <w:rFonts w:cs="Times New Roman"/>
                              <w:b/>
                              <w:color w:val="FFFFFF" w:themeColor="background1"/>
                              <w:sz w:val="20"/>
                              <w:szCs w:val="20"/>
                            </w:rPr>
                          </w:pPr>
                          <w:r>
                            <w:rPr>
                              <w:rFonts w:cs="Times New Roman"/>
                              <w:b/>
                              <w:color w:val="FFFFFF" w:themeColor="background1"/>
                              <w:sz w:val="20"/>
                              <w:szCs w:val="20"/>
                            </w:rPr>
                            <w:t>Version 1</w:t>
                          </w:r>
                          <w:r w:rsidR="007B3384">
                            <w:rPr>
                              <w:rFonts w:cs="Times New Roman"/>
                              <w:b/>
                              <w:color w:val="FFFFFF" w:themeColor="background1"/>
                              <w:sz w:val="20"/>
                              <w:szCs w:val="20"/>
                            </w:rPr>
                            <w:t>.0</w:t>
                          </w:r>
                        </w:p>
                      </w:sdtContent>
                    </w:sdt>
                    <w:p w:rsidR="007B3384" w:rsidRPr="00F40D91" w:rsidRDefault="007B3384" w:rsidP="007B3384">
                      <w:pPr>
                        <w:spacing w:line="276" w:lineRule="auto"/>
                        <w:rPr>
                          <w:rFonts w:cs="Times New Roman"/>
                          <w:b/>
                          <w:szCs w:val="28"/>
                        </w:rPr>
                      </w:pPr>
                      <w:r>
                        <w:rPr>
                          <w:rFonts w:ascii="Times New Roman" w:hAnsi="Times New Roman" w:cs="Times New Roman"/>
                          <w:sz w:val="44"/>
                          <w:szCs w:val="44"/>
                        </w:rPr>
                        <w:br/>
                      </w:r>
                    </w:p>
                    <w:bookmarkEnd w:id="1"/>
                    <w:p w:rsidR="007B3384" w:rsidRDefault="007B3384" w:rsidP="007B3384"/>
                  </w:txbxContent>
                </v:textbox>
                <w10:wrap anchorx="margin"/>
              </v:shape>
            </w:pict>
          </mc:Fallback>
        </mc:AlternateContent>
      </w:r>
      <w:r w:rsidR="007B3384" w:rsidRPr="006A5A42">
        <w:rPr>
          <w:rFonts w:cs="Times New Roman"/>
          <w:b/>
          <w:noProof/>
          <w:sz w:val="44"/>
          <w:szCs w:val="44"/>
          <w:lang w:val="en-AU" w:eastAsia="en-AU"/>
        </w:rPr>
        <mc:AlternateContent>
          <mc:Choice Requires="wps">
            <w:drawing>
              <wp:anchor distT="45720" distB="45720" distL="114300" distR="114300" simplePos="0" relativeHeight="251660288" behindDoc="0" locked="0" layoutInCell="1" allowOverlap="1" wp14:anchorId="276026CF" wp14:editId="2EBD8B19">
                <wp:simplePos x="0" y="0"/>
                <wp:positionH relativeFrom="margin">
                  <wp:posOffset>-2540</wp:posOffset>
                </wp:positionH>
                <wp:positionV relativeFrom="paragraph">
                  <wp:posOffset>4324350</wp:posOffset>
                </wp:positionV>
                <wp:extent cx="5718175" cy="1428750"/>
                <wp:effectExtent l="0" t="0" r="158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1428750"/>
                        </a:xfrm>
                        <a:prstGeom prst="rect">
                          <a:avLst/>
                        </a:prstGeom>
                        <a:solidFill>
                          <a:schemeClr val="bg1">
                            <a:lumMod val="95000"/>
                          </a:schemeClr>
                        </a:solidFill>
                        <a:ln w="9525">
                          <a:solidFill>
                            <a:schemeClr val="bg1">
                              <a:lumMod val="95000"/>
                            </a:schemeClr>
                          </a:solidFill>
                          <a:miter lim="800000"/>
                          <a:headEnd/>
                          <a:tailEnd/>
                        </a:ln>
                      </wps:spPr>
                      <wps:txbx>
                        <w:txbxContent>
                          <w:p w:rsidR="007B3384" w:rsidRPr="00D51423" w:rsidRDefault="007B3384" w:rsidP="007B3384">
                            <w:pPr>
                              <w:shd w:val="clear" w:color="auto" w:fill="F2F2F2" w:themeFill="background1" w:themeFillShade="F2"/>
                              <w:spacing w:after="0" w:line="276" w:lineRule="auto"/>
                              <w:ind w:left="142"/>
                              <w:rPr>
                                <w:sz w:val="20"/>
                                <w:szCs w:val="20"/>
                              </w:rPr>
                            </w:pPr>
                            <w:r w:rsidRPr="00D51423">
                              <w:rPr>
                                <w:sz w:val="20"/>
                                <w:szCs w:val="20"/>
                              </w:rPr>
                              <w:t>Material provided by Centro ASSIST as part of the service may not be retransmitted, reproduced or otherwise distributed or used in any form without the express written consent of Centro ASSIST.</w:t>
                            </w:r>
                          </w:p>
                          <w:p w:rsidR="007B3384" w:rsidRPr="00D51423" w:rsidRDefault="007B3384" w:rsidP="007B3384">
                            <w:pPr>
                              <w:shd w:val="clear" w:color="auto" w:fill="F2F2F2" w:themeFill="background1" w:themeFillShade="F2"/>
                              <w:spacing w:after="0" w:line="276" w:lineRule="auto"/>
                              <w:ind w:left="142"/>
                              <w:rPr>
                                <w:sz w:val="20"/>
                                <w:szCs w:val="20"/>
                              </w:rPr>
                            </w:pPr>
                            <w:r>
                              <w:rPr>
                                <w:sz w:val="20"/>
                                <w:szCs w:val="20"/>
                              </w:rPr>
                              <w:t>© 2020</w:t>
                            </w:r>
                            <w:r w:rsidRPr="00D51423">
                              <w:rPr>
                                <w:sz w:val="20"/>
                                <w:szCs w:val="20"/>
                              </w:rPr>
                              <w:t xml:space="preserve"> Holocentric Pty Ltd, trading as Centro ASSIST</w:t>
                            </w:r>
                            <w:r w:rsidRPr="00D51423">
                              <w:rPr>
                                <w:sz w:val="20"/>
                                <w:szCs w:val="20"/>
                              </w:rPr>
                              <w:br/>
                              <w:t>ABN 73 052 972 095</w:t>
                            </w:r>
                          </w:p>
                          <w:p w:rsidR="007B3384" w:rsidRDefault="007B3384" w:rsidP="007B3384">
                            <w:pPr>
                              <w:shd w:val="clear" w:color="auto" w:fill="F2F2F2" w:themeFill="background1" w:themeFillShade="F2"/>
                              <w:spacing w:after="0" w:line="276" w:lineRule="auto"/>
                              <w:ind w:left="142"/>
                              <w:rPr>
                                <w:sz w:val="22"/>
                              </w:rPr>
                            </w:pPr>
                          </w:p>
                          <w:p w:rsidR="007B3384" w:rsidRPr="0023141E" w:rsidRDefault="007B3384" w:rsidP="007B3384">
                            <w:pPr>
                              <w:shd w:val="clear" w:color="auto" w:fill="F2F2F2" w:themeFill="background1" w:themeFillShade="F2"/>
                              <w:spacing w:after="0" w:line="276" w:lineRule="auto"/>
                              <w:ind w:left="142"/>
                              <w:rPr>
                                <w:sz w:val="24"/>
                              </w:rPr>
                            </w:pPr>
                            <w:r w:rsidRPr="0023141E">
                              <w:rPr>
                                <w:sz w:val="2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pt;margin-top:340.5pt;width:450.25pt;height:11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" fillcolor="#f2f2f2 [3052]" strokecolor="#f2f2f2 [3052]">
                <v:textbox>
                  <w:txbxContent>
                    <w:p w:rsidR="007B3384" w:rsidRPr="00D51423" w:rsidRDefault="007B3384" w:rsidP="007B3384">
                      <w:pPr>
                        <w:shd w:val="clear" w:color="auto" w:fill="F2F2F2" w:themeFill="background1" w:themeFillShade="F2"/>
                        <w:spacing w:after="0" w:line="276" w:lineRule="auto"/>
                        <w:ind w:left="142"/>
                        <w:rPr>
                          <w:sz w:val="20"/>
                          <w:szCs w:val="20"/>
                        </w:rPr>
                      </w:pPr>
                      <w:r w:rsidRPr="00D51423">
                        <w:rPr>
                          <w:sz w:val="20"/>
                          <w:szCs w:val="20"/>
                        </w:rPr>
                        <w:t>Material provided by Centro ASSIST as part of the service may not be retransmitted, reproduced or otherwise distributed or used in any form without the express written consent of Centro ASSIST.</w:t>
                      </w:r>
                    </w:p>
                    <w:p w:rsidR="007B3384" w:rsidRPr="00D51423" w:rsidRDefault="007B3384" w:rsidP="007B3384">
                      <w:pPr>
                        <w:shd w:val="clear" w:color="auto" w:fill="F2F2F2" w:themeFill="background1" w:themeFillShade="F2"/>
                        <w:spacing w:after="0" w:line="276" w:lineRule="auto"/>
                        <w:ind w:left="142"/>
                        <w:rPr>
                          <w:sz w:val="20"/>
                          <w:szCs w:val="20"/>
                        </w:rPr>
                      </w:pPr>
                      <w:r>
                        <w:rPr>
                          <w:sz w:val="20"/>
                          <w:szCs w:val="20"/>
                        </w:rPr>
                        <w:t>© 2020</w:t>
                      </w:r>
                      <w:r w:rsidRPr="00D51423">
                        <w:rPr>
                          <w:sz w:val="20"/>
                          <w:szCs w:val="20"/>
                        </w:rPr>
                        <w:t xml:space="preserve"> Holocentric Pty Ltd, trading as Centro ASSIST</w:t>
                      </w:r>
                      <w:r w:rsidRPr="00D51423">
                        <w:rPr>
                          <w:sz w:val="20"/>
                          <w:szCs w:val="20"/>
                        </w:rPr>
                        <w:br/>
                        <w:t>ABN 73 052 972 095</w:t>
                      </w:r>
                    </w:p>
                    <w:p w:rsidR="007B3384" w:rsidRDefault="007B3384" w:rsidP="007B3384">
                      <w:pPr>
                        <w:shd w:val="clear" w:color="auto" w:fill="F2F2F2" w:themeFill="background1" w:themeFillShade="F2"/>
                        <w:spacing w:after="0" w:line="276" w:lineRule="auto"/>
                        <w:ind w:left="142"/>
                        <w:rPr>
                          <w:sz w:val="22"/>
                        </w:rPr>
                      </w:pPr>
                    </w:p>
                    <w:p w:rsidR="007B3384" w:rsidRPr="0023141E" w:rsidRDefault="007B3384" w:rsidP="007B3384">
                      <w:pPr>
                        <w:shd w:val="clear" w:color="auto" w:fill="F2F2F2" w:themeFill="background1" w:themeFillShade="F2"/>
                        <w:spacing w:after="0" w:line="276" w:lineRule="auto"/>
                        <w:ind w:left="142"/>
                        <w:rPr>
                          <w:sz w:val="24"/>
                        </w:rPr>
                      </w:pPr>
                      <w:r w:rsidRPr="0023141E">
                        <w:rPr>
                          <w:sz w:val="22"/>
                        </w:rPr>
                        <w:br/>
                      </w:r>
                    </w:p>
                  </w:txbxContent>
                </v:textbox>
                <w10:wrap anchorx="margin"/>
              </v:shape>
            </w:pict>
          </mc:Fallback>
        </mc:AlternateContent>
      </w:r>
      <w:r w:rsidR="007B3384">
        <w:br w:type="page"/>
      </w:r>
    </w:p>
    <w:sdt>
      <w:sdtPr>
        <w:alias w:val="Heading"/>
        <w:tag w:val="Heading"/>
        <w:id w:val="524448569"/>
        <w:placeholder>
          <w:docPart w:val="69B39758304142B4BFF680C20F3BB9F9"/>
        </w:placeholder>
      </w:sdtPr>
      <w:sdtEndPr>
        <w:rPr>
          <w:color w:val="1F4E79" w:themeColor="accent1" w:themeShade="80"/>
        </w:rPr>
      </w:sdtEndPr>
      <w:sdtContent>
        <w:p w:rsidR="007B3384" w:rsidRPr="007B3384" w:rsidRDefault="00915D9D" w:rsidP="007B3384">
          <w:pPr>
            <w:pStyle w:val="Heading1"/>
            <w:jc w:val="center"/>
            <w:rPr>
              <w:color w:val="1F4E79" w:themeColor="accent1" w:themeShade="80"/>
            </w:rPr>
          </w:pPr>
          <w:r>
            <w:rPr>
              <w:color w:val="1F4E79" w:themeColor="accent1" w:themeShade="80"/>
            </w:rPr>
            <w:t>Entry and exit policy</w:t>
          </w:r>
        </w:p>
      </w:sdtContent>
    </w:sdt>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39"/>
        <w:gridCol w:w="406"/>
      </w:tblGrid>
      <w:tr w:rsidR="007B3384" w:rsidRPr="001A71B7" w:rsidTr="002312A5">
        <w:trPr>
          <w:tblCellSpacing w:w="28" w:type="dxa"/>
        </w:trPr>
        <w:tc>
          <w:tcPr>
            <w:tcW w:w="2616" w:type="dxa"/>
            <w:gridSpan w:val="2"/>
          </w:tcPr>
          <w:p w:rsidR="007B3384" w:rsidRDefault="007B3384" w:rsidP="002312A5">
            <w:pPr>
              <w:pStyle w:val="Heading2"/>
              <w:outlineLvl w:val="1"/>
            </w:pPr>
            <w:r>
              <w:rPr>
                <w:noProof/>
                <w:lang w:val="en-AU" w:eastAsia="en-AU"/>
              </w:rPr>
              <w:drawing>
                <wp:inline distT="0" distB="0" distL="0" distR="0" wp14:anchorId="254666B2" wp14:editId="18DE7E07">
                  <wp:extent cx="935665" cy="999461"/>
                  <wp:effectExtent l="0" t="0" r="0" b="0"/>
                  <wp:docPr id="5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43758" cy="1008106"/>
                          </a:xfrm>
                          <a:prstGeom prst="rect">
                            <a:avLst/>
                          </a:prstGeom>
                          <a:solidFill>
                            <a:schemeClr val="bg1"/>
                          </a:solidFill>
                          <a:ln w="28575">
                            <a:noFill/>
                            <a:miter lim="800000"/>
                            <a:headEnd/>
                            <a:tailEnd/>
                          </a:ln>
                          <a:effectLst>
                            <a:softEdge rad="0"/>
                          </a:effectLst>
                        </pic:spPr>
                      </pic:pic>
                    </a:graphicData>
                  </a:graphic>
                </wp:inline>
              </w:drawing>
            </w:r>
          </w:p>
        </w:tc>
        <w:tc>
          <w:tcPr>
            <w:tcW w:w="6261" w:type="dxa"/>
            <w:gridSpan w:val="2"/>
          </w:tcPr>
          <w:p w:rsidR="007B3384" w:rsidRPr="007B3384" w:rsidRDefault="004D4720" w:rsidP="002312A5">
            <w:pPr>
              <w:pStyle w:val="Heading2"/>
              <w:outlineLvl w:val="1"/>
              <w:rPr>
                <w:rFonts w:ascii="Arial" w:hAnsi="Arial" w:cs="Arial"/>
                <w:b/>
                <w:sz w:val="44"/>
                <w:szCs w:val="44"/>
              </w:rPr>
            </w:pPr>
            <w:sdt>
              <w:sdtPr>
                <w:rPr>
                  <w:rStyle w:val="Heading2Char"/>
                </w:rPr>
                <w:alias w:val="Subheading"/>
                <w:tag w:val="Subheading"/>
                <w:id w:val="278766926"/>
              </w:sdtPr>
              <w:sdtEndPr>
                <w:rPr>
                  <w:rStyle w:val="Heading3Char"/>
                  <w:rFonts w:ascii="Arial" w:hAnsi="Arial" w:cs="Arial"/>
                  <w:color w:val="1F4D78" w:themeColor="accent1" w:themeShade="7F"/>
                  <w:sz w:val="44"/>
                  <w:szCs w:val="44"/>
                </w:rPr>
              </w:sdtEndPr>
              <w:sdtContent>
                <w:r w:rsidR="007B3384" w:rsidRPr="007B3384">
                  <w:rPr>
                    <w:rStyle w:val="Heading2Char"/>
                    <w:rFonts w:ascii="Arial" w:hAnsi="Arial" w:cs="Arial"/>
                    <w:b/>
                    <w:sz w:val="44"/>
                    <w:szCs w:val="44"/>
                  </w:rPr>
                  <w:t>About this document</w:t>
                </w:r>
              </w:sdtContent>
            </w:sdt>
          </w:p>
          <w:sdt>
            <w:sdtPr>
              <w:rPr>
                <w:sz w:val="20"/>
                <w:szCs w:val="20"/>
              </w:rPr>
              <w:alias w:val="Paragraph"/>
              <w:tag w:val="Paragraph"/>
              <w:id w:val="-740868763"/>
            </w:sdtPr>
            <w:sdtEndPr/>
            <w:sdtContent>
              <w:sdt>
                <w:sdtPr>
                  <w:rPr>
                    <w:sz w:val="20"/>
                    <w:szCs w:val="20"/>
                  </w:rPr>
                  <w:alias w:val="Paragraph"/>
                  <w:tag w:val="Paragraph"/>
                  <w:id w:val="-367220884"/>
                </w:sdtPr>
                <w:sdtEndPr/>
                <w:sdtContent>
                  <w:p w:rsidR="007B3384" w:rsidRPr="00915D9D" w:rsidRDefault="00915D9D" w:rsidP="002312A5">
                    <w:pPr>
                      <w:rPr>
                        <w:lang w:val="en-US"/>
                      </w:rPr>
                    </w:pPr>
                    <w:r>
                      <w:rPr>
                        <w:lang w:val="en-US"/>
                      </w:rPr>
                      <w:t xml:space="preserve">Our services are available to people eligible for the NDIS. </w:t>
                    </w:r>
                  </w:p>
                </w:sdtContent>
              </w:sdt>
            </w:sdtContent>
          </w:sdt>
        </w:tc>
      </w:tr>
      <w:tr w:rsidR="007B3384" w:rsidRPr="001A71B7" w:rsidTr="007B3384">
        <w:trPr>
          <w:gridAfter w:val="1"/>
          <w:wAfter w:w="283" w:type="dxa"/>
          <w:tblCellSpacing w:w="28" w:type="dxa"/>
        </w:trPr>
        <w:tc>
          <w:tcPr>
            <w:tcW w:w="2599" w:type="dxa"/>
          </w:tcPr>
          <w:p w:rsidR="007B3384" w:rsidRDefault="007B3384" w:rsidP="002312A5">
            <w:pPr>
              <w:pStyle w:val="Heading2"/>
              <w:outlineLvl w:val="1"/>
            </w:pPr>
            <w:r>
              <w:rPr>
                <w:noProof/>
                <w:lang w:val="en-AU" w:eastAsia="en-AU"/>
              </w:rPr>
              <w:drawing>
                <wp:inline distT="0" distB="0" distL="0" distR="0" wp14:anchorId="5D20F09A" wp14:editId="53BB35B0">
                  <wp:extent cx="1031358" cy="1010093"/>
                  <wp:effectExtent l="0" t="0" r="0" b="0"/>
                  <wp:docPr id="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46165" cy="1024594"/>
                          </a:xfrm>
                          <a:prstGeom prst="rect">
                            <a:avLst/>
                          </a:prstGeom>
                          <a:solidFill>
                            <a:schemeClr val="bg1"/>
                          </a:solidFill>
                          <a:ln w="28575">
                            <a:noFill/>
                            <a:miter lim="800000"/>
                            <a:headEnd/>
                            <a:tailEnd/>
                          </a:ln>
                          <a:effectLst>
                            <a:softEdge rad="0"/>
                          </a:effectLst>
                        </pic:spPr>
                      </pic:pic>
                    </a:graphicData>
                  </a:graphic>
                </wp:inline>
              </w:drawing>
            </w:r>
          </w:p>
        </w:tc>
        <w:tc>
          <w:tcPr>
            <w:tcW w:w="5939" w:type="dxa"/>
            <w:gridSpan w:val="2"/>
          </w:tcPr>
          <w:p w:rsidR="007B3384" w:rsidRPr="003369FF" w:rsidRDefault="007B3384" w:rsidP="002312A5">
            <w:pPr>
              <w:pStyle w:val="Heading2"/>
              <w:outlineLvl w:val="1"/>
              <w:rPr>
                <w:sz w:val="24"/>
              </w:rPr>
            </w:pPr>
          </w:p>
          <w:sdt>
            <w:sdtPr>
              <w:rPr>
                <w:sz w:val="20"/>
                <w:szCs w:val="20"/>
              </w:rPr>
              <w:alias w:val="Paragraph"/>
              <w:tag w:val="Paragraph"/>
              <w:id w:val="1890371149"/>
            </w:sdtPr>
            <w:sdtEndPr/>
            <w:sdtContent>
              <w:sdt>
                <w:sdtPr>
                  <w:rPr>
                    <w:sz w:val="20"/>
                    <w:szCs w:val="20"/>
                  </w:rPr>
                  <w:alias w:val="Paragraph"/>
                  <w:tag w:val="Paragraph"/>
                  <w:id w:val="-1646812293"/>
                </w:sdtPr>
                <w:sdtEndPr/>
                <w:sdtContent>
                  <w:p w:rsidR="007B3384" w:rsidRPr="00915D9D" w:rsidRDefault="00915D9D" w:rsidP="002312A5">
                    <w:pPr>
                      <w:rPr>
                        <w:lang w:val="en-US"/>
                      </w:rPr>
                    </w:pPr>
                    <w:r>
                      <w:rPr>
                        <w:lang w:val="en-US"/>
                      </w:rPr>
                      <w:t xml:space="preserve">We will always make sure that entering and exiting our services is as easy as possible. </w:t>
                    </w:r>
                  </w:p>
                </w:sdtContent>
              </w:sdt>
            </w:sdtContent>
          </w:sdt>
        </w:tc>
      </w:tr>
    </w:tbl>
    <w:tbl>
      <w:tblPr>
        <w:tblStyle w:val="TableGrid1"/>
        <w:tblW w:w="87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4"/>
        <w:gridCol w:w="6207"/>
      </w:tblGrid>
      <w:tr w:rsidR="007B3384" w:rsidRPr="0008668F" w:rsidTr="002312A5">
        <w:trPr>
          <w:jc w:val="center"/>
        </w:trPr>
        <w:tc>
          <w:tcPr>
            <w:tcW w:w="2504" w:type="dxa"/>
          </w:tcPr>
          <w:p w:rsidR="007B3384" w:rsidRDefault="007B3384" w:rsidP="002312A5">
            <w:pPr>
              <w:pStyle w:val="Heading2"/>
              <w:outlineLvl w:val="1"/>
            </w:pPr>
            <w:r>
              <w:rPr>
                <w:noProof/>
                <w:lang w:val="en-AU" w:eastAsia="en-AU"/>
              </w:rPr>
              <w:drawing>
                <wp:inline distT="0" distB="0" distL="0" distR="0" wp14:anchorId="66C412F5" wp14:editId="0B183286">
                  <wp:extent cx="946298" cy="956931"/>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74967" cy="985922"/>
                          </a:xfrm>
                          <a:prstGeom prst="rect">
                            <a:avLst/>
                          </a:prstGeom>
                          <a:solidFill>
                            <a:schemeClr val="bg1"/>
                          </a:solidFill>
                          <a:ln w="28575">
                            <a:noFill/>
                            <a:miter lim="800000"/>
                            <a:headEnd/>
                            <a:tailEnd/>
                          </a:ln>
                          <a:effectLst>
                            <a:softEdge rad="0"/>
                          </a:effectLst>
                        </pic:spPr>
                      </pic:pic>
                    </a:graphicData>
                  </a:graphic>
                </wp:inline>
              </w:drawing>
            </w:r>
          </w:p>
        </w:tc>
        <w:tc>
          <w:tcPr>
            <w:tcW w:w="6207" w:type="dxa"/>
          </w:tcPr>
          <w:p w:rsidR="007B3384" w:rsidRPr="003369FF" w:rsidRDefault="007B3384" w:rsidP="002312A5">
            <w:pPr>
              <w:pStyle w:val="Heading2"/>
              <w:outlineLvl w:val="1"/>
              <w:rPr>
                <w:sz w:val="24"/>
              </w:rPr>
            </w:pPr>
          </w:p>
          <w:sdt>
            <w:sdtPr>
              <w:rPr>
                <w:sz w:val="20"/>
                <w:szCs w:val="20"/>
              </w:rPr>
              <w:alias w:val="Paragraph"/>
              <w:tag w:val="Paragraph"/>
              <w:id w:val="-308935876"/>
            </w:sdtPr>
            <w:sdtEndPr/>
            <w:sdtContent>
              <w:sdt>
                <w:sdtPr>
                  <w:rPr>
                    <w:sz w:val="20"/>
                    <w:szCs w:val="20"/>
                  </w:rPr>
                  <w:alias w:val="Paragraph"/>
                  <w:tag w:val="Paragraph"/>
                  <w:id w:val="-1824346064"/>
                </w:sdtPr>
                <w:sdtEndPr>
                  <w:rPr>
                    <w:sz w:val="28"/>
                    <w:szCs w:val="24"/>
                  </w:rPr>
                </w:sdtEndPr>
                <w:sdtContent>
                  <w:p w:rsidR="00915D9D" w:rsidRPr="00915D9D" w:rsidRDefault="00915D9D" w:rsidP="00915D9D">
                    <w:pPr>
                      <w:rPr>
                        <w:szCs w:val="22"/>
                        <w:lang w:val="en-US"/>
                      </w:rPr>
                    </w:pPr>
                    <w:r w:rsidRPr="00915D9D">
                      <w:rPr>
                        <w:szCs w:val="22"/>
                        <w:lang w:val="en-US"/>
                      </w:rPr>
                      <w:t xml:space="preserve">This document will tell you about: </w:t>
                    </w:r>
                  </w:p>
                  <w:p w:rsidR="00915D9D" w:rsidRPr="00915D9D" w:rsidRDefault="00915D9D" w:rsidP="00915D9D">
                    <w:pPr>
                      <w:numPr>
                        <w:ilvl w:val="0"/>
                        <w:numId w:val="3"/>
                      </w:numPr>
                      <w:spacing w:before="0" w:after="160" w:line="259" w:lineRule="auto"/>
                      <w:contextualSpacing/>
                      <w:rPr>
                        <w:szCs w:val="22"/>
                        <w:lang w:val="en-US"/>
                      </w:rPr>
                    </w:pPr>
                    <w:r w:rsidRPr="00915D9D">
                      <w:rPr>
                        <w:szCs w:val="22"/>
                        <w:lang w:val="en-US"/>
                      </w:rPr>
                      <w:t xml:space="preserve">how we will </w:t>
                    </w:r>
                    <w:r w:rsidR="00F9738F">
                      <w:rPr>
                        <w:szCs w:val="22"/>
                        <w:lang w:val="en-US"/>
                      </w:rPr>
                      <w:t xml:space="preserve">help you </w:t>
                    </w:r>
                    <w:r w:rsidRPr="00915D9D">
                      <w:rPr>
                        <w:szCs w:val="22"/>
                        <w:lang w:val="en-US"/>
                      </w:rPr>
                      <w:t>decide if our services are right for you</w:t>
                    </w:r>
                  </w:p>
                  <w:p w:rsidR="00915D9D" w:rsidRPr="00915D9D" w:rsidRDefault="00915D9D" w:rsidP="00915D9D">
                    <w:pPr>
                      <w:numPr>
                        <w:ilvl w:val="0"/>
                        <w:numId w:val="3"/>
                      </w:numPr>
                      <w:spacing w:before="0" w:after="160" w:line="259" w:lineRule="auto"/>
                      <w:contextualSpacing/>
                      <w:rPr>
                        <w:szCs w:val="22"/>
                        <w:lang w:val="en-US"/>
                      </w:rPr>
                    </w:pPr>
                    <w:r w:rsidRPr="00915D9D">
                      <w:rPr>
                        <w:szCs w:val="22"/>
                        <w:lang w:val="en-US"/>
                      </w:rPr>
                      <w:t>how we will help you get started with our services</w:t>
                    </w:r>
                  </w:p>
                  <w:p w:rsidR="00915D9D" w:rsidRPr="00915D9D" w:rsidRDefault="00915D9D" w:rsidP="00915D9D">
                    <w:pPr>
                      <w:numPr>
                        <w:ilvl w:val="0"/>
                        <w:numId w:val="3"/>
                      </w:numPr>
                      <w:spacing w:before="0" w:after="160" w:line="259" w:lineRule="auto"/>
                      <w:contextualSpacing/>
                      <w:rPr>
                        <w:szCs w:val="22"/>
                        <w:lang w:val="en-US"/>
                      </w:rPr>
                    </w:pPr>
                    <w:r w:rsidRPr="00915D9D">
                      <w:rPr>
                        <w:szCs w:val="22"/>
                        <w:lang w:val="en-US"/>
                      </w:rPr>
                      <w:t>when services might need to finish</w:t>
                    </w:r>
                  </w:p>
                  <w:p w:rsidR="007B3384" w:rsidRPr="00915D9D" w:rsidRDefault="00915D9D" w:rsidP="00915D9D">
                    <w:pPr>
                      <w:numPr>
                        <w:ilvl w:val="0"/>
                        <w:numId w:val="3"/>
                      </w:numPr>
                      <w:spacing w:before="0" w:after="160" w:line="259" w:lineRule="auto"/>
                      <w:contextualSpacing/>
                      <w:rPr>
                        <w:rFonts w:asciiTheme="minorHAnsi" w:hAnsiTheme="minorHAnsi" w:cstheme="minorBidi"/>
                        <w:sz w:val="22"/>
                        <w:szCs w:val="22"/>
                        <w:lang w:val="en-US"/>
                      </w:rPr>
                    </w:pPr>
                    <w:r w:rsidRPr="00915D9D">
                      <w:rPr>
                        <w:szCs w:val="22"/>
                        <w:lang w:val="en-US"/>
                      </w:rPr>
                      <w:t>how we will help you switch from our service to another service.</w:t>
                    </w:r>
                    <w:r w:rsidRPr="00915D9D">
                      <w:rPr>
                        <w:rFonts w:asciiTheme="minorHAnsi" w:hAnsiTheme="minorHAnsi" w:cstheme="minorBidi"/>
                        <w:szCs w:val="22"/>
                        <w:lang w:val="en-US"/>
                      </w:rPr>
                      <w:t xml:space="preserve"> </w:t>
                    </w:r>
                  </w:p>
                </w:sdtContent>
              </w:sdt>
            </w:sdtContent>
          </w:sdt>
        </w:tc>
      </w:tr>
    </w:tbl>
    <w:p w:rsidR="009D2E37" w:rsidRDefault="009D2E37"/>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6345"/>
      </w:tblGrid>
      <w:tr w:rsidR="00915D9D" w:rsidRPr="00915D9D" w:rsidTr="002C40FA">
        <w:trPr>
          <w:tblCellSpacing w:w="28" w:type="dxa"/>
        </w:trPr>
        <w:tc>
          <w:tcPr>
            <w:tcW w:w="2616" w:type="dxa"/>
          </w:tcPr>
          <w:p w:rsidR="00915D9D" w:rsidRDefault="00915D9D" w:rsidP="002C40FA">
            <w:pPr>
              <w:pStyle w:val="Heading2"/>
              <w:outlineLvl w:val="1"/>
            </w:pPr>
            <w:r>
              <w:rPr>
                <w:noProof/>
                <w:lang w:val="en-AU" w:eastAsia="en-AU"/>
              </w:rPr>
              <w:lastRenderedPageBreak/>
              <w:drawing>
                <wp:inline distT="0" distB="0" distL="0" distR="0" wp14:anchorId="4AD12245" wp14:editId="541C93F9">
                  <wp:extent cx="935665" cy="1010093"/>
                  <wp:effectExtent l="0" t="0" r="0" b="0"/>
                  <wp:docPr id="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948950" cy="1024434"/>
                          </a:xfrm>
                          <a:prstGeom prst="rect">
                            <a:avLst/>
                          </a:prstGeom>
                          <a:solidFill>
                            <a:schemeClr val="bg1"/>
                          </a:solidFill>
                          <a:ln w="28575">
                            <a:noFill/>
                            <a:miter lim="800000"/>
                            <a:headEnd/>
                            <a:tailEnd/>
                          </a:ln>
                          <a:effectLst>
                            <a:softEdge rad="0"/>
                          </a:effectLst>
                        </pic:spPr>
                      </pic:pic>
                    </a:graphicData>
                  </a:graphic>
                </wp:inline>
              </w:drawing>
            </w:r>
          </w:p>
        </w:tc>
        <w:tc>
          <w:tcPr>
            <w:tcW w:w="6261" w:type="dxa"/>
          </w:tcPr>
          <w:p w:rsidR="00915D9D" w:rsidRPr="007B3384" w:rsidRDefault="004D4720" w:rsidP="002C40FA">
            <w:pPr>
              <w:pStyle w:val="Heading2"/>
              <w:outlineLvl w:val="1"/>
              <w:rPr>
                <w:rFonts w:ascii="Arial" w:hAnsi="Arial" w:cs="Arial"/>
                <w:b/>
                <w:sz w:val="44"/>
                <w:szCs w:val="44"/>
              </w:rPr>
            </w:pPr>
            <w:sdt>
              <w:sdtPr>
                <w:rPr>
                  <w:rStyle w:val="Heading2Char"/>
                </w:rPr>
                <w:alias w:val="Subheading"/>
                <w:tag w:val="Subheading"/>
                <w:id w:val="1729492244"/>
              </w:sdtPr>
              <w:sdtEndPr>
                <w:rPr>
                  <w:rStyle w:val="Heading3Char"/>
                  <w:rFonts w:ascii="Arial" w:hAnsi="Arial" w:cs="Arial"/>
                  <w:color w:val="1F4D78" w:themeColor="accent1" w:themeShade="7F"/>
                  <w:sz w:val="44"/>
                  <w:szCs w:val="44"/>
                </w:rPr>
              </w:sdtEndPr>
              <w:sdtContent>
                <w:r w:rsidR="00915D9D">
                  <w:rPr>
                    <w:rStyle w:val="Heading2Char"/>
                    <w:rFonts w:ascii="Arial" w:hAnsi="Arial" w:cs="Arial"/>
                    <w:b/>
                    <w:sz w:val="44"/>
                    <w:szCs w:val="44"/>
                  </w:rPr>
                  <w:t>Contacting us</w:t>
                </w:r>
              </w:sdtContent>
            </w:sdt>
          </w:p>
          <w:sdt>
            <w:sdtPr>
              <w:rPr>
                <w:sz w:val="20"/>
                <w:szCs w:val="20"/>
              </w:rPr>
              <w:alias w:val="Paragraph"/>
              <w:tag w:val="Paragraph"/>
              <w:id w:val="2007012767"/>
            </w:sdtPr>
            <w:sdtEndPr/>
            <w:sdtContent>
              <w:sdt>
                <w:sdtPr>
                  <w:rPr>
                    <w:sz w:val="20"/>
                    <w:szCs w:val="20"/>
                  </w:rPr>
                  <w:alias w:val="Paragraph"/>
                  <w:tag w:val="Paragraph"/>
                  <w:id w:val="1260485649"/>
                </w:sdtPr>
                <w:sdtEndPr/>
                <w:sdtContent>
                  <w:p w:rsidR="00476C59" w:rsidRDefault="00915D9D" w:rsidP="002C40FA">
                    <w:pPr>
                      <w:rPr>
                        <w:lang w:val="en-US"/>
                      </w:rPr>
                    </w:pPr>
                    <w:r w:rsidRPr="00915D9D">
                      <w:rPr>
                        <w:lang w:val="en-US"/>
                      </w:rPr>
                      <w:t>The first step to getting access to our services is contacting us.</w:t>
                    </w:r>
                  </w:p>
                  <w:p w:rsidR="00915D9D" w:rsidRPr="00915D9D" w:rsidRDefault="00476C59" w:rsidP="002C40FA">
                    <w:pPr>
                      <w:rPr>
                        <w:lang w:val="en-US"/>
                      </w:rPr>
                    </w:pPr>
                    <w:r>
                      <w:rPr>
                        <w:lang w:val="en-US"/>
                      </w:rPr>
                      <w:t xml:space="preserve">You can contact us by: </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2115D2F7" wp14:editId="5D4B0720">
                  <wp:extent cx="946297" cy="871870"/>
                  <wp:effectExtent l="0" t="0" r="6350" b="4445"/>
                  <wp:docPr id="1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953699" cy="878690"/>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399362769"/>
            </w:sdtPr>
            <w:sdtEndPr/>
            <w:sdtContent>
              <w:sdt>
                <w:sdtPr>
                  <w:rPr>
                    <w:sz w:val="20"/>
                    <w:szCs w:val="20"/>
                  </w:rPr>
                  <w:alias w:val="Paragraph"/>
                  <w:tag w:val="Paragraph"/>
                  <w:id w:val="-1952080994"/>
                </w:sdtPr>
                <w:sdtEndPr/>
                <w:sdtContent>
                  <w:p w:rsidR="00915D9D" w:rsidRPr="00915D9D" w:rsidRDefault="00476C59" w:rsidP="00EE6F36">
                    <w:pPr>
                      <w:pStyle w:val="ListParagraph"/>
                      <w:numPr>
                        <w:ilvl w:val="0"/>
                        <w:numId w:val="4"/>
                      </w:numPr>
                      <w:rPr>
                        <w:lang w:val="en-US"/>
                      </w:rPr>
                    </w:pPr>
                    <w:r>
                      <w:rPr>
                        <w:szCs w:val="20"/>
                      </w:rPr>
                      <w:t>c</w:t>
                    </w:r>
                    <w:r w:rsidR="00915D9D" w:rsidRPr="00915D9D">
                      <w:rPr>
                        <w:szCs w:val="20"/>
                      </w:rPr>
                      <w:t>alling</w:t>
                    </w:r>
                    <w:r w:rsidR="00EE6F36">
                      <w:rPr>
                        <w:szCs w:val="20"/>
                      </w:rPr>
                      <w:t xml:space="preserve"> us</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4282D7BC" wp14:editId="309B2243">
                  <wp:extent cx="1084521" cy="1158949"/>
                  <wp:effectExtent l="0" t="0" r="1905" b="3175"/>
                  <wp:docPr id="1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090008" cy="1164812"/>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992934368"/>
            </w:sdtPr>
            <w:sdtEndPr/>
            <w:sdtContent>
              <w:sdt>
                <w:sdtPr>
                  <w:rPr>
                    <w:sz w:val="20"/>
                    <w:szCs w:val="20"/>
                  </w:rPr>
                  <w:alias w:val="Paragraph"/>
                  <w:tag w:val="Paragraph"/>
                  <w:id w:val="-276946736"/>
                </w:sdtPr>
                <w:sdtEndPr/>
                <w:sdtContent>
                  <w:p w:rsidR="00915D9D" w:rsidRPr="00915D9D" w:rsidRDefault="00476C59" w:rsidP="00EE6F36">
                    <w:pPr>
                      <w:pStyle w:val="ListParagraph"/>
                      <w:numPr>
                        <w:ilvl w:val="0"/>
                        <w:numId w:val="4"/>
                      </w:numPr>
                      <w:rPr>
                        <w:lang w:val="en-US"/>
                      </w:rPr>
                    </w:pPr>
                    <w:r>
                      <w:rPr>
                        <w:szCs w:val="20"/>
                      </w:rPr>
                      <w:t>s</w:t>
                    </w:r>
                    <w:r w:rsidR="00EE6F36">
                      <w:rPr>
                        <w:szCs w:val="20"/>
                      </w:rPr>
                      <w:t>ending us an email</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0727DF6A" wp14:editId="1FB29DC8">
                  <wp:extent cx="1063255" cy="1020726"/>
                  <wp:effectExtent l="0" t="0" r="3810" b="8255"/>
                  <wp:docPr id="1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069199" cy="102643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765720649"/>
            </w:sdtPr>
            <w:sdtEndPr/>
            <w:sdtContent>
              <w:sdt>
                <w:sdtPr>
                  <w:rPr>
                    <w:sz w:val="20"/>
                    <w:szCs w:val="20"/>
                  </w:rPr>
                  <w:alias w:val="Paragraph"/>
                  <w:tag w:val="Paragraph"/>
                  <w:id w:val="-597178485"/>
                </w:sdtPr>
                <w:sdtEndPr/>
                <w:sdtContent>
                  <w:p w:rsidR="00915D9D" w:rsidRPr="00915D9D" w:rsidRDefault="00915D9D" w:rsidP="00EE6F36">
                    <w:pPr>
                      <w:pStyle w:val="ListParagraph"/>
                      <w:numPr>
                        <w:ilvl w:val="0"/>
                        <w:numId w:val="4"/>
                      </w:numPr>
                      <w:rPr>
                        <w:lang w:val="en-US"/>
                      </w:rPr>
                    </w:pPr>
                    <w:r w:rsidRPr="00915D9D">
                      <w:rPr>
                        <w:szCs w:val="20"/>
                      </w:rPr>
                      <w:t xml:space="preserve"> </w:t>
                    </w:r>
                    <w:r w:rsidR="00EE6F36">
                      <w:rPr>
                        <w:szCs w:val="20"/>
                      </w:rPr>
                      <w:t>l</w:t>
                    </w:r>
                    <w:r w:rsidR="00EE6F36" w:rsidRPr="00EE6F36">
                      <w:rPr>
                        <w:szCs w:val="20"/>
                      </w:rPr>
                      <w:t>etting us know in person</w:t>
                    </w:r>
                    <w:r w:rsidR="00EE6F36">
                      <w:rPr>
                        <w:szCs w:val="20"/>
                      </w:rPr>
                      <w:t>.</w:t>
                    </w:r>
                  </w:p>
                </w:sdtContent>
              </w:sdt>
            </w:sdtContent>
          </w:sdt>
        </w:tc>
      </w:tr>
    </w:tbl>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AF5FDF" w:rsidRPr="00915D9D" w:rsidTr="002C40FA">
        <w:trPr>
          <w:tblCellSpacing w:w="28" w:type="dxa"/>
        </w:trPr>
        <w:tc>
          <w:tcPr>
            <w:tcW w:w="2599" w:type="dxa"/>
          </w:tcPr>
          <w:p w:rsidR="00AF5FDF" w:rsidRDefault="00AF5FDF" w:rsidP="00AF5FDF">
            <w:pPr>
              <w:pStyle w:val="Heading2"/>
              <w:outlineLvl w:val="1"/>
            </w:pPr>
            <w:r>
              <w:rPr>
                <w:noProof/>
                <w:lang w:val="en-AU" w:eastAsia="en-AU"/>
              </w:rPr>
              <w:lastRenderedPageBreak/>
              <w:drawing>
                <wp:inline distT="0" distB="0" distL="0" distR="0" wp14:anchorId="03637ED8" wp14:editId="1B05CEE1">
                  <wp:extent cx="1158949" cy="1084521"/>
                  <wp:effectExtent l="0" t="0" r="3175" b="1905"/>
                  <wp:docPr id="1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169647" cy="1094532"/>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AF5FDF" w:rsidRPr="003369FF" w:rsidRDefault="00AF5FDF" w:rsidP="00AF5FDF">
            <w:pPr>
              <w:pStyle w:val="Heading2"/>
              <w:outlineLvl w:val="1"/>
              <w:rPr>
                <w:sz w:val="24"/>
              </w:rPr>
            </w:pPr>
          </w:p>
          <w:sdt>
            <w:sdtPr>
              <w:rPr>
                <w:sz w:val="20"/>
                <w:szCs w:val="20"/>
              </w:rPr>
              <w:alias w:val="Paragraph"/>
              <w:tag w:val="Paragraph"/>
              <w:id w:val="2001847861"/>
            </w:sdtPr>
            <w:sdtEndPr/>
            <w:sdtContent>
              <w:sdt>
                <w:sdtPr>
                  <w:rPr>
                    <w:sz w:val="20"/>
                    <w:szCs w:val="20"/>
                  </w:rPr>
                  <w:alias w:val="Paragraph"/>
                  <w:tag w:val="Paragraph"/>
                  <w:id w:val="1425618653"/>
                </w:sdtPr>
                <w:sdtEndPr/>
                <w:sdtContent>
                  <w:p w:rsidR="00AF5FDF" w:rsidRPr="00915D9D" w:rsidRDefault="00AF5FDF" w:rsidP="00AF5FDF">
                    <w:pPr>
                      <w:rPr>
                        <w:lang w:val="en-US"/>
                      </w:rPr>
                    </w:pPr>
                    <w:r w:rsidRPr="00915D9D">
                      <w:rPr>
                        <w:lang w:val="en-US"/>
                      </w:rPr>
                      <w:t xml:space="preserve">A member of our team will reply to you and let you know what happens next. This marks the beginning of </w:t>
                    </w:r>
                    <w:r w:rsidRPr="00915D9D">
                      <w:rPr>
                        <w:b/>
                        <w:lang w:val="en-US"/>
                      </w:rPr>
                      <w:t>service entry</w:t>
                    </w:r>
                    <w:r w:rsidRPr="00915D9D">
                      <w:rPr>
                        <w:lang w:val="en-US"/>
                      </w:rPr>
                      <w:t xml:space="preserve">.  </w:t>
                    </w:r>
                  </w:p>
                </w:sdtContent>
              </w:sdt>
            </w:sdtContent>
          </w:sdt>
        </w:tc>
      </w:tr>
      <w:tr w:rsidR="00AF5FDF" w:rsidRPr="00915D9D" w:rsidTr="002C40FA">
        <w:trPr>
          <w:tblCellSpacing w:w="28" w:type="dxa"/>
        </w:trPr>
        <w:tc>
          <w:tcPr>
            <w:tcW w:w="2599" w:type="dxa"/>
          </w:tcPr>
          <w:p w:rsidR="00AF5FDF" w:rsidRDefault="00AF5FDF" w:rsidP="00AF5FDF">
            <w:pPr>
              <w:pStyle w:val="Heading2"/>
              <w:outlineLvl w:val="1"/>
            </w:pPr>
            <w:r>
              <w:rPr>
                <w:noProof/>
                <w:lang w:val="en-AU" w:eastAsia="en-AU"/>
              </w:rPr>
              <w:drawing>
                <wp:inline distT="0" distB="0" distL="0" distR="0" wp14:anchorId="4C5F0D17" wp14:editId="7586141A">
                  <wp:extent cx="1105786" cy="1116419"/>
                  <wp:effectExtent l="0" t="0" r="0" b="7620"/>
                  <wp:docPr id="1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109943" cy="1120616"/>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AF5FDF" w:rsidRPr="003369FF" w:rsidRDefault="00AF5FDF" w:rsidP="00AF5FDF">
            <w:pPr>
              <w:pStyle w:val="Heading2"/>
              <w:outlineLvl w:val="1"/>
              <w:rPr>
                <w:sz w:val="24"/>
              </w:rPr>
            </w:pPr>
          </w:p>
          <w:sdt>
            <w:sdtPr>
              <w:rPr>
                <w:sz w:val="20"/>
                <w:szCs w:val="20"/>
              </w:rPr>
              <w:alias w:val="Paragraph"/>
              <w:tag w:val="Paragraph"/>
              <w:id w:val="-1741167302"/>
            </w:sdtPr>
            <w:sdtEndPr/>
            <w:sdtContent>
              <w:sdt>
                <w:sdtPr>
                  <w:rPr>
                    <w:sz w:val="20"/>
                    <w:szCs w:val="20"/>
                  </w:rPr>
                  <w:alias w:val="Paragraph"/>
                  <w:tag w:val="Paragraph"/>
                  <w:id w:val="1242452878"/>
                </w:sdtPr>
                <w:sdtEndPr/>
                <w:sdtContent>
                  <w:p w:rsidR="00AF5FDF" w:rsidRPr="00915D9D" w:rsidRDefault="00AF5FDF" w:rsidP="00AF5FDF">
                    <w:pPr>
                      <w:rPr>
                        <w:lang w:val="en-US"/>
                      </w:rPr>
                    </w:pPr>
                    <w:r w:rsidRPr="00915D9D">
                      <w:rPr>
                        <w:lang w:val="en-US"/>
                      </w:rPr>
                      <w:t>We will always respond to you as quickly as possible.</w:t>
                    </w:r>
                  </w:p>
                </w:sdtContent>
              </w:sdt>
            </w:sdtContent>
          </w:sdt>
        </w:tc>
      </w:tr>
    </w:tbl>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6345"/>
      </w:tblGrid>
      <w:tr w:rsidR="00915D9D" w:rsidRPr="00915D9D" w:rsidTr="002C40FA">
        <w:trPr>
          <w:tblCellSpacing w:w="28" w:type="dxa"/>
        </w:trPr>
        <w:tc>
          <w:tcPr>
            <w:tcW w:w="2616" w:type="dxa"/>
          </w:tcPr>
          <w:p w:rsidR="00915D9D" w:rsidRDefault="00915D9D" w:rsidP="002C40FA">
            <w:pPr>
              <w:pStyle w:val="Heading2"/>
              <w:outlineLvl w:val="1"/>
            </w:pPr>
            <w:r>
              <w:rPr>
                <w:noProof/>
                <w:lang w:val="en-AU" w:eastAsia="en-AU"/>
              </w:rPr>
              <w:drawing>
                <wp:inline distT="0" distB="0" distL="0" distR="0" wp14:anchorId="4CE676E4" wp14:editId="406BF699">
                  <wp:extent cx="1446028" cy="1456661"/>
                  <wp:effectExtent l="0" t="0" r="1905" b="0"/>
                  <wp:docPr id="1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9">
                            <a:extLst>
                              <a:ext uri="{28A0092B-C50C-407E-A947-70E740481C1C}">
                                <a14:useLocalDpi xmlns:a14="http://schemas.microsoft.com/office/drawing/2010/main" val="0"/>
                              </a:ext>
                            </a:extLst>
                          </a:blip>
                          <a:stretch>
                            <a:fillRect/>
                          </a:stretch>
                        </pic:blipFill>
                        <pic:spPr bwMode="auto">
                          <a:xfrm>
                            <a:off x="0" y="0"/>
                            <a:ext cx="1453652" cy="1464341"/>
                          </a:xfrm>
                          <a:prstGeom prst="rect">
                            <a:avLst/>
                          </a:prstGeom>
                          <a:solidFill>
                            <a:schemeClr val="bg1"/>
                          </a:solidFill>
                          <a:ln w="28575">
                            <a:noFill/>
                            <a:miter lim="800000"/>
                            <a:headEnd/>
                            <a:tailEnd/>
                          </a:ln>
                          <a:effectLst>
                            <a:softEdge rad="0"/>
                          </a:effectLst>
                        </pic:spPr>
                      </pic:pic>
                    </a:graphicData>
                  </a:graphic>
                </wp:inline>
              </w:drawing>
            </w:r>
          </w:p>
        </w:tc>
        <w:tc>
          <w:tcPr>
            <w:tcW w:w="6261" w:type="dxa"/>
          </w:tcPr>
          <w:p w:rsidR="00915D9D" w:rsidRPr="007B3384" w:rsidRDefault="004D4720" w:rsidP="002C40FA">
            <w:pPr>
              <w:pStyle w:val="Heading2"/>
              <w:outlineLvl w:val="1"/>
              <w:rPr>
                <w:rFonts w:ascii="Arial" w:hAnsi="Arial" w:cs="Arial"/>
                <w:b/>
                <w:sz w:val="44"/>
                <w:szCs w:val="44"/>
              </w:rPr>
            </w:pPr>
            <w:sdt>
              <w:sdtPr>
                <w:rPr>
                  <w:rStyle w:val="Heading2Char"/>
                </w:rPr>
                <w:alias w:val="Subheading"/>
                <w:tag w:val="Subheading"/>
                <w:id w:val="1261727029"/>
              </w:sdtPr>
              <w:sdtEndPr>
                <w:rPr>
                  <w:rStyle w:val="Heading3Char"/>
                  <w:rFonts w:ascii="Arial" w:hAnsi="Arial" w:cs="Arial"/>
                  <w:color w:val="1F4D78" w:themeColor="accent1" w:themeShade="7F"/>
                  <w:sz w:val="44"/>
                  <w:szCs w:val="44"/>
                </w:rPr>
              </w:sdtEndPr>
              <w:sdtContent>
                <w:r w:rsidR="00915D9D">
                  <w:rPr>
                    <w:rStyle w:val="Heading2Char"/>
                    <w:rFonts w:ascii="Arial" w:hAnsi="Arial" w:cs="Arial"/>
                    <w:b/>
                    <w:sz w:val="44"/>
                    <w:szCs w:val="44"/>
                  </w:rPr>
                  <w:t>Entry assessment</w:t>
                </w:r>
              </w:sdtContent>
            </w:sdt>
          </w:p>
          <w:sdt>
            <w:sdtPr>
              <w:rPr>
                <w:sz w:val="20"/>
                <w:szCs w:val="20"/>
              </w:rPr>
              <w:alias w:val="Paragraph"/>
              <w:tag w:val="Paragraph"/>
              <w:id w:val="-497413669"/>
            </w:sdtPr>
            <w:sdtEndPr/>
            <w:sdtContent>
              <w:sdt>
                <w:sdtPr>
                  <w:rPr>
                    <w:sz w:val="20"/>
                    <w:szCs w:val="20"/>
                  </w:rPr>
                  <w:alias w:val="Paragraph"/>
                  <w:tag w:val="Paragraph"/>
                  <w:id w:val="1225562177"/>
                </w:sdtPr>
                <w:sdtEndPr/>
                <w:sdtContent>
                  <w:p w:rsidR="00915D9D" w:rsidRPr="00915D9D" w:rsidRDefault="00915D9D" w:rsidP="002C40FA">
                    <w:pPr>
                      <w:rPr>
                        <w:lang w:val="en-US"/>
                      </w:rPr>
                    </w:pPr>
                    <w:r>
                      <w:rPr>
                        <w:lang w:val="en-US"/>
                      </w:rPr>
                      <w:t>We want to make sure that the services we offer suit your:</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06BD023B" wp14:editId="1C0B4716">
                  <wp:extent cx="1158949" cy="1148317"/>
                  <wp:effectExtent l="0" t="0" r="3175" b="0"/>
                  <wp:docPr id="1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165553" cy="1154860"/>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380324097"/>
            </w:sdtPr>
            <w:sdtEndPr/>
            <w:sdtContent>
              <w:sdt>
                <w:sdtPr>
                  <w:rPr>
                    <w:sz w:val="20"/>
                    <w:szCs w:val="20"/>
                  </w:rPr>
                  <w:alias w:val="Paragraph"/>
                  <w:tag w:val="Paragraph"/>
                  <w:id w:val="1436401918"/>
                </w:sdtPr>
                <w:sdtEndPr/>
                <w:sdtContent>
                  <w:p w:rsidR="00915D9D" w:rsidRPr="00915D9D" w:rsidRDefault="00915D9D" w:rsidP="00915D9D">
                    <w:pPr>
                      <w:pStyle w:val="ListParagraph"/>
                      <w:numPr>
                        <w:ilvl w:val="0"/>
                        <w:numId w:val="4"/>
                      </w:numPr>
                      <w:rPr>
                        <w:lang w:val="en-US"/>
                      </w:rPr>
                    </w:pPr>
                    <w:r>
                      <w:rPr>
                        <w:szCs w:val="20"/>
                      </w:rPr>
                      <w:t>goals</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10466D6A" wp14:editId="78E02CA8">
                  <wp:extent cx="1116418" cy="1084520"/>
                  <wp:effectExtent l="0" t="0" r="7620" b="1905"/>
                  <wp:docPr id="1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121675" cy="1089627"/>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801828415"/>
            </w:sdtPr>
            <w:sdtEndPr/>
            <w:sdtContent>
              <w:sdt>
                <w:sdtPr>
                  <w:rPr>
                    <w:sz w:val="20"/>
                    <w:szCs w:val="20"/>
                  </w:rPr>
                  <w:alias w:val="Paragraph"/>
                  <w:tag w:val="Paragraph"/>
                  <w:id w:val="371738112"/>
                </w:sdtPr>
                <w:sdtEndPr/>
                <w:sdtContent>
                  <w:p w:rsidR="00915D9D" w:rsidRPr="00915D9D" w:rsidRDefault="00915D9D" w:rsidP="002C40FA">
                    <w:pPr>
                      <w:pStyle w:val="ListParagraph"/>
                      <w:numPr>
                        <w:ilvl w:val="0"/>
                        <w:numId w:val="4"/>
                      </w:numPr>
                      <w:rPr>
                        <w:lang w:val="en-US"/>
                      </w:rPr>
                    </w:pPr>
                    <w:r>
                      <w:rPr>
                        <w:szCs w:val="20"/>
                      </w:rPr>
                      <w:t>needs; and</w:t>
                    </w:r>
                  </w:p>
                </w:sdtContent>
              </w:sdt>
            </w:sdtContent>
          </w:sdt>
        </w:tc>
      </w:tr>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50F72CAC" wp14:editId="35799522">
                  <wp:extent cx="1062610" cy="1063256"/>
                  <wp:effectExtent l="0" t="0" r="4445" b="3810"/>
                  <wp:docPr id="2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070224" cy="1070875"/>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915D9D" w:rsidRPr="003369FF" w:rsidRDefault="00915D9D" w:rsidP="002C40FA">
            <w:pPr>
              <w:pStyle w:val="Heading2"/>
              <w:outlineLvl w:val="1"/>
              <w:rPr>
                <w:sz w:val="24"/>
              </w:rPr>
            </w:pPr>
          </w:p>
          <w:sdt>
            <w:sdtPr>
              <w:rPr>
                <w:sz w:val="20"/>
                <w:szCs w:val="20"/>
              </w:rPr>
              <w:alias w:val="Paragraph"/>
              <w:tag w:val="Paragraph"/>
              <w:id w:val="1305731131"/>
            </w:sdtPr>
            <w:sdtEndPr/>
            <w:sdtContent>
              <w:sdt>
                <w:sdtPr>
                  <w:rPr>
                    <w:sz w:val="20"/>
                    <w:szCs w:val="20"/>
                  </w:rPr>
                  <w:alias w:val="Paragraph"/>
                  <w:tag w:val="Paragraph"/>
                  <w:id w:val="-1497727406"/>
                </w:sdtPr>
                <w:sdtEndPr/>
                <w:sdtContent>
                  <w:p w:rsidR="00915D9D" w:rsidRPr="00915D9D" w:rsidRDefault="00915D9D" w:rsidP="00915D9D">
                    <w:pPr>
                      <w:pStyle w:val="ListParagraph"/>
                      <w:numPr>
                        <w:ilvl w:val="0"/>
                        <w:numId w:val="4"/>
                      </w:numPr>
                      <w:rPr>
                        <w:lang w:val="en-US"/>
                      </w:rPr>
                    </w:pPr>
                    <w:r>
                      <w:rPr>
                        <w:szCs w:val="20"/>
                      </w:rPr>
                      <w:t>preferences.</w:t>
                    </w:r>
                  </w:p>
                </w:sdtContent>
              </w:sdt>
            </w:sdtContent>
          </w:sdt>
        </w:tc>
      </w:tr>
    </w:tbl>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34633A77" wp14:editId="5DC6C2CB">
                  <wp:extent cx="1233376" cy="1180214"/>
                  <wp:effectExtent l="0" t="0" r="5080" b="1270"/>
                  <wp:docPr id="2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40364" cy="1186901"/>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915D9D" w:rsidRPr="003369FF" w:rsidRDefault="00915D9D" w:rsidP="002C40FA">
            <w:pPr>
              <w:pStyle w:val="Heading2"/>
              <w:outlineLvl w:val="1"/>
              <w:rPr>
                <w:sz w:val="24"/>
              </w:rPr>
            </w:pPr>
          </w:p>
          <w:sdt>
            <w:sdtPr>
              <w:rPr>
                <w:sz w:val="20"/>
                <w:szCs w:val="20"/>
              </w:rPr>
              <w:alias w:val="Paragraph"/>
              <w:tag w:val="Paragraph"/>
              <w:id w:val="-1999728148"/>
            </w:sdtPr>
            <w:sdtEndPr/>
            <w:sdtContent>
              <w:sdt>
                <w:sdtPr>
                  <w:rPr>
                    <w:sz w:val="20"/>
                    <w:szCs w:val="20"/>
                  </w:rPr>
                  <w:alias w:val="Paragraph"/>
                  <w:tag w:val="Paragraph"/>
                  <w:id w:val="1975795324"/>
                </w:sdtPr>
                <w:sdtEndPr/>
                <w:sdtContent>
                  <w:p w:rsidR="00915D9D" w:rsidRPr="00915D9D" w:rsidRDefault="00915D9D" w:rsidP="00915D9D">
                    <w:pPr>
                      <w:rPr>
                        <w:lang w:val="en-US"/>
                      </w:rPr>
                    </w:pPr>
                    <w:r>
                      <w:rPr>
                        <w:lang w:val="en-US"/>
                      </w:rPr>
                      <w:t xml:space="preserve">This is called </w:t>
                    </w:r>
                    <w:r w:rsidRPr="00915D9D">
                      <w:rPr>
                        <w:b/>
                        <w:lang w:val="en-US"/>
                      </w:rPr>
                      <w:t>assessment.</w:t>
                    </w:r>
                  </w:p>
                </w:sdtContent>
              </w:sdt>
            </w:sdtContent>
          </w:sdt>
        </w:tc>
      </w:tr>
    </w:tbl>
    <w:p w:rsidR="00915D9D" w:rsidRDefault="00915D9D"/>
    <w:p w:rsidR="00915D9D" w:rsidRDefault="00915D9D"/>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915D9D" w:rsidRPr="00915D9D" w:rsidTr="002C40FA">
        <w:trPr>
          <w:tblCellSpacing w:w="28" w:type="dxa"/>
        </w:trPr>
        <w:tc>
          <w:tcPr>
            <w:tcW w:w="2599" w:type="dxa"/>
          </w:tcPr>
          <w:p w:rsidR="00915D9D" w:rsidRDefault="00915D9D" w:rsidP="002C40FA">
            <w:pPr>
              <w:pStyle w:val="Heading2"/>
              <w:outlineLvl w:val="1"/>
            </w:pPr>
            <w:r>
              <w:rPr>
                <w:noProof/>
                <w:lang w:val="en-AU" w:eastAsia="en-AU"/>
              </w:rPr>
              <w:drawing>
                <wp:inline distT="0" distB="0" distL="0" distR="0" wp14:anchorId="3822E3F4" wp14:editId="2D8FDBC9">
                  <wp:extent cx="1158949" cy="1063256"/>
                  <wp:effectExtent l="0" t="0" r="3175" b="3810"/>
                  <wp:docPr id="2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164809" cy="1068632"/>
                          </a:xfrm>
                          <a:prstGeom prst="rect">
                            <a:avLst/>
                          </a:prstGeom>
                          <a:solidFill>
                            <a:schemeClr val="bg1"/>
                          </a:solidFill>
                          <a:ln w="28575">
                            <a:noFill/>
                            <a:miter lim="800000"/>
                            <a:headEnd/>
                            <a:tailEnd/>
                          </a:ln>
                          <a:effectLst>
                            <a:softEdge rad="0"/>
                          </a:effectLst>
                        </pic:spPr>
                      </pic:pic>
                    </a:graphicData>
                  </a:graphic>
                </wp:inline>
              </w:drawing>
            </w:r>
          </w:p>
        </w:tc>
        <w:tc>
          <w:tcPr>
            <w:tcW w:w="5939" w:type="dxa"/>
          </w:tcPr>
          <w:p w:rsidR="00915D9D" w:rsidRPr="003369FF" w:rsidRDefault="00915D9D" w:rsidP="002C40FA">
            <w:pPr>
              <w:pStyle w:val="Heading2"/>
              <w:outlineLvl w:val="1"/>
              <w:rPr>
                <w:sz w:val="24"/>
              </w:rPr>
            </w:pPr>
          </w:p>
          <w:sdt>
            <w:sdtPr>
              <w:rPr>
                <w:sz w:val="20"/>
                <w:szCs w:val="20"/>
              </w:rPr>
              <w:alias w:val="Paragraph"/>
              <w:tag w:val="Paragraph"/>
              <w:id w:val="-2017761465"/>
            </w:sdtPr>
            <w:sdtEndPr/>
            <w:sdtContent>
              <w:sdt>
                <w:sdtPr>
                  <w:rPr>
                    <w:sz w:val="20"/>
                    <w:szCs w:val="20"/>
                  </w:rPr>
                  <w:alias w:val="Paragraph"/>
                  <w:tag w:val="Paragraph"/>
                  <w:id w:val="1840039557"/>
                </w:sdtPr>
                <w:sdtEndPr/>
                <w:sdtContent>
                  <w:p w:rsidR="00915D9D" w:rsidRPr="00915D9D" w:rsidRDefault="00783B8C" w:rsidP="002C40FA">
                    <w:pPr>
                      <w:rPr>
                        <w:lang w:val="en-US"/>
                      </w:rPr>
                    </w:pPr>
                    <w:r w:rsidRPr="00783B8C">
                      <w:rPr>
                        <w:lang w:val="en-US"/>
                      </w:rPr>
                      <w:t>We will meet discuss your goals, needs and preferences with:</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3360E7D6" wp14:editId="27AADA54">
                  <wp:extent cx="946297" cy="999460"/>
                  <wp:effectExtent l="0" t="0" r="6350" b="0"/>
                  <wp:docPr id="2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953704" cy="100728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518013889"/>
            </w:sdtPr>
            <w:sdtEndPr/>
            <w:sdtContent>
              <w:sdt>
                <w:sdtPr>
                  <w:rPr>
                    <w:sz w:val="20"/>
                    <w:szCs w:val="20"/>
                  </w:rPr>
                  <w:alias w:val="Paragraph"/>
                  <w:tag w:val="Paragraph"/>
                  <w:id w:val="843900328"/>
                </w:sdtPr>
                <w:sdtEndPr/>
                <w:sdtContent>
                  <w:p w:rsidR="00783B8C" w:rsidRPr="00915D9D" w:rsidRDefault="00783B8C" w:rsidP="00783B8C">
                    <w:pPr>
                      <w:pStyle w:val="ListParagraph"/>
                      <w:numPr>
                        <w:ilvl w:val="0"/>
                        <w:numId w:val="4"/>
                      </w:numPr>
                      <w:rPr>
                        <w:lang w:val="en-US"/>
                      </w:rPr>
                    </w:pPr>
                    <w:r>
                      <w:rPr>
                        <w:szCs w:val="20"/>
                      </w:rPr>
                      <w:t>you</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23C4AEA7" wp14:editId="4B6D12C3">
                  <wp:extent cx="1063255" cy="1020726"/>
                  <wp:effectExtent l="0" t="0" r="3810" b="8255"/>
                  <wp:docPr id="2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066922" cy="102424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898169761"/>
            </w:sdtPr>
            <w:sdtEndPr/>
            <w:sdtContent>
              <w:sdt>
                <w:sdtPr>
                  <w:rPr>
                    <w:sz w:val="20"/>
                    <w:szCs w:val="20"/>
                  </w:rPr>
                  <w:alias w:val="Paragraph"/>
                  <w:tag w:val="Paragraph"/>
                  <w:id w:val="-1178261390"/>
                </w:sdtPr>
                <w:sdtEndPr/>
                <w:sdtContent>
                  <w:p w:rsidR="00783B8C" w:rsidRPr="00915D9D" w:rsidRDefault="00783B8C" w:rsidP="002C40FA">
                    <w:pPr>
                      <w:pStyle w:val="ListParagraph"/>
                      <w:numPr>
                        <w:ilvl w:val="0"/>
                        <w:numId w:val="4"/>
                      </w:numPr>
                      <w:rPr>
                        <w:lang w:val="en-US"/>
                      </w:rPr>
                    </w:pPr>
                    <w:r>
                      <w:rPr>
                        <w:szCs w:val="20"/>
                      </w:rPr>
                      <w:t>your family and/or guardians</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6867476A" wp14:editId="5D2B91D6">
                  <wp:extent cx="1116418" cy="1105786"/>
                  <wp:effectExtent l="0" t="0" r="7620" b="0"/>
                  <wp:docPr id="26"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122390" cy="1111701"/>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645204353"/>
            </w:sdtPr>
            <w:sdtEndPr/>
            <w:sdtContent>
              <w:sdt>
                <w:sdtPr>
                  <w:rPr>
                    <w:sz w:val="20"/>
                    <w:szCs w:val="20"/>
                  </w:rPr>
                  <w:alias w:val="Paragraph"/>
                  <w:tag w:val="Paragraph"/>
                  <w:id w:val="-474143454"/>
                </w:sdtPr>
                <w:sdtEndPr/>
                <w:sdtContent>
                  <w:p w:rsidR="00783B8C" w:rsidRPr="00915D9D" w:rsidRDefault="00783B8C" w:rsidP="00783B8C">
                    <w:pPr>
                      <w:pStyle w:val="ListParagraph"/>
                      <w:numPr>
                        <w:ilvl w:val="0"/>
                        <w:numId w:val="4"/>
                      </w:numPr>
                      <w:rPr>
                        <w:lang w:val="en-US"/>
                      </w:rPr>
                    </w:pPr>
                    <w:r>
                      <w:rPr>
                        <w:szCs w:val="20"/>
                      </w:rPr>
                      <w:t>your advocate</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6A8C55EF" wp14:editId="24C9A8BD">
                  <wp:extent cx="1020725" cy="1084521"/>
                  <wp:effectExtent l="0" t="0" r="8255" b="1905"/>
                  <wp:docPr id="2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027144" cy="1091342"/>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1970962441"/>
            </w:sdtPr>
            <w:sdtEndPr/>
            <w:sdtContent>
              <w:sdt>
                <w:sdtPr>
                  <w:rPr>
                    <w:sz w:val="20"/>
                    <w:szCs w:val="20"/>
                  </w:rPr>
                  <w:alias w:val="Paragraph"/>
                  <w:tag w:val="Paragraph"/>
                  <w:id w:val="2086571938"/>
                </w:sdtPr>
                <w:sdtEndPr/>
                <w:sdtContent>
                  <w:p w:rsidR="00783B8C" w:rsidRPr="00915D9D" w:rsidRDefault="00783B8C" w:rsidP="00783B8C">
                    <w:pPr>
                      <w:pStyle w:val="ListParagraph"/>
                      <w:numPr>
                        <w:ilvl w:val="0"/>
                        <w:numId w:val="4"/>
                      </w:numPr>
                      <w:rPr>
                        <w:lang w:val="en-US"/>
                      </w:rPr>
                    </w:pPr>
                    <w:r>
                      <w:rPr>
                        <w:szCs w:val="20"/>
                      </w:rPr>
                      <w:t>other service providers that are helping you.</w:t>
                    </w:r>
                  </w:p>
                </w:sdtContent>
              </w:sdt>
            </w:sdtContent>
          </w:sdt>
        </w:tc>
      </w:tr>
    </w:tbl>
    <w:p w:rsidR="00915D9D" w:rsidRDefault="00915D9D"/>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23"/>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lastRenderedPageBreak/>
              <w:drawing>
                <wp:inline distT="0" distB="0" distL="0" distR="0" wp14:anchorId="0167E9C8" wp14:editId="0A806045">
                  <wp:extent cx="1095153" cy="1063256"/>
                  <wp:effectExtent l="0" t="0" r="0" b="3810"/>
                  <wp:docPr id="2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099411" cy="1067390"/>
                          </a:xfrm>
                          <a:prstGeom prst="rect">
                            <a:avLst/>
                          </a:prstGeom>
                          <a:solidFill>
                            <a:sysClr val="window" lastClr="FFFFFF"/>
                          </a:solidFill>
                          <a:ln w="28575">
                            <a:noFill/>
                            <a:miter lim="800000"/>
                            <a:headEnd/>
                            <a:tailEnd/>
                          </a:ln>
                          <a:effectLst>
                            <a:softEdge rad="0"/>
                          </a:effectLst>
                        </pic:spPr>
                      </pic:pic>
                    </a:graphicData>
                  </a:graphic>
                </wp:inline>
              </w:drawing>
            </w:r>
          </w:p>
        </w:tc>
        <w:tc>
          <w:tcPr>
            <w:tcW w:w="5939" w:type="dxa"/>
          </w:tcPr>
          <w:p w:rsidR="00783B8C" w:rsidRPr="003369FF" w:rsidRDefault="00783B8C" w:rsidP="002C40FA">
            <w:pPr>
              <w:pStyle w:val="Heading2"/>
              <w:outlineLvl w:val="1"/>
              <w:rPr>
                <w:sz w:val="24"/>
              </w:rPr>
            </w:pPr>
          </w:p>
          <w:sdt>
            <w:sdtPr>
              <w:rPr>
                <w:sz w:val="20"/>
                <w:szCs w:val="20"/>
              </w:rPr>
              <w:alias w:val="Paragraph"/>
              <w:tag w:val="Paragraph"/>
              <w:id w:val="1356917434"/>
            </w:sdtPr>
            <w:sdtEndPr/>
            <w:sdtContent>
              <w:sdt>
                <w:sdtPr>
                  <w:rPr>
                    <w:sz w:val="20"/>
                    <w:szCs w:val="20"/>
                  </w:rPr>
                  <w:alias w:val="Paragraph"/>
                  <w:tag w:val="Paragraph"/>
                  <w:id w:val="1075089492"/>
                </w:sdtPr>
                <w:sdtEndPr/>
                <w:sdtContent>
                  <w:p w:rsidR="00783B8C" w:rsidRPr="00783B8C" w:rsidRDefault="00783B8C" w:rsidP="00783B8C">
                    <w:pPr>
                      <w:rPr>
                        <w:lang w:val="en-US"/>
                      </w:rPr>
                    </w:pPr>
                    <w:r w:rsidRPr="00783B8C">
                      <w:rPr>
                        <w:lang w:val="en-US"/>
                      </w:rPr>
                      <w:t xml:space="preserve">When assessing if you can enter into our service, we will think about: </w:t>
                    </w:r>
                  </w:p>
                  <w:p w:rsidR="00783B8C" w:rsidRPr="00783B8C" w:rsidRDefault="00783B8C" w:rsidP="00783B8C">
                    <w:pPr>
                      <w:numPr>
                        <w:ilvl w:val="0"/>
                        <w:numId w:val="5"/>
                      </w:numPr>
                      <w:rPr>
                        <w:lang w:val="en-US"/>
                      </w:rPr>
                    </w:pPr>
                    <w:r w:rsidRPr="00783B8C">
                      <w:rPr>
                        <w:lang w:val="en-US"/>
                      </w:rPr>
                      <w:t>if you are eligible for the NDIS</w:t>
                    </w:r>
                  </w:p>
                  <w:p w:rsidR="00783B8C" w:rsidRPr="00783B8C" w:rsidRDefault="00783B8C" w:rsidP="00783B8C">
                    <w:pPr>
                      <w:numPr>
                        <w:ilvl w:val="0"/>
                        <w:numId w:val="5"/>
                      </w:numPr>
                      <w:rPr>
                        <w:lang w:val="en-US"/>
                      </w:rPr>
                    </w:pPr>
                    <w:r w:rsidRPr="00783B8C">
                      <w:rPr>
                        <w:lang w:val="en-US"/>
                      </w:rPr>
                      <w:t xml:space="preserve">if we have the right physical resources to help you (e.g. rooms and spaces, tools and equipment, transport options.) </w:t>
                    </w:r>
                  </w:p>
                  <w:p w:rsidR="00783B8C" w:rsidRPr="00783B8C" w:rsidRDefault="00F9738F" w:rsidP="00783B8C">
                    <w:pPr>
                      <w:numPr>
                        <w:ilvl w:val="0"/>
                        <w:numId w:val="5"/>
                      </w:numPr>
                      <w:rPr>
                        <w:lang w:val="en-US"/>
                      </w:rPr>
                    </w:pPr>
                    <w:r>
                      <w:rPr>
                        <w:lang w:val="en-US"/>
                      </w:rPr>
                      <w:t>if we have workers</w:t>
                    </w:r>
                    <w:r w:rsidR="00783B8C" w:rsidRPr="00783B8C">
                      <w:rPr>
                        <w:lang w:val="en-US"/>
                      </w:rPr>
                      <w:t xml:space="preserve"> that can help you</w:t>
                    </w:r>
                    <w:r>
                      <w:rPr>
                        <w:lang w:val="en-US"/>
                      </w:rPr>
                      <w:t xml:space="preserve"> effectively</w:t>
                    </w:r>
                  </w:p>
                  <w:p w:rsidR="00783B8C" w:rsidRPr="00783B8C" w:rsidRDefault="00783B8C" w:rsidP="002C40FA">
                    <w:pPr>
                      <w:numPr>
                        <w:ilvl w:val="0"/>
                        <w:numId w:val="5"/>
                      </w:numPr>
                      <w:rPr>
                        <w:lang w:val="en-US"/>
                      </w:rPr>
                    </w:pPr>
                    <w:r w:rsidRPr="00783B8C">
                      <w:rPr>
                        <w:lang w:val="en-US"/>
                      </w:rPr>
                      <w:t xml:space="preserve">if there are other services in the area that could help you better. </w:t>
                    </w:r>
                  </w:p>
                </w:sdtContent>
              </w:sdt>
            </w:sdtContent>
          </w:sdt>
        </w:tc>
      </w:tr>
    </w:tbl>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67"/>
        <w:gridCol w:w="378"/>
      </w:tblGrid>
      <w:tr w:rsidR="00783B8C" w:rsidRPr="00915D9D" w:rsidTr="00783B8C">
        <w:trPr>
          <w:tblCellSpacing w:w="28" w:type="dxa"/>
        </w:trPr>
        <w:tc>
          <w:tcPr>
            <w:tcW w:w="2655" w:type="dxa"/>
            <w:gridSpan w:val="2"/>
          </w:tcPr>
          <w:p w:rsidR="00783B8C" w:rsidRDefault="00783B8C" w:rsidP="002C40FA">
            <w:pPr>
              <w:pStyle w:val="Heading2"/>
              <w:outlineLvl w:val="1"/>
            </w:pPr>
            <w:r>
              <w:rPr>
                <w:noProof/>
                <w:lang w:val="en-AU" w:eastAsia="en-AU"/>
              </w:rPr>
              <w:lastRenderedPageBreak/>
              <w:drawing>
                <wp:inline distT="0" distB="0" distL="0" distR="0" wp14:anchorId="7C4894F8" wp14:editId="0787F498">
                  <wp:extent cx="1228725" cy="1219200"/>
                  <wp:effectExtent l="0" t="0" r="9525" b="0"/>
                  <wp:docPr id="2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229189" cy="1219660"/>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783B8C" w:rsidRPr="007B3384" w:rsidRDefault="004D4720" w:rsidP="002C40FA">
            <w:pPr>
              <w:pStyle w:val="Heading2"/>
              <w:outlineLvl w:val="1"/>
              <w:rPr>
                <w:rFonts w:ascii="Arial" w:hAnsi="Arial" w:cs="Arial"/>
                <w:b/>
                <w:sz w:val="44"/>
                <w:szCs w:val="44"/>
              </w:rPr>
            </w:pPr>
            <w:sdt>
              <w:sdtPr>
                <w:rPr>
                  <w:rStyle w:val="Heading2Char"/>
                </w:rPr>
                <w:alias w:val="Subheading"/>
                <w:tag w:val="Subheading"/>
                <w:id w:val="2011716146"/>
              </w:sdtPr>
              <w:sdtEndPr>
                <w:rPr>
                  <w:rStyle w:val="Heading3Char"/>
                  <w:rFonts w:ascii="Arial" w:hAnsi="Arial" w:cs="Arial"/>
                  <w:color w:val="1F4D78" w:themeColor="accent1" w:themeShade="7F"/>
                  <w:sz w:val="44"/>
                  <w:szCs w:val="44"/>
                </w:rPr>
              </w:sdtEndPr>
              <w:sdtContent>
                <w:r w:rsidR="00783B8C">
                  <w:rPr>
                    <w:rStyle w:val="Heading2Char"/>
                    <w:rFonts w:ascii="Arial" w:hAnsi="Arial" w:cs="Arial"/>
                    <w:b/>
                    <w:sz w:val="44"/>
                    <w:szCs w:val="44"/>
                  </w:rPr>
                  <w:t>How we will help you get started</w:t>
                </w:r>
              </w:sdtContent>
            </w:sdt>
          </w:p>
          <w:sdt>
            <w:sdtPr>
              <w:rPr>
                <w:sz w:val="20"/>
                <w:szCs w:val="20"/>
              </w:rPr>
              <w:alias w:val="Paragraph"/>
              <w:tag w:val="Paragraph"/>
              <w:id w:val="2088261741"/>
            </w:sdtPr>
            <w:sdtEndPr/>
            <w:sdtContent>
              <w:sdt>
                <w:sdtPr>
                  <w:rPr>
                    <w:sz w:val="20"/>
                    <w:szCs w:val="20"/>
                  </w:rPr>
                  <w:alias w:val="Paragraph"/>
                  <w:tag w:val="Paragraph"/>
                  <w:id w:val="-1463958651"/>
                </w:sdtPr>
                <w:sdtEndPr/>
                <w:sdtContent>
                  <w:p w:rsidR="00783B8C" w:rsidRPr="00915D9D" w:rsidRDefault="00783B8C" w:rsidP="002C40FA">
                    <w:pPr>
                      <w:rPr>
                        <w:lang w:val="en-US"/>
                      </w:rPr>
                    </w:pPr>
                    <w:r w:rsidRPr="00783B8C">
                      <w:rPr>
                        <w:lang w:val="en-US"/>
                      </w:rPr>
                      <w:t>We will provide written confirmation that you have been accepted for our services.</w:t>
                    </w:r>
                  </w:p>
                </w:sdtContent>
              </w:sdt>
            </w:sdtContent>
          </w:sdt>
        </w:tc>
      </w:tr>
      <w:tr w:rsidR="00783B8C" w:rsidRPr="00915D9D" w:rsidTr="00783B8C">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05F6C022" wp14:editId="66357C8A">
                  <wp:extent cx="1143000" cy="1133475"/>
                  <wp:effectExtent l="0" t="0" r="0" b="9525"/>
                  <wp:docPr id="3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143429" cy="1133900"/>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984129581"/>
            </w:sdtPr>
            <w:sdtEndPr/>
            <w:sdtContent>
              <w:sdt>
                <w:sdtPr>
                  <w:rPr>
                    <w:sz w:val="20"/>
                    <w:szCs w:val="20"/>
                  </w:rPr>
                  <w:alias w:val="Paragraph"/>
                  <w:tag w:val="Paragraph"/>
                  <w:id w:val="1320070465"/>
                </w:sdtPr>
                <w:sdtEndPr/>
                <w:sdtContent>
                  <w:p w:rsidR="00783B8C" w:rsidRPr="00915D9D" w:rsidRDefault="00783B8C" w:rsidP="002C40FA">
                    <w:pPr>
                      <w:rPr>
                        <w:lang w:val="en-US"/>
                      </w:rPr>
                    </w:pPr>
                    <w:r w:rsidRPr="00783B8C">
                      <w:rPr>
                        <w:lang w:val="en-US"/>
                      </w:rPr>
                      <w:t>We will give you a clear timeline for entry, including the date your services will start.</w:t>
                    </w:r>
                  </w:p>
                </w:sdtContent>
              </w:sdt>
            </w:sdtContent>
          </w:sdt>
        </w:tc>
      </w:tr>
      <w:tr w:rsidR="00783B8C" w:rsidRPr="00915D9D" w:rsidTr="002C40FA">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909383C" wp14:editId="01BF2B4B">
                  <wp:extent cx="1095375" cy="1095375"/>
                  <wp:effectExtent l="0" t="0" r="9525" b="9525"/>
                  <wp:docPr id="3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095784" cy="1095784"/>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1829433187"/>
            </w:sdtPr>
            <w:sdtEndPr/>
            <w:sdtContent>
              <w:sdt>
                <w:sdtPr>
                  <w:rPr>
                    <w:sz w:val="20"/>
                    <w:szCs w:val="20"/>
                  </w:rPr>
                  <w:alias w:val="Paragraph"/>
                  <w:tag w:val="Paragraph"/>
                  <w:id w:val="-1265755798"/>
                </w:sdtPr>
                <w:sdtEndPr/>
                <w:sdtContent>
                  <w:p w:rsidR="00783B8C" w:rsidRPr="00915D9D" w:rsidRDefault="00783B8C" w:rsidP="002C40FA">
                    <w:pPr>
                      <w:rPr>
                        <w:lang w:val="en-US"/>
                      </w:rPr>
                    </w:pPr>
                    <w:r w:rsidRPr="00783B8C">
                      <w:rPr>
                        <w:lang w:val="en-US"/>
                      </w:rPr>
                      <w:t>We will have meetings with you and other people that help to support you.</w:t>
                    </w:r>
                  </w:p>
                </w:sdtContent>
              </w:sdt>
            </w:sdtContent>
          </w:sdt>
        </w:tc>
      </w:tr>
      <w:tr w:rsidR="00783B8C" w:rsidRPr="00915D9D" w:rsidTr="002C40FA">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13793259" wp14:editId="2B8D3515">
                  <wp:extent cx="1181100" cy="1123950"/>
                  <wp:effectExtent l="0" t="0" r="0" b="0"/>
                  <wp:docPr id="3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181546" cy="1124374"/>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1422460159"/>
            </w:sdtPr>
            <w:sdtEndPr/>
            <w:sdtContent>
              <w:sdt>
                <w:sdtPr>
                  <w:rPr>
                    <w:sz w:val="20"/>
                    <w:szCs w:val="20"/>
                  </w:rPr>
                  <w:alias w:val="Paragraph"/>
                  <w:tag w:val="Paragraph"/>
                  <w:id w:val="-211808199"/>
                </w:sdtPr>
                <w:sdtEndPr/>
                <w:sdtContent>
                  <w:p w:rsidR="00783B8C" w:rsidRPr="00915D9D" w:rsidRDefault="00783B8C" w:rsidP="00EE6F36">
                    <w:pPr>
                      <w:rPr>
                        <w:lang w:val="en-US"/>
                      </w:rPr>
                    </w:pPr>
                    <w:r w:rsidRPr="00783B8C">
                      <w:rPr>
                        <w:lang w:val="en-US"/>
                      </w:rPr>
                      <w:t>The goal of these meetings will be to come up with a</w:t>
                    </w:r>
                    <w:r w:rsidR="00EE6F36">
                      <w:rPr>
                        <w:lang w:val="en-US"/>
                      </w:rPr>
                      <w:t xml:space="preserve"> service agreement.</w:t>
                    </w:r>
                  </w:p>
                </w:sdtContent>
              </w:sdt>
            </w:sdtContent>
          </w:sdt>
        </w:tc>
      </w:tr>
      <w:tr w:rsidR="00783B8C" w:rsidRPr="00915D9D" w:rsidTr="002C40FA">
        <w:trPr>
          <w:gridAfter w:val="1"/>
          <w:wAfter w:w="294"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52A3A55" wp14:editId="000CB383">
                  <wp:extent cx="1133475" cy="1114425"/>
                  <wp:effectExtent l="0" t="0" r="9525" b="9525"/>
                  <wp:docPr id="3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133902" cy="1114845"/>
                          </a:xfrm>
                          <a:prstGeom prst="rect">
                            <a:avLst/>
                          </a:prstGeom>
                          <a:solidFill>
                            <a:schemeClr val="bg1"/>
                          </a:solidFill>
                          <a:ln w="28575">
                            <a:noFill/>
                            <a:miter lim="800000"/>
                            <a:headEnd/>
                            <a:tailEnd/>
                          </a:ln>
                          <a:effectLst>
                            <a:softEdge rad="0"/>
                          </a:effectLst>
                        </pic:spPr>
                      </pic:pic>
                    </a:graphicData>
                  </a:graphic>
                </wp:inline>
              </w:drawing>
            </w:r>
          </w:p>
        </w:tc>
        <w:tc>
          <w:tcPr>
            <w:tcW w:w="5967" w:type="dxa"/>
            <w:gridSpan w:val="2"/>
          </w:tcPr>
          <w:p w:rsidR="00783B8C" w:rsidRPr="003369FF" w:rsidRDefault="00783B8C" w:rsidP="002C40FA">
            <w:pPr>
              <w:pStyle w:val="Heading2"/>
              <w:outlineLvl w:val="1"/>
              <w:rPr>
                <w:sz w:val="24"/>
              </w:rPr>
            </w:pPr>
          </w:p>
          <w:sdt>
            <w:sdtPr>
              <w:rPr>
                <w:sz w:val="20"/>
                <w:szCs w:val="20"/>
              </w:rPr>
              <w:alias w:val="Paragraph"/>
              <w:tag w:val="Paragraph"/>
              <w:id w:val="1383289297"/>
            </w:sdtPr>
            <w:sdtEndPr/>
            <w:sdtContent>
              <w:sdt>
                <w:sdtPr>
                  <w:rPr>
                    <w:sz w:val="20"/>
                    <w:szCs w:val="20"/>
                  </w:rPr>
                  <w:alias w:val="Paragraph"/>
                  <w:tag w:val="Paragraph"/>
                  <w:id w:val="90134716"/>
                </w:sdtPr>
                <w:sdtEndPr/>
                <w:sdtContent>
                  <w:p w:rsidR="00783B8C" w:rsidRPr="00915D9D" w:rsidRDefault="00783B8C" w:rsidP="002C40FA">
                    <w:pPr>
                      <w:rPr>
                        <w:lang w:val="en-US"/>
                      </w:rPr>
                    </w:pPr>
                    <w:r w:rsidRPr="00783B8C">
                      <w:rPr>
                        <w:lang w:val="en-US"/>
                      </w:rPr>
                      <w:t>Our goal is to have a service agreement that fully meets your goals, needs and preferences.</w:t>
                    </w:r>
                  </w:p>
                </w:sdtContent>
              </w:sdt>
            </w:sdtContent>
          </w:sdt>
        </w:tc>
      </w:tr>
    </w:tbl>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51"/>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lastRenderedPageBreak/>
              <w:drawing>
                <wp:inline distT="0" distB="0" distL="0" distR="0" wp14:anchorId="24F49219" wp14:editId="559591B0">
                  <wp:extent cx="1162050" cy="1104900"/>
                  <wp:effectExtent l="0" t="0" r="0" b="0"/>
                  <wp:docPr id="3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162488" cy="1105316"/>
                          </a:xfrm>
                          <a:prstGeom prst="rect">
                            <a:avLst/>
                          </a:prstGeom>
                          <a:solidFill>
                            <a:sysClr val="window" lastClr="FFFFFF"/>
                          </a:solidFill>
                          <a:ln w="28575">
                            <a:noFill/>
                            <a:miter lim="800000"/>
                            <a:headEnd/>
                            <a:tailEnd/>
                          </a:ln>
                          <a:effectLst>
                            <a:softEdge rad="0"/>
                          </a:effectLst>
                        </pic:spPr>
                      </pic:pic>
                    </a:graphicData>
                  </a:graphic>
                </wp:inline>
              </w:drawing>
            </w:r>
          </w:p>
        </w:tc>
        <w:tc>
          <w:tcPr>
            <w:tcW w:w="5967" w:type="dxa"/>
          </w:tcPr>
          <w:p w:rsidR="00783B8C" w:rsidRPr="003369FF" w:rsidRDefault="00783B8C" w:rsidP="002C40FA">
            <w:pPr>
              <w:pStyle w:val="Heading2"/>
              <w:outlineLvl w:val="1"/>
              <w:rPr>
                <w:sz w:val="24"/>
              </w:rPr>
            </w:pPr>
          </w:p>
          <w:sdt>
            <w:sdtPr>
              <w:rPr>
                <w:sz w:val="20"/>
                <w:szCs w:val="20"/>
              </w:rPr>
              <w:alias w:val="Paragraph"/>
              <w:tag w:val="Paragraph"/>
              <w:id w:val="1552024"/>
            </w:sdtPr>
            <w:sdtEndPr/>
            <w:sdtContent>
              <w:sdt>
                <w:sdtPr>
                  <w:rPr>
                    <w:sz w:val="20"/>
                    <w:szCs w:val="20"/>
                  </w:rPr>
                  <w:alias w:val="Paragraph"/>
                  <w:tag w:val="Paragraph"/>
                  <w:id w:val="1311987234"/>
                </w:sdtPr>
                <w:sdtEndPr/>
                <w:sdtContent>
                  <w:p w:rsidR="00783B8C" w:rsidRPr="00915D9D" w:rsidRDefault="00783B8C" w:rsidP="002C40FA">
                    <w:pPr>
                      <w:rPr>
                        <w:lang w:val="en-US"/>
                      </w:rPr>
                    </w:pPr>
                    <w:r w:rsidRPr="00783B8C">
                      <w:rPr>
                        <w:lang w:val="en-US"/>
                      </w:rPr>
                      <w:t>You have full choice about what services you get from us and how they are provided.</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14BB039E" wp14:editId="6586794C">
                  <wp:extent cx="981075" cy="971550"/>
                  <wp:effectExtent l="0" t="0" r="9525" b="0"/>
                  <wp:docPr id="3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981442" cy="971913"/>
                          </a:xfrm>
                          <a:prstGeom prst="rect">
                            <a:avLst/>
                          </a:prstGeom>
                          <a:solidFill>
                            <a:sysClr val="window" lastClr="FFFFFF"/>
                          </a:solidFill>
                          <a:ln w="28575">
                            <a:noFill/>
                            <a:miter lim="800000"/>
                            <a:headEnd/>
                            <a:tailEnd/>
                          </a:ln>
                          <a:effectLst>
                            <a:softEdge rad="0"/>
                          </a:effectLst>
                        </pic:spPr>
                      </pic:pic>
                    </a:graphicData>
                  </a:graphic>
                </wp:inline>
              </w:drawing>
            </w:r>
          </w:p>
        </w:tc>
        <w:tc>
          <w:tcPr>
            <w:tcW w:w="5967" w:type="dxa"/>
          </w:tcPr>
          <w:p w:rsidR="00783B8C" w:rsidRPr="003369FF" w:rsidRDefault="00783B8C" w:rsidP="002C40FA">
            <w:pPr>
              <w:pStyle w:val="Heading2"/>
              <w:outlineLvl w:val="1"/>
              <w:rPr>
                <w:sz w:val="24"/>
              </w:rPr>
            </w:pPr>
          </w:p>
          <w:sdt>
            <w:sdtPr>
              <w:rPr>
                <w:sz w:val="20"/>
                <w:szCs w:val="20"/>
              </w:rPr>
              <w:alias w:val="Paragraph"/>
              <w:tag w:val="Paragraph"/>
              <w:id w:val="1733894812"/>
            </w:sdtPr>
            <w:sdtEndPr/>
            <w:sdtContent>
              <w:sdt>
                <w:sdtPr>
                  <w:rPr>
                    <w:sz w:val="20"/>
                    <w:szCs w:val="20"/>
                  </w:rPr>
                  <w:alias w:val="Paragraph"/>
                  <w:tag w:val="Paragraph"/>
                  <w:id w:val="-167025959"/>
                </w:sdtPr>
                <w:sdtEndPr/>
                <w:sdtContent>
                  <w:p w:rsidR="00783B8C" w:rsidRPr="00915D9D" w:rsidRDefault="00783B8C" w:rsidP="002C40FA">
                    <w:pPr>
                      <w:rPr>
                        <w:lang w:val="en-US"/>
                      </w:rPr>
                    </w:pPr>
                    <w:r w:rsidRPr="00783B8C">
                      <w:rPr>
                        <w:lang w:val="en-US"/>
                      </w:rPr>
                      <w:t>We will make sure to give the time and help you need to make decisions.</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817DFEE" wp14:editId="56F68C05">
                  <wp:extent cx="1085850" cy="1114425"/>
                  <wp:effectExtent l="0" t="0" r="0" b="9525"/>
                  <wp:docPr id="36"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086258" cy="1114844"/>
                          </a:xfrm>
                          <a:prstGeom prst="rect">
                            <a:avLst/>
                          </a:prstGeom>
                          <a:solidFill>
                            <a:sysClr val="window" lastClr="FFFFFF"/>
                          </a:solidFill>
                          <a:ln w="28575">
                            <a:noFill/>
                            <a:miter lim="800000"/>
                            <a:headEnd/>
                            <a:tailEnd/>
                          </a:ln>
                          <a:effectLst>
                            <a:softEdge rad="0"/>
                          </a:effectLst>
                        </pic:spPr>
                      </pic:pic>
                    </a:graphicData>
                  </a:graphic>
                </wp:inline>
              </w:drawing>
            </w:r>
          </w:p>
        </w:tc>
        <w:tc>
          <w:tcPr>
            <w:tcW w:w="5967" w:type="dxa"/>
          </w:tcPr>
          <w:p w:rsidR="00783B8C" w:rsidRPr="003369FF" w:rsidRDefault="00783B8C" w:rsidP="002C40FA">
            <w:pPr>
              <w:pStyle w:val="Heading2"/>
              <w:outlineLvl w:val="1"/>
              <w:rPr>
                <w:sz w:val="24"/>
              </w:rPr>
            </w:pPr>
          </w:p>
          <w:sdt>
            <w:sdtPr>
              <w:rPr>
                <w:sz w:val="20"/>
                <w:szCs w:val="20"/>
              </w:rPr>
              <w:alias w:val="Paragraph"/>
              <w:tag w:val="Paragraph"/>
              <w:id w:val="562767812"/>
            </w:sdtPr>
            <w:sdtEndPr/>
            <w:sdtContent>
              <w:sdt>
                <w:sdtPr>
                  <w:rPr>
                    <w:sz w:val="20"/>
                    <w:szCs w:val="20"/>
                  </w:rPr>
                  <w:alias w:val="Paragraph"/>
                  <w:tag w:val="Paragraph"/>
                  <w:id w:val="-817492953"/>
                </w:sdtPr>
                <w:sdtEndPr/>
                <w:sdtContent>
                  <w:p w:rsidR="00783B8C" w:rsidRPr="00915D9D" w:rsidRDefault="00783B8C" w:rsidP="002C40FA">
                    <w:pPr>
                      <w:rPr>
                        <w:lang w:val="en-US"/>
                      </w:rPr>
                    </w:pPr>
                    <w:r w:rsidRPr="00783B8C">
                      <w:rPr>
                        <w:lang w:val="en-US"/>
                      </w:rPr>
                      <w:t>We will also let you know about any additional services available in your area.</w:t>
                    </w:r>
                  </w:p>
                </w:sdtContent>
              </w:sdt>
            </w:sdtContent>
          </w:sdt>
        </w:tc>
      </w:tr>
    </w:tbl>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5995"/>
        <w:gridCol w:w="350"/>
      </w:tblGrid>
      <w:tr w:rsidR="00783B8C" w:rsidRPr="00915D9D" w:rsidTr="002C40FA">
        <w:trPr>
          <w:tblCellSpacing w:w="28" w:type="dxa"/>
        </w:trPr>
        <w:tc>
          <w:tcPr>
            <w:tcW w:w="2616" w:type="dxa"/>
            <w:gridSpan w:val="2"/>
          </w:tcPr>
          <w:p w:rsidR="00783B8C" w:rsidRDefault="00783B8C" w:rsidP="002C40FA">
            <w:pPr>
              <w:pStyle w:val="Heading2"/>
              <w:outlineLvl w:val="1"/>
            </w:pPr>
            <w:r>
              <w:rPr>
                <w:noProof/>
                <w:lang w:val="en-AU" w:eastAsia="en-AU"/>
              </w:rPr>
              <w:lastRenderedPageBreak/>
              <w:drawing>
                <wp:inline distT="0" distB="0" distL="0" distR="0" wp14:anchorId="7462BA31" wp14:editId="0A8DE37D">
                  <wp:extent cx="1000125" cy="1019175"/>
                  <wp:effectExtent l="0" t="0" r="9525" b="9525"/>
                  <wp:docPr id="3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000502" cy="1019559"/>
                          </a:xfrm>
                          <a:prstGeom prst="rect">
                            <a:avLst/>
                          </a:prstGeom>
                          <a:solidFill>
                            <a:schemeClr val="bg1"/>
                          </a:solidFill>
                          <a:ln w="28575">
                            <a:noFill/>
                            <a:miter lim="800000"/>
                            <a:headEnd/>
                            <a:tailEnd/>
                          </a:ln>
                          <a:effectLst>
                            <a:softEdge rad="0"/>
                          </a:effectLst>
                        </pic:spPr>
                      </pic:pic>
                    </a:graphicData>
                  </a:graphic>
                </wp:inline>
              </w:drawing>
            </w:r>
          </w:p>
        </w:tc>
        <w:tc>
          <w:tcPr>
            <w:tcW w:w="6261" w:type="dxa"/>
            <w:gridSpan w:val="2"/>
          </w:tcPr>
          <w:p w:rsidR="00783B8C" w:rsidRPr="007B3384" w:rsidRDefault="004D4720" w:rsidP="002C40FA">
            <w:pPr>
              <w:pStyle w:val="Heading2"/>
              <w:outlineLvl w:val="1"/>
              <w:rPr>
                <w:rFonts w:ascii="Arial" w:hAnsi="Arial" w:cs="Arial"/>
                <w:b/>
                <w:sz w:val="44"/>
                <w:szCs w:val="44"/>
              </w:rPr>
            </w:pPr>
            <w:sdt>
              <w:sdtPr>
                <w:rPr>
                  <w:rStyle w:val="Heading2Char"/>
                </w:rPr>
                <w:alias w:val="Subheading"/>
                <w:tag w:val="Subheading"/>
                <w:id w:val="1800330906"/>
              </w:sdtPr>
              <w:sdtEndPr>
                <w:rPr>
                  <w:rStyle w:val="Heading3Char"/>
                  <w:rFonts w:ascii="Arial" w:hAnsi="Arial" w:cs="Arial"/>
                  <w:color w:val="1F4D78" w:themeColor="accent1" w:themeShade="7F"/>
                  <w:sz w:val="44"/>
                  <w:szCs w:val="44"/>
                </w:rPr>
              </w:sdtEndPr>
              <w:sdtContent>
                <w:r w:rsidR="00783B8C">
                  <w:rPr>
                    <w:rStyle w:val="Heading2Char"/>
                    <w:rFonts w:ascii="Arial" w:hAnsi="Arial" w:cs="Arial"/>
                    <w:b/>
                    <w:sz w:val="44"/>
                    <w:szCs w:val="44"/>
                  </w:rPr>
                  <w:t>Choosing to exit</w:t>
                </w:r>
              </w:sdtContent>
            </w:sdt>
          </w:p>
          <w:sdt>
            <w:sdtPr>
              <w:rPr>
                <w:sz w:val="20"/>
                <w:szCs w:val="20"/>
              </w:rPr>
              <w:alias w:val="Paragraph"/>
              <w:tag w:val="Paragraph"/>
              <w:id w:val="525756057"/>
            </w:sdtPr>
            <w:sdtEndPr/>
            <w:sdtContent>
              <w:sdt>
                <w:sdtPr>
                  <w:rPr>
                    <w:sz w:val="20"/>
                    <w:szCs w:val="20"/>
                  </w:rPr>
                  <w:alias w:val="Paragraph"/>
                  <w:tag w:val="Paragraph"/>
                  <w:id w:val="1390619315"/>
                </w:sdtPr>
                <w:sdtEndPr/>
                <w:sdtContent>
                  <w:p w:rsidR="00783B8C" w:rsidRPr="00915D9D" w:rsidRDefault="00783B8C" w:rsidP="002C40FA">
                    <w:pPr>
                      <w:rPr>
                        <w:lang w:val="en-US"/>
                      </w:rPr>
                    </w:pPr>
                    <w:r w:rsidRPr="00783B8C">
                      <w:rPr>
                        <w:lang w:val="en-US"/>
                      </w:rPr>
                      <w:t xml:space="preserve">If you want to stop receiving services from us, you can let us know at any time. This is called </w:t>
                    </w:r>
                    <w:r w:rsidRPr="00F9738F">
                      <w:rPr>
                        <w:b/>
                        <w:lang w:val="en-US"/>
                      </w:rPr>
                      <w:t>exiting</w:t>
                    </w:r>
                    <w:r w:rsidRPr="00783B8C">
                      <w:rPr>
                        <w:lang w:val="en-US"/>
                      </w:rPr>
                      <w:t>.</w:t>
                    </w:r>
                  </w:p>
                </w:sdtContent>
              </w:sdt>
            </w:sdtContent>
          </w:sdt>
        </w:tc>
      </w:tr>
      <w:tr w:rsidR="00783B8C" w:rsidRPr="00915D9D" w:rsidTr="00783B8C">
        <w:trPr>
          <w:gridAfter w:val="1"/>
          <w:wAfter w:w="227" w:type="dxa"/>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29BC64F0" wp14:editId="3B790482">
                  <wp:extent cx="1133475" cy="1104900"/>
                  <wp:effectExtent l="0" t="0" r="9525" b="0"/>
                  <wp:docPr id="3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133902" cy="1105316"/>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gridSpan w:val="2"/>
          </w:tcPr>
          <w:p w:rsidR="00783B8C" w:rsidRPr="003369FF" w:rsidRDefault="00783B8C" w:rsidP="002C40FA">
            <w:pPr>
              <w:pStyle w:val="Heading2"/>
              <w:outlineLvl w:val="1"/>
              <w:rPr>
                <w:sz w:val="24"/>
              </w:rPr>
            </w:pPr>
          </w:p>
          <w:sdt>
            <w:sdtPr>
              <w:rPr>
                <w:sz w:val="20"/>
                <w:szCs w:val="20"/>
              </w:rPr>
              <w:alias w:val="Paragraph"/>
              <w:tag w:val="Paragraph"/>
              <w:id w:val="367418667"/>
            </w:sdtPr>
            <w:sdtEndPr/>
            <w:sdtContent>
              <w:sdt>
                <w:sdtPr>
                  <w:rPr>
                    <w:sz w:val="20"/>
                    <w:szCs w:val="20"/>
                  </w:rPr>
                  <w:alias w:val="Paragraph"/>
                  <w:tag w:val="Paragraph"/>
                  <w:id w:val="-2073959423"/>
                </w:sdtPr>
                <w:sdtEndPr/>
                <w:sdtContent>
                  <w:p w:rsidR="00783B8C" w:rsidRPr="00915D9D" w:rsidRDefault="00783B8C" w:rsidP="002C40FA">
                    <w:pPr>
                      <w:rPr>
                        <w:lang w:val="en-US"/>
                      </w:rPr>
                    </w:pPr>
                    <w:r>
                      <w:rPr>
                        <w:lang w:val="en-US"/>
                      </w:rPr>
                      <w:t xml:space="preserve">Some reasons why you may choose to exit include: </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7E1597D7" wp14:editId="1D6F06F2">
                  <wp:extent cx="1171575" cy="1104900"/>
                  <wp:effectExtent l="0" t="0" r="9525" b="0"/>
                  <wp:docPr id="4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172014" cy="1105314"/>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1277163114"/>
            </w:sdtPr>
            <w:sdtEndPr>
              <w:rPr>
                <w:sz w:val="28"/>
                <w:szCs w:val="24"/>
              </w:rPr>
            </w:sdtEndPr>
            <w:sdtContent>
              <w:sdt>
                <w:sdtPr>
                  <w:rPr>
                    <w:sz w:val="20"/>
                    <w:szCs w:val="20"/>
                  </w:rPr>
                  <w:alias w:val="Paragraph"/>
                  <w:tag w:val="Paragraph"/>
                  <w:id w:val="-61417273"/>
                </w:sdtPr>
                <w:sdtEndPr>
                  <w:rPr>
                    <w:sz w:val="28"/>
                    <w:szCs w:val="24"/>
                  </w:rPr>
                </w:sdtEndPr>
                <w:sdtContent>
                  <w:p w:rsidR="00783B8C" w:rsidRPr="00783B8C" w:rsidRDefault="00783B8C" w:rsidP="00783B8C">
                    <w:pPr>
                      <w:pStyle w:val="ListParagraph"/>
                      <w:numPr>
                        <w:ilvl w:val="0"/>
                        <w:numId w:val="4"/>
                      </w:numPr>
                      <w:rPr>
                        <w:szCs w:val="20"/>
                      </w:rPr>
                    </w:pPr>
                    <w:r w:rsidRPr="00783B8C">
                      <w:rPr>
                        <w:szCs w:val="20"/>
                      </w:rPr>
                      <w:t xml:space="preserve">moving to a different area (too far away to reach us) </w:t>
                    </w:r>
                  </w:p>
                </w:sdtContent>
              </w:sdt>
            </w:sdtContent>
          </w:sdt>
        </w:tc>
      </w:tr>
      <w:tr w:rsidR="00783B8C" w:rsidRPr="00783B8C"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4266C84B" wp14:editId="7C1EC7D9">
                  <wp:extent cx="1171575" cy="1104900"/>
                  <wp:effectExtent l="0" t="0" r="9525" b="0"/>
                  <wp:docPr id="4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172016" cy="110531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309058713"/>
            </w:sdtPr>
            <w:sdtEndPr>
              <w:rPr>
                <w:sz w:val="28"/>
                <w:szCs w:val="24"/>
              </w:rPr>
            </w:sdtEndPr>
            <w:sdtContent>
              <w:sdt>
                <w:sdtPr>
                  <w:rPr>
                    <w:sz w:val="20"/>
                    <w:szCs w:val="20"/>
                  </w:rPr>
                  <w:alias w:val="Paragraph"/>
                  <w:tag w:val="Paragraph"/>
                  <w:id w:val="856002441"/>
                </w:sdtPr>
                <w:sdtEndPr>
                  <w:rPr>
                    <w:sz w:val="28"/>
                    <w:szCs w:val="24"/>
                  </w:rPr>
                </w:sdtEndPr>
                <w:sdtContent>
                  <w:p w:rsidR="00783B8C" w:rsidRPr="00783B8C" w:rsidRDefault="00783B8C" w:rsidP="00783B8C">
                    <w:pPr>
                      <w:pStyle w:val="ListParagraph"/>
                      <w:numPr>
                        <w:ilvl w:val="0"/>
                        <w:numId w:val="4"/>
                      </w:numPr>
                      <w:rPr>
                        <w:szCs w:val="20"/>
                      </w:rPr>
                    </w:pPr>
                    <w:r w:rsidRPr="00783B8C">
                      <w:rPr>
                        <w:szCs w:val="20"/>
                      </w:rPr>
                      <w:t>transferring to a different service provider</w:t>
                    </w:r>
                  </w:p>
                </w:sdtContent>
              </w:sdt>
            </w:sdtContent>
          </w:sdt>
        </w:tc>
      </w:tr>
      <w:tr w:rsidR="00783B8C" w:rsidRPr="00783B8C"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6FD0BF8F" wp14:editId="3651CC48">
                  <wp:extent cx="1152525" cy="1152525"/>
                  <wp:effectExtent l="0" t="0" r="9525" b="9525"/>
                  <wp:docPr id="4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152960" cy="1152960"/>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783B8C" w:rsidRPr="003369FF" w:rsidRDefault="00783B8C" w:rsidP="002C40FA">
            <w:pPr>
              <w:pStyle w:val="Heading2"/>
              <w:outlineLvl w:val="1"/>
              <w:rPr>
                <w:sz w:val="24"/>
              </w:rPr>
            </w:pPr>
          </w:p>
          <w:sdt>
            <w:sdtPr>
              <w:rPr>
                <w:sz w:val="20"/>
                <w:szCs w:val="20"/>
              </w:rPr>
              <w:alias w:val="Paragraph"/>
              <w:tag w:val="Paragraph"/>
              <w:id w:val="1635455035"/>
            </w:sdtPr>
            <w:sdtEndPr>
              <w:rPr>
                <w:sz w:val="28"/>
                <w:szCs w:val="24"/>
              </w:rPr>
            </w:sdtEndPr>
            <w:sdtContent>
              <w:sdt>
                <w:sdtPr>
                  <w:rPr>
                    <w:sz w:val="20"/>
                    <w:szCs w:val="20"/>
                  </w:rPr>
                  <w:alias w:val="Paragraph"/>
                  <w:tag w:val="Paragraph"/>
                  <w:id w:val="-424343194"/>
                </w:sdtPr>
                <w:sdtEndPr>
                  <w:rPr>
                    <w:sz w:val="28"/>
                    <w:szCs w:val="24"/>
                  </w:rPr>
                </w:sdtEndPr>
                <w:sdtContent>
                  <w:p w:rsidR="00783B8C" w:rsidRPr="00783B8C" w:rsidRDefault="00783B8C" w:rsidP="00783B8C">
                    <w:pPr>
                      <w:pStyle w:val="ListParagraph"/>
                      <w:numPr>
                        <w:ilvl w:val="0"/>
                        <w:numId w:val="4"/>
                      </w:numPr>
                      <w:rPr>
                        <w:szCs w:val="20"/>
                      </w:rPr>
                    </w:pPr>
                    <w:r w:rsidRPr="00783B8C">
                      <w:rPr>
                        <w:szCs w:val="20"/>
                      </w:rPr>
                      <w:t xml:space="preserve">changes in your health. </w:t>
                    </w:r>
                  </w:p>
                </w:sdtContent>
              </w:sdt>
            </w:sdtContent>
          </w:sdt>
        </w:tc>
      </w:tr>
    </w:tbl>
    <w:p w:rsidR="00783B8C" w:rsidRDefault="00783B8C"/>
    <w:p w:rsidR="00783B8C" w:rsidRDefault="00783B8C"/>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79"/>
      </w:tblGrid>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lastRenderedPageBreak/>
              <w:drawing>
                <wp:inline distT="0" distB="0" distL="0" distR="0" wp14:anchorId="5FF765CB" wp14:editId="3109069F">
                  <wp:extent cx="1171575" cy="1181100"/>
                  <wp:effectExtent l="0" t="0" r="9525" b="0"/>
                  <wp:docPr id="44"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172015" cy="1181544"/>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783B8C" w:rsidRPr="003369FF" w:rsidRDefault="00783B8C" w:rsidP="002C40FA">
            <w:pPr>
              <w:pStyle w:val="Heading2"/>
              <w:outlineLvl w:val="1"/>
              <w:rPr>
                <w:sz w:val="24"/>
              </w:rPr>
            </w:pPr>
          </w:p>
          <w:sdt>
            <w:sdtPr>
              <w:rPr>
                <w:sz w:val="20"/>
                <w:szCs w:val="20"/>
              </w:rPr>
              <w:alias w:val="Paragraph"/>
              <w:tag w:val="Paragraph"/>
              <w:id w:val="341519467"/>
            </w:sdtPr>
            <w:sdtEndPr/>
            <w:sdtContent>
              <w:sdt>
                <w:sdtPr>
                  <w:rPr>
                    <w:sz w:val="20"/>
                    <w:szCs w:val="20"/>
                  </w:rPr>
                  <w:alias w:val="Paragraph"/>
                  <w:tag w:val="Paragraph"/>
                  <w:id w:val="1673610611"/>
                </w:sdtPr>
                <w:sdtEndPr/>
                <w:sdtContent>
                  <w:p w:rsidR="00783B8C" w:rsidRPr="00915D9D" w:rsidRDefault="00783B8C" w:rsidP="002C40FA">
                    <w:pPr>
                      <w:rPr>
                        <w:lang w:val="en-US"/>
                      </w:rPr>
                    </w:pPr>
                    <w:r w:rsidRPr="00783B8C">
                      <w:rPr>
                        <w:lang w:val="en-US"/>
                      </w:rPr>
                      <w:t xml:space="preserve">If your choice to exit is linked with an incident or complaint, we will make sure to help you resolve this (please see </w:t>
                    </w:r>
                    <w:r w:rsidRPr="00783B8C">
                      <w:rPr>
                        <w:u w:val="single"/>
                        <w:lang w:val="en-US"/>
                      </w:rPr>
                      <w:t>Incident management and Feedback and complaint easy reads</w:t>
                    </w:r>
                    <w:r w:rsidRPr="00783B8C">
                      <w:rPr>
                        <w:lang w:val="en-US"/>
                      </w:rPr>
                      <w:t>).</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3219314C" wp14:editId="0B850F79">
                  <wp:extent cx="1123950" cy="1085850"/>
                  <wp:effectExtent l="0" t="0" r="0" b="0"/>
                  <wp:docPr id="4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124374" cy="1086260"/>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783B8C" w:rsidRPr="003369FF" w:rsidRDefault="00783B8C" w:rsidP="002C40FA">
            <w:pPr>
              <w:pStyle w:val="Heading2"/>
              <w:outlineLvl w:val="1"/>
              <w:rPr>
                <w:sz w:val="24"/>
              </w:rPr>
            </w:pPr>
          </w:p>
          <w:sdt>
            <w:sdtPr>
              <w:rPr>
                <w:sz w:val="20"/>
                <w:szCs w:val="20"/>
              </w:rPr>
              <w:alias w:val="Paragraph"/>
              <w:tag w:val="Paragraph"/>
              <w:id w:val="1704899374"/>
            </w:sdtPr>
            <w:sdtEndPr/>
            <w:sdtContent>
              <w:sdt>
                <w:sdtPr>
                  <w:rPr>
                    <w:sz w:val="20"/>
                    <w:szCs w:val="20"/>
                  </w:rPr>
                  <w:alias w:val="Paragraph"/>
                  <w:tag w:val="Paragraph"/>
                  <w:id w:val="1167130095"/>
                </w:sdtPr>
                <w:sdtEndPr/>
                <w:sdtContent>
                  <w:p w:rsidR="00783B8C" w:rsidRPr="00915D9D" w:rsidRDefault="00783B8C" w:rsidP="002C40FA">
                    <w:pPr>
                      <w:rPr>
                        <w:lang w:val="en-US"/>
                      </w:rPr>
                    </w:pPr>
                    <w:r w:rsidRPr="00783B8C">
                      <w:rPr>
                        <w:lang w:val="en-US"/>
                      </w:rPr>
                      <w:t>You can change your mind about exiting. We will give you plenty of time to make a final decision.</w:t>
                    </w:r>
                  </w:p>
                </w:sdtContent>
              </w:sdt>
            </w:sdtContent>
          </w:sdt>
        </w:tc>
      </w:tr>
      <w:tr w:rsidR="00783B8C" w:rsidRPr="00915D9D" w:rsidTr="002C40FA">
        <w:trPr>
          <w:tblCellSpacing w:w="28" w:type="dxa"/>
        </w:trPr>
        <w:tc>
          <w:tcPr>
            <w:tcW w:w="2599" w:type="dxa"/>
          </w:tcPr>
          <w:p w:rsidR="00783B8C" w:rsidRDefault="00783B8C" w:rsidP="002C40FA">
            <w:pPr>
              <w:pStyle w:val="Heading2"/>
              <w:outlineLvl w:val="1"/>
            </w:pPr>
            <w:r>
              <w:rPr>
                <w:noProof/>
                <w:lang w:val="en-AU" w:eastAsia="en-AU"/>
              </w:rPr>
              <w:drawing>
                <wp:inline distT="0" distB="0" distL="0" distR="0" wp14:anchorId="5EF45770" wp14:editId="5ECB3B80">
                  <wp:extent cx="1152525" cy="1123950"/>
                  <wp:effectExtent l="0" t="0" r="9525" b="0"/>
                  <wp:docPr id="46"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152959" cy="1124373"/>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783B8C" w:rsidRPr="003369FF" w:rsidRDefault="00783B8C" w:rsidP="002C40FA">
            <w:pPr>
              <w:pStyle w:val="Heading2"/>
              <w:outlineLvl w:val="1"/>
              <w:rPr>
                <w:sz w:val="24"/>
              </w:rPr>
            </w:pPr>
          </w:p>
          <w:sdt>
            <w:sdtPr>
              <w:rPr>
                <w:sz w:val="20"/>
                <w:szCs w:val="20"/>
              </w:rPr>
              <w:alias w:val="Paragraph"/>
              <w:tag w:val="Paragraph"/>
              <w:id w:val="-1239088155"/>
            </w:sdtPr>
            <w:sdtEndPr/>
            <w:sdtContent>
              <w:sdt>
                <w:sdtPr>
                  <w:rPr>
                    <w:sz w:val="20"/>
                    <w:szCs w:val="20"/>
                  </w:rPr>
                  <w:alias w:val="Paragraph"/>
                  <w:tag w:val="Paragraph"/>
                  <w:id w:val="-1421474918"/>
                </w:sdtPr>
                <w:sdtEndPr/>
                <w:sdtContent>
                  <w:p w:rsidR="00783B8C" w:rsidRPr="00915D9D" w:rsidRDefault="00783B8C" w:rsidP="002C40FA">
                    <w:pPr>
                      <w:rPr>
                        <w:lang w:val="en-US"/>
                      </w:rPr>
                    </w:pPr>
                    <w:r w:rsidRPr="00783B8C">
                      <w:rPr>
                        <w:lang w:val="en-US"/>
                      </w:rPr>
                      <w:t>If you decide to exit, we will give you a clear timeline for exiting, including the date your services will finish.</w:t>
                    </w:r>
                  </w:p>
                </w:sdtContent>
              </w:sdt>
            </w:sdtContent>
          </w:sdt>
        </w:tc>
      </w:tr>
    </w:tbl>
    <w:p w:rsidR="00783B8C" w:rsidRDefault="00783B8C"/>
    <w:p w:rsidR="001E369B" w:rsidRDefault="001E369B"/>
    <w:p w:rsidR="001E369B" w:rsidRDefault="001E369B"/>
    <w:p w:rsidR="001E369B" w:rsidRDefault="001E369B"/>
    <w:p w:rsidR="001E369B" w:rsidRDefault="001E369B"/>
    <w:p w:rsidR="001E369B" w:rsidRDefault="001E369B"/>
    <w:p w:rsidR="001E369B" w:rsidRDefault="001E369B"/>
    <w:p w:rsidR="001E369B" w:rsidRDefault="001E369B"/>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6023"/>
        <w:gridCol w:w="322"/>
      </w:tblGrid>
      <w:tr w:rsidR="001E369B" w:rsidRPr="00915D9D" w:rsidTr="002C40FA">
        <w:trPr>
          <w:tblCellSpacing w:w="28" w:type="dxa"/>
        </w:trPr>
        <w:tc>
          <w:tcPr>
            <w:tcW w:w="2616" w:type="dxa"/>
            <w:gridSpan w:val="2"/>
          </w:tcPr>
          <w:p w:rsidR="001E369B" w:rsidRDefault="001E369B" w:rsidP="002C40FA">
            <w:pPr>
              <w:pStyle w:val="Heading2"/>
              <w:outlineLvl w:val="1"/>
            </w:pPr>
            <w:r>
              <w:rPr>
                <w:noProof/>
                <w:lang w:val="en-AU" w:eastAsia="en-AU"/>
              </w:rPr>
              <w:drawing>
                <wp:inline distT="0" distB="0" distL="0" distR="0" wp14:anchorId="7055F63A" wp14:editId="2CD3F5B9">
                  <wp:extent cx="1143000" cy="1171575"/>
                  <wp:effectExtent l="0" t="0" r="0" b="9525"/>
                  <wp:docPr id="4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143432" cy="1172018"/>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1E369B" w:rsidRPr="007B3384" w:rsidRDefault="004D4720" w:rsidP="002C40FA">
            <w:pPr>
              <w:pStyle w:val="Heading2"/>
              <w:outlineLvl w:val="1"/>
              <w:rPr>
                <w:rFonts w:ascii="Arial" w:hAnsi="Arial" w:cs="Arial"/>
                <w:b/>
                <w:sz w:val="44"/>
                <w:szCs w:val="44"/>
              </w:rPr>
            </w:pPr>
            <w:sdt>
              <w:sdtPr>
                <w:rPr>
                  <w:rStyle w:val="Heading2Char"/>
                </w:rPr>
                <w:alias w:val="Subheading"/>
                <w:tag w:val="Subheading"/>
                <w:id w:val="-1547593938"/>
              </w:sdtPr>
              <w:sdtEndPr>
                <w:rPr>
                  <w:rStyle w:val="Heading3Char"/>
                  <w:rFonts w:ascii="Arial" w:hAnsi="Arial" w:cs="Arial"/>
                  <w:color w:val="1F4D78" w:themeColor="accent1" w:themeShade="7F"/>
                  <w:sz w:val="44"/>
                  <w:szCs w:val="44"/>
                </w:rPr>
              </w:sdtEndPr>
              <w:sdtContent>
                <w:r w:rsidR="001E369B">
                  <w:rPr>
                    <w:rStyle w:val="Heading2Char"/>
                    <w:rFonts w:ascii="Arial" w:hAnsi="Arial" w:cs="Arial"/>
                    <w:b/>
                    <w:sz w:val="44"/>
                    <w:szCs w:val="44"/>
                  </w:rPr>
                  <w:t>Why you might have to exit</w:t>
                </w:r>
              </w:sdtContent>
            </w:sdt>
          </w:p>
          <w:sdt>
            <w:sdtPr>
              <w:rPr>
                <w:sz w:val="20"/>
                <w:szCs w:val="20"/>
              </w:rPr>
              <w:alias w:val="Paragraph"/>
              <w:tag w:val="Paragraph"/>
              <w:id w:val="836124047"/>
            </w:sdtPr>
            <w:sdtEndPr/>
            <w:sdtContent>
              <w:sdt>
                <w:sdtPr>
                  <w:rPr>
                    <w:sz w:val="20"/>
                    <w:szCs w:val="20"/>
                  </w:rPr>
                  <w:alias w:val="Paragraph"/>
                  <w:tag w:val="Paragraph"/>
                  <w:id w:val="-211349248"/>
                </w:sdtPr>
                <w:sdtEndPr/>
                <w:sdtContent>
                  <w:p w:rsidR="001E369B" w:rsidRPr="00915D9D" w:rsidRDefault="001E369B" w:rsidP="002C40FA">
                    <w:pPr>
                      <w:rPr>
                        <w:lang w:val="en-US"/>
                      </w:rPr>
                    </w:pPr>
                    <w:r w:rsidRPr="001E369B">
                      <w:rPr>
                        <w:lang w:val="en-US"/>
                      </w:rPr>
                      <w:t>We might ask you to exit our services.</w:t>
                    </w:r>
                  </w:p>
                </w:sdtContent>
              </w:sdt>
            </w:sdtContent>
          </w:sdt>
        </w:tc>
      </w:tr>
      <w:tr w:rsidR="001E369B" w:rsidRPr="00915D9D" w:rsidTr="001E369B">
        <w:trPr>
          <w:gridAfter w:val="1"/>
          <w:wAfter w:w="199"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3285BA2" wp14:editId="1E502F65">
                  <wp:extent cx="990600" cy="1047750"/>
                  <wp:effectExtent l="0" t="0" r="0" b="0"/>
                  <wp:docPr id="4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990974" cy="1048146"/>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007794195"/>
            </w:sdtPr>
            <w:sdtEndPr/>
            <w:sdtContent>
              <w:sdt>
                <w:sdtPr>
                  <w:rPr>
                    <w:sz w:val="20"/>
                    <w:szCs w:val="20"/>
                  </w:rPr>
                  <w:alias w:val="Paragraph"/>
                  <w:tag w:val="Paragraph"/>
                  <w:id w:val="388698728"/>
                </w:sdtPr>
                <w:sdtEndPr/>
                <w:sdtContent>
                  <w:p w:rsidR="001E369B" w:rsidRPr="00915D9D" w:rsidRDefault="001E369B" w:rsidP="002C40FA">
                    <w:pPr>
                      <w:rPr>
                        <w:lang w:val="en-US"/>
                      </w:rPr>
                    </w:pPr>
                    <w:r w:rsidRPr="001E369B">
                      <w:rPr>
                        <w:lang w:val="en-US"/>
                      </w:rPr>
                      <w:t>Some reasons why we might ask you to leave our services include:</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1E369B" w:rsidRPr="00783B8C"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75AB9EE3" wp14:editId="53FB5D7B">
                  <wp:extent cx="1009650" cy="962025"/>
                  <wp:effectExtent l="0" t="0" r="0" b="9525"/>
                  <wp:docPr id="4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010029" cy="96238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1401106110"/>
            </w:sdtPr>
            <w:sdtEndPr>
              <w:rPr>
                <w:sz w:val="28"/>
                <w:szCs w:val="24"/>
              </w:rPr>
            </w:sdtEndPr>
            <w:sdtContent>
              <w:sdt>
                <w:sdtPr>
                  <w:rPr>
                    <w:sz w:val="20"/>
                    <w:szCs w:val="20"/>
                  </w:rPr>
                  <w:alias w:val="Paragraph"/>
                  <w:tag w:val="Paragraph"/>
                  <w:id w:val="1921529694"/>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your goals have changed and we cannot help you with your new goals</w:t>
                    </w:r>
                  </w:p>
                </w:sdtContent>
              </w:sdt>
            </w:sdtContent>
          </w:sdt>
        </w:tc>
      </w:tr>
      <w:tr w:rsidR="001E369B" w:rsidRPr="001E369B"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A29C89F" wp14:editId="600277D7">
                  <wp:extent cx="1057275" cy="1104900"/>
                  <wp:effectExtent l="0" t="0" r="9525" b="0"/>
                  <wp:docPr id="5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057673" cy="1105316"/>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962549137"/>
            </w:sdtPr>
            <w:sdtEndPr>
              <w:rPr>
                <w:sz w:val="28"/>
                <w:szCs w:val="24"/>
              </w:rPr>
            </w:sdtEndPr>
            <w:sdtContent>
              <w:sdt>
                <w:sdtPr>
                  <w:rPr>
                    <w:sz w:val="20"/>
                    <w:szCs w:val="20"/>
                  </w:rPr>
                  <w:alias w:val="Paragraph"/>
                  <w:tag w:val="Paragraph"/>
                  <w:id w:val="-254676884"/>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there are problems with paying for services</w:t>
                    </w:r>
                  </w:p>
                </w:sdtContent>
              </w:sdt>
            </w:sdtContent>
          </w:sdt>
        </w:tc>
      </w:tr>
      <w:tr w:rsidR="001E369B" w:rsidRPr="001E369B"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4B70D648" wp14:editId="42D95F39">
                  <wp:extent cx="1066800" cy="1114425"/>
                  <wp:effectExtent l="0" t="0" r="0" b="9525"/>
                  <wp:docPr id="5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067201" cy="1114844"/>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2136208521"/>
            </w:sdtPr>
            <w:sdtEndPr>
              <w:rPr>
                <w:sz w:val="28"/>
                <w:szCs w:val="24"/>
              </w:rPr>
            </w:sdtEndPr>
            <w:sdtContent>
              <w:sdt>
                <w:sdtPr>
                  <w:rPr>
                    <w:sz w:val="20"/>
                    <w:szCs w:val="20"/>
                  </w:rPr>
                  <w:alias w:val="Paragraph"/>
                  <w:tag w:val="Paragraph"/>
                  <w:id w:val="-1762441467"/>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we no longer</w:t>
                    </w:r>
                    <w:r w:rsidR="00F9738F">
                      <w:rPr>
                        <w:szCs w:val="20"/>
                      </w:rPr>
                      <w:t xml:space="preserve"> have the resources (e.g. workers </w:t>
                    </w:r>
                    <w:r w:rsidRPr="001E369B">
                      <w:rPr>
                        <w:szCs w:val="20"/>
                      </w:rPr>
                      <w:t>or facilities) to provide the help you need</w:t>
                    </w:r>
                  </w:p>
                </w:sdtContent>
              </w:sdt>
            </w:sdtContent>
          </w:sdt>
        </w:tc>
      </w:tr>
    </w:tbl>
    <w:p w:rsidR="001E369B" w:rsidRDefault="001E369B"/>
    <w:p w:rsidR="001E369B" w:rsidRDefault="001E369B"/>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1E369B" w:rsidRPr="001E369B" w:rsidTr="002C40FA">
        <w:trPr>
          <w:tblCellSpacing w:w="28" w:type="dxa"/>
        </w:trPr>
        <w:tc>
          <w:tcPr>
            <w:tcW w:w="2599" w:type="dxa"/>
          </w:tcPr>
          <w:p w:rsidR="001E369B" w:rsidRDefault="001E369B" w:rsidP="002C40FA">
            <w:pPr>
              <w:pStyle w:val="Heading2"/>
              <w:outlineLvl w:val="1"/>
            </w:pPr>
            <w:r>
              <w:rPr>
                <w:noProof/>
                <w:lang w:val="en-AU" w:eastAsia="en-AU"/>
              </w:rPr>
              <w:lastRenderedPageBreak/>
              <w:drawing>
                <wp:inline distT="0" distB="0" distL="0" distR="0" wp14:anchorId="362DD743" wp14:editId="17A7FAE9">
                  <wp:extent cx="1143000" cy="1123950"/>
                  <wp:effectExtent l="0" t="0" r="0" b="0"/>
                  <wp:docPr id="5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143432" cy="1124375"/>
                          </a:xfrm>
                          <a:prstGeom prst="rect">
                            <a:avLst/>
                          </a:prstGeom>
                          <a:solidFill>
                            <a:sysClr val="window" lastClr="FFFFFF"/>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288587132"/>
            </w:sdtPr>
            <w:sdtEndPr>
              <w:rPr>
                <w:sz w:val="28"/>
                <w:szCs w:val="24"/>
              </w:rPr>
            </w:sdtEndPr>
            <w:sdtContent>
              <w:sdt>
                <w:sdtPr>
                  <w:rPr>
                    <w:sz w:val="20"/>
                    <w:szCs w:val="20"/>
                  </w:rPr>
                  <w:alias w:val="Paragraph"/>
                  <w:tag w:val="Paragraph"/>
                  <w:id w:val="1469706415"/>
                </w:sdtPr>
                <w:sdtEndPr>
                  <w:rPr>
                    <w:sz w:val="28"/>
                    <w:szCs w:val="24"/>
                  </w:rPr>
                </w:sdtEndPr>
                <w:sdtContent>
                  <w:p w:rsidR="001E369B" w:rsidRPr="001E369B" w:rsidRDefault="001E369B" w:rsidP="001E369B">
                    <w:pPr>
                      <w:pStyle w:val="ListParagraph"/>
                      <w:numPr>
                        <w:ilvl w:val="0"/>
                        <w:numId w:val="4"/>
                      </w:numPr>
                      <w:rPr>
                        <w:szCs w:val="20"/>
                      </w:rPr>
                    </w:pPr>
                    <w:r w:rsidRPr="001E369B">
                      <w:rPr>
                        <w:szCs w:val="20"/>
                      </w:rPr>
                      <w:t xml:space="preserve">we are shutting down. </w:t>
                    </w:r>
                  </w:p>
                </w:sdtContent>
              </w:sdt>
            </w:sdtContent>
          </w:sdt>
        </w:tc>
      </w:tr>
    </w:tbl>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079"/>
      </w:tblGrid>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12AC7FE3" wp14:editId="7EB2E427">
                  <wp:extent cx="1181100" cy="1209675"/>
                  <wp:effectExtent l="0" t="0" r="0" b="9525"/>
                  <wp:docPr id="5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181543" cy="1210129"/>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678435428"/>
            </w:sdtPr>
            <w:sdtEndPr/>
            <w:sdtContent>
              <w:sdt>
                <w:sdtPr>
                  <w:rPr>
                    <w:sz w:val="20"/>
                    <w:szCs w:val="20"/>
                  </w:rPr>
                  <w:alias w:val="Paragraph"/>
                  <w:tag w:val="Paragraph"/>
                  <w:id w:val="53825960"/>
                </w:sdtPr>
                <w:sdtEndPr/>
                <w:sdtContent>
                  <w:p w:rsidR="001E369B" w:rsidRPr="00915D9D" w:rsidRDefault="001E369B" w:rsidP="002C40FA">
                    <w:pPr>
                      <w:rPr>
                        <w:lang w:val="en-US"/>
                      </w:rPr>
                    </w:pPr>
                    <w:r w:rsidRPr="001E369B">
                      <w:rPr>
                        <w:lang w:val="en-US"/>
                      </w:rPr>
                      <w:t>We will ask you to exit in person and in writing.</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3C06AC35" wp14:editId="67093FBF">
                  <wp:extent cx="1076325" cy="1066800"/>
                  <wp:effectExtent l="0" t="0" r="9525" b="0"/>
                  <wp:docPr id="55"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076730" cy="1067201"/>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485857660"/>
            </w:sdtPr>
            <w:sdtEndPr/>
            <w:sdtContent>
              <w:sdt>
                <w:sdtPr>
                  <w:rPr>
                    <w:sz w:val="20"/>
                    <w:szCs w:val="20"/>
                  </w:rPr>
                  <w:alias w:val="Paragraph"/>
                  <w:tag w:val="Paragraph"/>
                  <w:id w:val="679078561"/>
                </w:sdtPr>
                <w:sdtEndPr/>
                <w:sdtContent>
                  <w:p w:rsidR="001E369B" w:rsidRPr="00915D9D" w:rsidRDefault="001E369B" w:rsidP="002C40FA">
                    <w:pPr>
                      <w:rPr>
                        <w:lang w:val="en-US"/>
                      </w:rPr>
                    </w:pPr>
                    <w:r w:rsidRPr="001E369B">
                      <w:rPr>
                        <w:lang w:val="en-US"/>
                      </w:rPr>
                      <w:t>We will always give you reasons why you are being asked to exit.</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5A88896D" wp14:editId="430D060C">
                  <wp:extent cx="1181100" cy="1143000"/>
                  <wp:effectExtent l="0" t="0" r="0" b="0"/>
                  <wp:docPr id="5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181544" cy="1143430"/>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39984654"/>
            </w:sdtPr>
            <w:sdtEndPr/>
            <w:sdtContent>
              <w:sdt>
                <w:sdtPr>
                  <w:rPr>
                    <w:sz w:val="20"/>
                    <w:szCs w:val="20"/>
                  </w:rPr>
                  <w:alias w:val="Paragraph"/>
                  <w:tag w:val="Paragraph"/>
                  <w:id w:val="1800340759"/>
                </w:sdtPr>
                <w:sdtEndPr/>
                <w:sdtContent>
                  <w:p w:rsidR="001E369B" w:rsidRPr="00915D9D" w:rsidRDefault="001E369B" w:rsidP="002C40FA">
                    <w:pPr>
                      <w:rPr>
                        <w:lang w:val="en-US"/>
                      </w:rPr>
                    </w:pPr>
                    <w:r w:rsidRPr="001E369B">
                      <w:rPr>
                        <w:lang w:val="en-US"/>
                      </w:rPr>
                      <w:t>We will give you a clear timeline for exiting, including the date your services will finish.</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369BB7E2" wp14:editId="0EEA2BC0">
                  <wp:extent cx="1123950" cy="1104900"/>
                  <wp:effectExtent l="0" t="0" r="0" b="0"/>
                  <wp:docPr id="5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124372" cy="1105315"/>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E369B" w:rsidRPr="003369FF" w:rsidRDefault="001E369B" w:rsidP="002C40FA">
            <w:pPr>
              <w:pStyle w:val="Heading2"/>
              <w:outlineLvl w:val="1"/>
              <w:rPr>
                <w:sz w:val="24"/>
              </w:rPr>
            </w:pPr>
          </w:p>
          <w:sdt>
            <w:sdtPr>
              <w:rPr>
                <w:sz w:val="20"/>
                <w:szCs w:val="20"/>
              </w:rPr>
              <w:alias w:val="Paragraph"/>
              <w:tag w:val="Paragraph"/>
              <w:id w:val="711548355"/>
            </w:sdtPr>
            <w:sdtEndPr/>
            <w:sdtContent>
              <w:sdt>
                <w:sdtPr>
                  <w:rPr>
                    <w:sz w:val="20"/>
                    <w:szCs w:val="20"/>
                  </w:rPr>
                  <w:alias w:val="Paragraph"/>
                  <w:tag w:val="Paragraph"/>
                  <w:id w:val="1732118328"/>
                </w:sdtPr>
                <w:sdtEndPr/>
                <w:sdtContent>
                  <w:p w:rsidR="001E369B" w:rsidRPr="00915D9D" w:rsidRDefault="001E369B" w:rsidP="002C40FA">
                    <w:pPr>
                      <w:rPr>
                        <w:lang w:val="en-US"/>
                      </w:rPr>
                    </w:pPr>
                    <w:r w:rsidRPr="001E369B">
                      <w:rPr>
                        <w:lang w:val="en-US"/>
                      </w:rPr>
                      <w:t>We will give you plenty of notice before stopping services.</w:t>
                    </w:r>
                  </w:p>
                </w:sdtContent>
              </w:sdt>
            </w:sdtContent>
          </w:sdt>
        </w:tc>
      </w:tr>
      <w:tr w:rsidR="00151545" w:rsidRPr="00915D9D" w:rsidTr="00A63FB9">
        <w:trPr>
          <w:tblCellSpacing w:w="28" w:type="dxa"/>
        </w:trPr>
        <w:tc>
          <w:tcPr>
            <w:tcW w:w="2599" w:type="dxa"/>
          </w:tcPr>
          <w:p w:rsidR="00151545" w:rsidRDefault="00151545" w:rsidP="00A63FB9">
            <w:pPr>
              <w:pStyle w:val="Heading2"/>
              <w:outlineLvl w:val="1"/>
            </w:pPr>
            <w:r>
              <w:rPr>
                <w:noProof/>
                <w:lang w:val="en-AU" w:eastAsia="en-AU"/>
              </w:rPr>
              <w:drawing>
                <wp:inline distT="0" distB="0" distL="0" distR="0" wp14:anchorId="5F96E594" wp14:editId="3AF254A1">
                  <wp:extent cx="1190625" cy="1200150"/>
                  <wp:effectExtent l="0" t="0" r="9525" b="0"/>
                  <wp:docPr id="5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191072" cy="1200601"/>
                          </a:xfrm>
                          <a:prstGeom prst="rect">
                            <a:avLst/>
                          </a:prstGeom>
                          <a:solidFill>
                            <a:sysClr val="window" lastClr="FFFFFF"/>
                          </a:solidFill>
                          <a:ln w="28575">
                            <a:noFill/>
                            <a:miter lim="800000"/>
                            <a:headEnd/>
                            <a:tailEnd/>
                          </a:ln>
                          <a:effectLst>
                            <a:softEdge rad="0"/>
                          </a:effectLst>
                        </pic:spPr>
                      </pic:pic>
                    </a:graphicData>
                  </a:graphic>
                </wp:inline>
              </w:drawing>
            </w:r>
          </w:p>
        </w:tc>
        <w:tc>
          <w:tcPr>
            <w:tcW w:w="5995" w:type="dxa"/>
          </w:tcPr>
          <w:p w:rsidR="00151545" w:rsidRPr="003369FF" w:rsidRDefault="00151545" w:rsidP="00A63FB9">
            <w:pPr>
              <w:pStyle w:val="Heading2"/>
              <w:outlineLvl w:val="1"/>
              <w:rPr>
                <w:sz w:val="24"/>
              </w:rPr>
            </w:pPr>
          </w:p>
          <w:sdt>
            <w:sdtPr>
              <w:rPr>
                <w:sz w:val="20"/>
                <w:szCs w:val="20"/>
              </w:rPr>
              <w:alias w:val="Paragraph"/>
              <w:tag w:val="Paragraph"/>
              <w:id w:val="-911077889"/>
            </w:sdtPr>
            <w:sdtEndPr/>
            <w:sdtContent>
              <w:sdt>
                <w:sdtPr>
                  <w:rPr>
                    <w:sz w:val="20"/>
                    <w:szCs w:val="20"/>
                  </w:rPr>
                  <w:alias w:val="Paragraph"/>
                  <w:tag w:val="Paragraph"/>
                  <w:id w:val="871575998"/>
                </w:sdtPr>
                <w:sdtEndPr/>
                <w:sdtContent>
                  <w:p w:rsidR="00151545" w:rsidRPr="00915D9D" w:rsidRDefault="00151545" w:rsidP="00A63FB9">
                    <w:pPr>
                      <w:rPr>
                        <w:lang w:val="en-US"/>
                      </w:rPr>
                    </w:pPr>
                    <w:r w:rsidRPr="001E369B">
                      <w:rPr>
                        <w:lang w:val="en-US"/>
                      </w:rPr>
                      <w:t xml:space="preserve">We will always help you to find a new service provider after you exit and help you to create a </w:t>
                    </w:r>
                    <w:r w:rsidRPr="001E369B">
                      <w:rPr>
                        <w:lang w:val="en-US"/>
                      </w:rPr>
                      <w:lastRenderedPageBreak/>
                      <w:t>transition plan.</w:t>
                    </w:r>
                  </w:p>
                </w:sdtContent>
              </w:sdt>
            </w:sdtContent>
          </w:sdt>
        </w:tc>
      </w:tr>
    </w:tbl>
    <w:p w:rsidR="001E369B" w:rsidRPr="001E369B" w:rsidRDefault="001E369B" w:rsidP="001E369B"/>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6"/>
        <w:gridCol w:w="6023"/>
        <w:gridCol w:w="322"/>
      </w:tblGrid>
      <w:tr w:rsidR="001E369B" w:rsidRPr="00915D9D" w:rsidTr="001E369B">
        <w:trPr>
          <w:tblCellSpacing w:w="28" w:type="dxa"/>
        </w:trPr>
        <w:tc>
          <w:tcPr>
            <w:tcW w:w="2655" w:type="dxa"/>
            <w:gridSpan w:val="2"/>
          </w:tcPr>
          <w:p w:rsidR="001E369B" w:rsidRDefault="001E369B" w:rsidP="002C40FA">
            <w:pPr>
              <w:pStyle w:val="Heading2"/>
              <w:outlineLvl w:val="1"/>
            </w:pPr>
            <w:r>
              <w:rPr>
                <w:noProof/>
                <w:lang w:val="en-AU" w:eastAsia="en-AU"/>
              </w:rPr>
              <w:drawing>
                <wp:inline distT="0" distB="0" distL="0" distR="0" wp14:anchorId="5A732563" wp14:editId="0E6E2CDF">
                  <wp:extent cx="1181100" cy="1162050"/>
                  <wp:effectExtent l="0" t="0" r="0" b="0"/>
                  <wp:docPr id="6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181544" cy="1162487"/>
                          </a:xfrm>
                          <a:prstGeom prst="rect">
                            <a:avLst/>
                          </a:prstGeom>
                          <a:solidFill>
                            <a:sysClr val="window" lastClr="FFFFFF"/>
                          </a:solidFill>
                          <a:ln w="28575">
                            <a:noFill/>
                            <a:miter lim="800000"/>
                            <a:headEnd/>
                            <a:tailEnd/>
                          </a:ln>
                          <a:effectLst>
                            <a:softEdge rad="0"/>
                          </a:effectLst>
                        </pic:spPr>
                      </pic:pic>
                    </a:graphicData>
                  </a:graphic>
                </wp:inline>
              </w:drawing>
            </w:r>
          </w:p>
        </w:tc>
        <w:tc>
          <w:tcPr>
            <w:tcW w:w="6261" w:type="dxa"/>
            <w:gridSpan w:val="2"/>
          </w:tcPr>
          <w:p w:rsidR="001E369B" w:rsidRPr="007B3384" w:rsidRDefault="004D4720" w:rsidP="002C40FA">
            <w:pPr>
              <w:pStyle w:val="Heading2"/>
              <w:outlineLvl w:val="1"/>
              <w:rPr>
                <w:rFonts w:ascii="Arial" w:hAnsi="Arial" w:cs="Arial"/>
                <w:b/>
                <w:sz w:val="44"/>
                <w:szCs w:val="44"/>
              </w:rPr>
            </w:pPr>
            <w:sdt>
              <w:sdtPr>
                <w:rPr>
                  <w:rStyle w:val="Heading2Char"/>
                </w:rPr>
                <w:alias w:val="Subheading"/>
                <w:tag w:val="Subheading"/>
                <w:id w:val="-978909278"/>
              </w:sdtPr>
              <w:sdtEndPr>
                <w:rPr>
                  <w:rStyle w:val="Heading3Char"/>
                  <w:rFonts w:ascii="Arial" w:hAnsi="Arial" w:cs="Arial"/>
                  <w:color w:val="1F4D78" w:themeColor="accent1" w:themeShade="7F"/>
                  <w:sz w:val="44"/>
                  <w:szCs w:val="44"/>
                </w:rPr>
              </w:sdtEndPr>
              <w:sdtContent>
                <w:r w:rsidR="001E369B">
                  <w:rPr>
                    <w:rStyle w:val="Heading2Char"/>
                    <w:rFonts w:ascii="Arial" w:hAnsi="Arial" w:cs="Arial"/>
                    <w:b/>
                    <w:sz w:val="44"/>
                    <w:szCs w:val="44"/>
                  </w:rPr>
                  <w:t>Transition plans</w:t>
                </w:r>
              </w:sdtContent>
            </w:sdt>
          </w:p>
          <w:sdt>
            <w:sdtPr>
              <w:rPr>
                <w:sz w:val="20"/>
                <w:szCs w:val="20"/>
              </w:rPr>
              <w:alias w:val="Paragraph"/>
              <w:tag w:val="Paragraph"/>
              <w:id w:val="393473500"/>
            </w:sdtPr>
            <w:sdtEndPr/>
            <w:sdtContent>
              <w:sdt>
                <w:sdtPr>
                  <w:rPr>
                    <w:sz w:val="20"/>
                    <w:szCs w:val="20"/>
                  </w:rPr>
                  <w:alias w:val="Paragraph"/>
                  <w:tag w:val="Paragraph"/>
                  <w:id w:val="2136594977"/>
                </w:sdtPr>
                <w:sdtEndPr/>
                <w:sdtContent>
                  <w:p w:rsidR="001E369B" w:rsidRPr="00915D9D" w:rsidRDefault="001E369B" w:rsidP="002C40FA">
                    <w:pPr>
                      <w:rPr>
                        <w:lang w:val="en-US"/>
                      </w:rPr>
                    </w:pPr>
                    <w:r w:rsidRPr="001E369B">
                      <w:rPr>
                        <w:lang w:val="en-US"/>
                      </w:rPr>
                      <w:t>When you enter or exit a service, we will create a transition plan.</w:t>
                    </w:r>
                    <w:r>
                      <w:rPr>
                        <w:lang w:val="en-US"/>
                      </w:rPr>
                      <w:t xml:space="preserve"> </w:t>
                    </w:r>
                  </w:p>
                </w:sdtContent>
              </w:sdt>
            </w:sdtContent>
          </w:sdt>
        </w:tc>
      </w:tr>
      <w:tr w:rsidR="001E369B" w:rsidRPr="00915D9D" w:rsidTr="001E369B">
        <w:trPr>
          <w:gridAfter w:val="1"/>
          <w:wAfter w:w="238"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2DB7C7EF" wp14:editId="7E7DD870">
                  <wp:extent cx="1095375" cy="1143000"/>
                  <wp:effectExtent l="0" t="0" r="9525" b="0"/>
                  <wp:docPr id="6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095785" cy="1143428"/>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247647338"/>
            </w:sdtPr>
            <w:sdtEndPr/>
            <w:sdtContent>
              <w:sdt>
                <w:sdtPr>
                  <w:rPr>
                    <w:sz w:val="20"/>
                    <w:szCs w:val="20"/>
                  </w:rPr>
                  <w:alias w:val="Paragraph"/>
                  <w:tag w:val="Paragraph"/>
                  <w:id w:val="-412472288"/>
                </w:sdtPr>
                <w:sdtEndPr/>
                <w:sdtContent>
                  <w:p w:rsidR="001E369B" w:rsidRPr="00915D9D" w:rsidRDefault="001E369B" w:rsidP="002C40FA">
                    <w:pPr>
                      <w:rPr>
                        <w:lang w:val="en-US"/>
                      </w:rPr>
                    </w:pPr>
                    <w:r w:rsidRPr="001E369B">
                      <w:rPr>
                        <w:lang w:val="en-US"/>
                      </w:rPr>
                      <w:t>A transition plan is made to make sure changing service providers is as easy as possible.</w:t>
                    </w:r>
                  </w:p>
                </w:sdtContent>
              </w:sdt>
            </w:sdtContent>
          </w:sdt>
        </w:tc>
      </w:tr>
      <w:tr w:rsidR="001E369B" w:rsidRPr="00915D9D" w:rsidTr="002C40FA">
        <w:trPr>
          <w:gridAfter w:val="1"/>
          <w:wAfter w:w="238"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F6577E4" wp14:editId="22B55BB1">
                  <wp:extent cx="1323975" cy="1304925"/>
                  <wp:effectExtent l="0" t="0" r="9525" b="9525"/>
                  <wp:docPr id="6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324477" cy="1305420"/>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938326866"/>
            </w:sdtPr>
            <w:sdtEndPr/>
            <w:sdtContent>
              <w:sdt>
                <w:sdtPr>
                  <w:rPr>
                    <w:sz w:val="20"/>
                    <w:szCs w:val="20"/>
                  </w:rPr>
                  <w:alias w:val="Paragraph"/>
                  <w:tag w:val="Paragraph"/>
                  <w:id w:val="-363517839"/>
                </w:sdtPr>
                <w:sdtEndPr/>
                <w:sdtContent>
                  <w:p w:rsidR="001E369B" w:rsidRPr="00915D9D" w:rsidRDefault="001E369B" w:rsidP="002C40FA">
                    <w:pPr>
                      <w:rPr>
                        <w:lang w:val="en-US"/>
                      </w:rPr>
                    </w:pPr>
                    <w:r w:rsidRPr="001E369B">
                      <w:rPr>
                        <w:lang w:val="en-US"/>
                      </w:rPr>
                      <w:t>We will make sure the transition plan is suited to your goals, needs and preferences.</w:t>
                    </w:r>
                  </w:p>
                </w:sdtContent>
              </w:sdt>
            </w:sdtContent>
          </w:sdt>
        </w:tc>
      </w:tr>
      <w:tr w:rsidR="001E369B" w:rsidRPr="00915D9D" w:rsidTr="002C40FA">
        <w:trPr>
          <w:gridAfter w:val="1"/>
          <w:wAfter w:w="238" w:type="dxa"/>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4817FE8B" wp14:editId="5B8CF515">
                  <wp:extent cx="1228725" cy="1133475"/>
                  <wp:effectExtent l="0" t="0" r="9525" b="9525"/>
                  <wp:docPr id="63"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229187" cy="1133901"/>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gridSpan w:val="2"/>
          </w:tcPr>
          <w:p w:rsidR="001E369B" w:rsidRPr="003369FF" w:rsidRDefault="001E369B" w:rsidP="002C40FA">
            <w:pPr>
              <w:pStyle w:val="Heading2"/>
              <w:outlineLvl w:val="1"/>
              <w:rPr>
                <w:sz w:val="24"/>
              </w:rPr>
            </w:pPr>
          </w:p>
          <w:sdt>
            <w:sdtPr>
              <w:rPr>
                <w:sz w:val="20"/>
                <w:szCs w:val="20"/>
              </w:rPr>
              <w:alias w:val="Paragraph"/>
              <w:tag w:val="Paragraph"/>
              <w:id w:val="1414893526"/>
            </w:sdtPr>
            <w:sdtEndPr/>
            <w:sdtContent>
              <w:sdt>
                <w:sdtPr>
                  <w:rPr>
                    <w:sz w:val="20"/>
                    <w:szCs w:val="20"/>
                  </w:rPr>
                  <w:alias w:val="Paragraph"/>
                  <w:tag w:val="Paragraph"/>
                  <w:id w:val="1890919505"/>
                </w:sdtPr>
                <w:sdtEndPr/>
                <w:sdtContent>
                  <w:p w:rsidR="001E369B" w:rsidRPr="00915D9D" w:rsidRDefault="001E369B" w:rsidP="002C40FA">
                    <w:pPr>
                      <w:rPr>
                        <w:lang w:val="en-US"/>
                      </w:rPr>
                    </w:pPr>
                    <w:r w:rsidRPr="001E369B">
                      <w:rPr>
                        <w:lang w:val="en-US"/>
                      </w:rPr>
                      <w:t>We will make sure to help you with any risks that might come from changing providers.</w:t>
                    </w:r>
                  </w:p>
                </w:sdtContent>
              </w:sdt>
            </w:sdtContent>
          </w:sdt>
        </w:tc>
      </w:tr>
    </w:tbl>
    <w:p w:rsidR="001E369B" w:rsidRPr="001E369B" w:rsidRDefault="001E369B" w:rsidP="001E369B"/>
    <w:tbl>
      <w:tblPr>
        <w:tblStyle w:val="TableGrid"/>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6107"/>
      </w:tblGrid>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lastRenderedPageBreak/>
              <w:drawing>
                <wp:inline distT="0" distB="0" distL="0" distR="0" wp14:anchorId="71062E63" wp14:editId="152E8354">
                  <wp:extent cx="1085850" cy="1133475"/>
                  <wp:effectExtent l="0" t="0" r="0" b="9525"/>
                  <wp:docPr id="192"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086258" cy="1133901"/>
                          </a:xfrm>
                          <a:prstGeom prst="rect">
                            <a:avLst/>
                          </a:prstGeom>
                          <a:solidFill>
                            <a:sysClr val="window" lastClr="FFFFFF"/>
                          </a:solidFill>
                          <a:ln w="28575">
                            <a:noFill/>
                            <a:miter lim="800000"/>
                            <a:headEnd/>
                            <a:tailEnd/>
                          </a:ln>
                          <a:effectLst>
                            <a:softEdge rad="0"/>
                          </a:effectLst>
                        </pic:spPr>
                      </pic:pic>
                    </a:graphicData>
                  </a:graphic>
                </wp:inline>
              </w:drawing>
            </w:r>
          </w:p>
        </w:tc>
        <w:tc>
          <w:tcPr>
            <w:tcW w:w="6023" w:type="dxa"/>
          </w:tcPr>
          <w:p w:rsidR="001E369B" w:rsidRPr="003369FF" w:rsidRDefault="001E369B" w:rsidP="002C40FA">
            <w:pPr>
              <w:pStyle w:val="Heading2"/>
              <w:outlineLvl w:val="1"/>
              <w:rPr>
                <w:sz w:val="24"/>
              </w:rPr>
            </w:pPr>
          </w:p>
          <w:sdt>
            <w:sdtPr>
              <w:rPr>
                <w:sz w:val="20"/>
                <w:szCs w:val="20"/>
              </w:rPr>
              <w:alias w:val="Paragraph"/>
              <w:tag w:val="Paragraph"/>
              <w:id w:val="-1606794469"/>
            </w:sdtPr>
            <w:sdtEndPr/>
            <w:sdtContent>
              <w:sdt>
                <w:sdtPr>
                  <w:rPr>
                    <w:sz w:val="20"/>
                    <w:szCs w:val="20"/>
                  </w:rPr>
                  <w:alias w:val="Paragraph"/>
                  <w:tag w:val="Paragraph"/>
                  <w:id w:val="-1013371184"/>
                </w:sdtPr>
                <w:sdtEndPr/>
                <w:sdtContent>
                  <w:p w:rsidR="001E369B" w:rsidRPr="00915D9D" w:rsidRDefault="001E369B" w:rsidP="002C40FA">
                    <w:pPr>
                      <w:rPr>
                        <w:lang w:val="en-US"/>
                      </w:rPr>
                    </w:pPr>
                    <w:r w:rsidRPr="001E369B">
                      <w:rPr>
                        <w:lang w:val="en-US"/>
                      </w:rPr>
                      <w:t>We will meet discuss your transition with:</w:t>
                    </w:r>
                  </w:p>
                </w:sdtContent>
              </w:sdt>
            </w:sdtContent>
          </w:sdt>
        </w:tc>
      </w:tr>
    </w:tbl>
    <w:tbl>
      <w:tblPr>
        <w:tblStyle w:val="TableGrid26"/>
        <w:tblW w:w="0" w:type="auto"/>
        <w:tblCellSpacing w:w="2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995"/>
      </w:tblGrid>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4CE5D72F" wp14:editId="287CF50D">
                  <wp:extent cx="1085850" cy="1104900"/>
                  <wp:effectExtent l="0" t="0" r="0" b="0"/>
                  <wp:docPr id="198"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086258" cy="1105315"/>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115915455"/>
            </w:sdtPr>
            <w:sdtEndPr/>
            <w:sdtContent>
              <w:sdt>
                <w:sdtPr>
                  <w:rPr>
                    <w:sz w:val="20"/>
                    <w:szCs w:val="20"/>
                  </w:rPr>
                  <w:alias w:val="Paragraph"/>
                  <w:tag w:val="Paragraph"/>
                  <w:id w:val="468097319"/>
                </w:sdtPr>
                <w:sdtEndPr/>
                <w:sdtContent>
                  <w:p w:rsidR="001E369B" w:rsidRPr="00915D9D" w:rsidRDefault="001E369B" w:rsidP="002C40FA">
                    <w:pPr>
                      <w:pStyle w:val="ListParagraph"/>
                      <w:numPr>
                        <w:ilvl w:val="0"/>
                        <w:numId w:val="4"/>
                      </w:numPr>
                      <w:rPr>
                        <w:lang w:val="en-US"/>
                      </w:rPr>
                    </w:pPr>
                    <w:r>
                      <w:rPr>
                        <w:szCs w:val="20"/>
                      </w:rPr>
                      <w:t>you</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540DB997" wp14:editId="2D95C008">
                  <wp:extent cx="1133475" cy="1114425"/>
                  <wp:effectExtent l="0" t="0" r="9525" b="9525"/>
                  <wp:docPr id="199"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133900" cy="111484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808325566"/>
            </w:sdtPr>
            <w:sdtEndPr/>
            <w:sdtContent>
              <w:sdt>
                <w:sdtPr>
                  <w:rPr>
                    <w:sz w:val="20"/>
                    <w:szCs w:val="20"/>
                  </w:rPr>
                  <w:alias w:val="Paragraph"/>
                  <w:tag w:val="Paragraph"/>
                  <w:id w:val="-1124689390"/>
                </w:sdtPr>
                <w:sdtEndPr/>
                <w:sdtContent>
                  <w:p w:rsidR="001E369B" w:rsidRPr="00915D9D" w:rsidRDefault="001E369B" w:rsidP="002C40FA">
                    <w:pPr>
                      <w:pStyle w:val="ListParagraph"/>
                      <w:numPr>
                        <w:ilvl w:val="0"/>
                        <w:numId w:val="4"/>
                      </w:numPr>
                      <w:rPr>
                        <w:lang w:val="en-US"/>
                      </w:rPr>
                    </w:pPr>
                    <w:r>
                      <w:rPr>
                        <w:szCs w:val="20"/>
                      </w:rPr>
                      <w:t>your family and/or guardians</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2D57724D" wp14:editId="0EC8C63F">
                  <wp:extent cx="1076325" cy="1057275"/>
                  <wp:effectExtent l="0" t="0" r="9525" b="9525"/>
                  <wp:docPr id="200"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076730" cy="1057673"/>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45304835"/>
            </w:sdtPr>
            <w:sdtEndPr/>
            <w:sdtContent>
              <w:sdt>
                <w:sdtPr>
                  <w:rPr>
                    <w:sz w:val="20"/>
                    <w:szCs w:val="20"/>
                  </w:rPr>
                  <w:alias w:val="Paragraph"/>
                  <w:tag w:val="Paragraph"/>
                  <w:id w:val="1444890231"/>
                </w:sdtPr>
                <w:sdtEndPr/>
                <w:sdtContent>
                  <w:p w:rsidR="001E369B" w:rsidRPr="00915D9D" w:rsidRDefault="001E369B" w:rsidP="002C40FA">
                    <w:pPr>
                      <w:pStyle w:val="ListParagraph"/>
                      <w:numPr>
                        <w:ilvl w:val="0"/>
                        <w:numId w:val="4"/>
                      </w:numPr>
                      <w:rPr>
                        <w:lang w:val="en-US"/>
                      </w:rPr>
                    </w:pPr>
                    <w:r>
                      <w:rPr>
                        <w:szCs w:val="20"/>
                      </w:rPr>
                      <w:t>your advocate</w:t>
                    </w:r>
                  </w:p>
                </w:sdtContent>
              </w:sdt>
            </w:sdtContent>
          </w:sdt>
        </w:tc>
      </w:tr>
      <w:tr w:rsidR="001E369B" w:rsidRPr="00915D9D" w:rsidTr="002C40FA">
        <w:trPr>
          <w:tblCellSpacing w:w="28" w:type="dxa"/>
        </w:trPr>
        <w:tc>
          <w:tcPr>
            <w:tcW w:w="2599" w:type="dxa"/>
          </w:tcPr>
          <w:p w:rsidR="001E369B" w:rsidRDefault="001E369B" w:rsidP="002C40FA">
            <w:pPr>
              <w:pStyle w:val="Heading2"/>
              <w:outlineLvl w:val="1"/>
            </w:pPr>
            <w:r>
              <w:rPr>
                <w:noProof/>
                <w:lang w:val="en-AU" w:eastAsia="en-AU"/>
              </w:rPr>
              <w:drawing>
                <wp:inline distT="0" distB="0" distL="0" distR="0" wp14:anchorId="628851F5" wp14:editId="22BD11BD">
                  <wp:extent cx="1219200" cy="1209675"/>
                  <wp:effectExtent l="0" t="0" r="0" b="9525"/>
                  <wp:docPr id="201"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219658" cy="1210129"/>
                          </a:xfrm>
                          <a:prstGeom prst="rect">
                            <a:avLst/>
                          </a:prstGeom>
                          <a:solidFill>
                            <a:schemeClr val="bg1"/>
                          </a:solidFill>
                          <a:ln w="28575">
                            <a:noFill/>
                            <a:miter lim="800000"/>
                            <a:headEnd/>
                            <a:tailEnd/>
                          </a:ln>
                          <a:effectLst>
                            <a:softEdge rad="0"/>
                          </a:effectLst>
                        </pic:spPr>
                      </pic:pic>
                    </a:graphicData>
                  </a:graphic>
                </wp:inline>
              </w:drawing>
            </w:r>
          </w:p>
        </w:tc>
        <w:tc>
          <w:tcPr>
            <w:tcW w:w="5911" w:type="dxa"/>
          </w:tcPr>
          <w:p w:rsidR="001E369B" w:rsidRPr="003369FF" w:rsidRDefault="001E369B" w:rsidP="002C40FA">
            <w:pPr>
              <w:pStyle w:val="Heading2"/>
              <w:outlineLvl w:val="1"/>
              <w:rPr>
                <w:sz w:val="24"/>
              </w:rPr>
            </w:pPr>
          </w:p>
          <w:sdt>
            <w:sdtPr>
              <w:rPr>
                <w:sz w:val="20"/>
                <w:szCs w:val="20"/>
              </w:rPr>
              <w:alias w:val="Paragraph"/>
              <w:tag w:val="Paragraph"/>
              <w:id w:val="-1491628065"/>
            </w:sdtPr>
            <w:sdtEndPr/>
            <w:sdtContent>
              <w:sdt>
                <w:sdtPr>
                  <w:rPr>
                    <w:sz w:val="20"/>
                    <w:szCs w:val="20"/>
                  </w:rPr>
                  <w:alias w:val="Paragraph"/>
                  <w:tag w:val="Paragraph"/>
                  <w:id w:val="-1038810527"/>
                </w:sdtPr>
                <w:sdtEndPr/>
                <w:sdtContent>
                  <w:p w:rsidR="001E369B" w:rsidRPr="00915D9D" w:rsidRDefault="001E369B" w:rsidP="002C40FA">
                    <w:pPr>
                      <w:pStyle w:val="ListParagraph"/>
                      <w:numPr>
                        <w:ilvl w:val="0"/>
                        <w:numId w:val="4"/>
                      </w:numPr>
                      <w:rPr>
                        <w:lang w:val="en-US"/>
                      </w:rPr>
                    </w:pPr>
                    <w:r>
                      <w:rPr>
                        <w:szCs w:val="20"/>
                      </w:rPr>
                      <w:t>other service providers that are helping you.</w:t>
                    </w:r>
                  </w:p>
                </w:sdtContent>
              </w:sdt>
            </w:sdtContent>
          </w:sdt>
        </w:tc>
      </w:tr>
    </w:tbl>
    <w:p w:rsidR="001E369B" w:rsidRDefault="001E369B"/>
    <w:p w:rsidR="001E369B" w:rsidRDefault="001E369B"/>
    <w:sectPr w:rsidR="001E369B" w:rsidSect="00CC3843">
      <w:headerReference w:type="default" r:id="rId66"/>
      <w:footerReference w:type="default" r:id="rId67"/>
      <w:pgSz w:w="11906" w:h="16838"/>
      <w:pgMar w:top="2529" w:right="1440" w:bottom="1440" w:left="1440" w:header="708" w:footer="708" w:gutter="0"/>
      <w:pgNumType w:start="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302" w:rsidRDefault="00583302" w:rsidP="007B3384">
      <w:pPr>
        <w:spacing w:before="0" w:after="0" w:line="240" w:lineRule="auto"/>
      </w:pPr>
      <w:r>
        <w:separator/>
      </w:r>
    </w:p>
  </w:endnote>
  <w:endnote w:type="continuationSeparator" w:id="0">
    <w:p w:rsidR="00583302" w:rsidRDefault="00583302" w:rsidP="007B33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55E9" w:rsidRPr="002436AF" w:rsidRDefault="00CC3843">
    <w:pPr>
      <w:rPr>
        <w:sz w:val="20"/>
        <w:szCs w:val="20"/>
      </w:rPr>
    </w:pPr>
    <w:r>
      <w:rPr>
        <w:noProof/>
        <w:sz w:val="20"/>
        <w:szCs w:val="20"/>
        <w:lang w:val="en-AU" w:eastAsia="en-AU"/>
      </w:rPr>
      <w:drawing>
        <wp:anchor distT="0" distB="0" distL="114300" distR="114300" simplePos="0" relativeHeight="251663360" behindDoc="1" locked="0" layoutInCell="1" allowOverlap="1" wp14:anchorId="2655BDBC" wp14:editId="425C9DD4">
          <wp:simplePos x="0" y="0"/>
          <wp:positionH relativeFrom="column">
            <wp:posOffset>-50891</wp:posOffset>
          </wp:positionH>
          <wp:positionV relativeFrom="paragraph">
            <wp:posOffset>113030</wp:posOffset>
          </wp:positionV>
          <wp:extent cx="554355" cy="40386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so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4355" cy="403860"/>
                  </a:xfrm>
                  <a:prstGeom prst="rect">
                    <a:avLst/>
                  </a:prstGeom>
                </pic:spPr>
              </pic:pic>
            </a:graphicData>
          </a:graphic>
          <wp14:sizeRelH relativeFrom="page">
            <wp14:pctWidth>0</wp14:pctWidth>
          </wp14:sizeRelH>
          <wp14:sizeRelV relativeFrom="page">
            <wp14:pctHeight>0</wp14:pctHeight>
          </wp14:sizeRelV>
        </wp:anchor>
      </w:drawing>
    </w:r>
    <w:r w:rsidR="007B3384">
      <w:rPr>
        <w:noProof/>
        <w:sz w:val="20"/>
        <w:szCs w:val="20"/>
        <w:lang w:val="en-AU" w:eastAsia="en-AU"/>
      </w:rPr>
      <w:drawing>
        <wp:anchor distT="0" distB="0" distL="114300" distR="114300" simplePos="0" relativeHeight="251662336" behindDoc="1" locked="0" layoutInCell="1" allowOverlap="1" wp14:anchorId="27F79CDE" wp14:editId="6149AFAA">
          <wp:simplePos x="0" y="0"/>
          <wp:positionH relativeFrom="column">
            <wp:posOffset>5115560</wp:posOffset>
          </wp:positionH>
          <wp:positionV relativeFrom="paragraph">
            <wp:posOffset>112412</wp:posOffset>
          </wp:positionV>
          <wp:extent cx="814705" cy="271780"/>
          <wp:effectExtent l="0" t="0" r="4445" b="0"/>
          <wp:wrapTight wrapText="bothSides">
            <wp:wrapPolygon edited="0">
              <wp:start x="0" y="0"/>
              <wp:lineTo x="0" y="19682"/>
              <wp:lineTo x="21213" y="19682"/>
              <wp:lineTo x="2121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entro assist logo.png"/>
                  <pic:cNvPicPr/>
                </pic:nvPicPr>
                <pic:blipFill>
                  <a:blip r:embed="rId2" cstate="print">
                    <a:extLst>
                      <a:ext uri="{BEBA8EAE-BF5A-486C-A8C5-ECC9F3942E4B}">
                        <a14:imgProps xmlns:a14="http://schemas.microsoft.com/office/drawing/2010/main">
                          <a14:imgLayer r:embed="rId3">
                            <a14:imgEffect>
                              <a14:artisticPhotocopy trans="35000"/>
                            </a14:imgEffect>
                          </a14:imgLayer>
                        </a14:imgProps>
                      </a:ext>
                      <a:ext uri="{28A0092B-C50C-407E-A947-70E740481C1C}">
                        <a14:useLocalDpi xmlns:a14="http://schemas.microsoft.com/office/drawing/2010/main" val="0"/>
                      </a:ext>
                    </a:extLst>
                  </a:blip>
                  <a:stretch>
                    <a:fillRect/>
                  </a:stretch>
                </pic:blipFill>
                <pic:spPr>
                  <a:xfrm>
                    <a:off x="0" y="0"/>
                    <a:ext cx="814705" cy="271780"/>
                  </a:xfrm>
                  <a:prstGeom prst="rect">
                    <a:avLst/>
                  </a:prstGeom>
                  <a:solidFill>
                    <a:schemeClr val="bg1">
                      <a:alpha val="49000"/>
                    </a:schemeClr>
                  </a:solidFill>
                </pic:spPr>
              </pic:pic>
            </a:graphicData>
          </a:graphic>
          <wp14:sizeRelH relativeFrom="page">
            <wp14:pctWidth>0</wp14:pctWidth>
          </wp14:sizeRelH>
          <wp14:sizeRelV relativeFrom="page">
            <wp14:pctHeight>0</wp14:pctHeight>
          </wp14:sizeRelV>
        </wp:anchor>
      </w:drawing>
    </w:r>
    <w:r w:rsidR="007B3384" w:rsidRPr="007A3796">
      <w:rPr>
        <w:noProof/>
        <w:sz w:val="20"/>
        <w:szCs w:val="20"/>
        <w:lang w:val="en-AU" w:eastAsia="en-AU"/>
      </w:rPr>
      <mc:AlternateContent>
        <mc:Choice Requires="wps">
          <w:drawing>
            <wp:anchor distT="0" distB="0" distL="114300" distR="114300" simplePos="0" relativeHeight="251661312" behindDoc="1" locked="0" layoutInCell="1" allowOverlap="1" wp14:anchorId="62E4E8E1" wp14:editId="02C6F947">
              <wp:simplePos x="0" y="0"/>
              <wp:positionH relativeFrom="margin">
                <wp:align>left</wp:align>
              </wp:positionH>
              <wp:positionV relativeFrom="paragraph">
                <wp:posOffset>-22860</wp:posOffset>
              </wp:positionV>
              <wp:extent cx="5930900" cy="90616"/>
              <wp:effectExtent l="0" t="0" r="0" b="5080"/>
              <wp:wrapNone/>
              <wp:docPr id="37" name="Rectangle 37"/>
              <wp:cNvGraphicFramePr/>
              <a:graphic xmlns:a="http://schemas.openxmlformats.org/drawingml/2006/main">
                <a:graphicData uri="http://schemas.microsoft.com/office/word/2010/wordprocessingShape">
                  <wps:wsp>
                    <wps:cNvSpPr/>
                    <wps:spPr>
                      <a:xfrm>
                        <a:off x="0" y="0"/>
                        <a:ext cx="5930900" cy="90616"/>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D10163D" id="Rectangle 37" o:spid="_x0000_s1026" style="position:absolute;margin-left:0;margin-top:-1.8pt;width:467pt;height:7.1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" fillcolor="#bdd6ee [1300]" stroked="f" strokeweight="1pt">
              <w10:wrap anchorx="margin"/>
            </v:rect>
          </w:pict>
        </mc:Fallback>
      </mc:AlternateContent>
    </w:r>
    <w:sdt>
      <w:sdtPr>
        <w:rPr>
          <w:sz w:val="20"/>
          <w:szCs w:val="20"/>
        </w:rPr>
        <w:id w:val="-1366818644"/>
        <w:docPartObj>
          <w:docPartGallery w:val="Page Numbers (Bottom of Page)"/>
          <w:docPartUnique/>
        </w:docPartObj>
      </w:sdtPr>
      <w:sdtEndPr>
        <w:rPr>
          <w:noProof/>
        </w:rPr>
      </w:sdtEndPr>
      <w:sdtContent>
        <w:r w:rsidR="007B3384" w:rsidRPr="007A3796">
          <w:rPr>
            <w:sz w:val="20"/>
            <w:szCs w:val="20"/>
          </w:rPr>
          <w:fldChar w:fldCharType="begin"/>
        </w:r>
        <w:r w:rsidR="007B3384" w:rsidRPr="007A3796">
          <w:rPr>
            <w:sz w:val="20"/>
            <w:szCs w:val="20"/>
          </w:rPr>
          <w:instrText xml:space="preserve"> PAGE   \* MERGEFORMAT </w:instrText>
        </w:r>
        <w:r w:rsidR="007B3384" w:rsidRPr="007A3796">
          <w:rPr>
            <w:sz w:val="20"/>
            <w:szCs w:val="20"/>
          </w:rPr>
          <w:fldChar w:fldCharType="separate"/>
        </w:r>
        <w:r w:rsidR="007E4CFF">
          <w:rPr>
            <w:noProof/>
            <w:sz w:val="20"/>
            <w:szCs w:val="20"/>
          </w:rPr>
          <w:t>0</w:t>
        </w:r>
        <w:r w:rsidR="007B3384" w:rsidRPr="007A3796">
          <w:rPr>
            <w:noProof/>
            <w:sz w:val="20"/>
            <w:szCs w:val="20"/>
          </w:rPr>
          <w:fldChar w:fldCharType="end"/>
        </w:r>
      </w:sdtContent>
    </w:sdt>
    <w:r w:rsidR="007B3384" w:rsidRPr="007A3796">
      <w:rPr>
        <w:noProof/>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302" w:rsidRDefault="00583302" w:rsidP="007B3384">
      <w:pPr>
        <w:spacing w:before="0" w:after="0" w:line="240" w:lineRule="auto"/>
      </w:pPr>
      <w:r>
        <w:separator/>
      </w:r>
    </w:p>
  </w:footnote>
  <w:footnote w:type="continuationSeparator" w:id="0">
    <w:p w:rsidR="00583302" w:rsidRDefault="00583302" w:rsidP="007B3384">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55E9" w:rsidRPr="007B3384" w:rsidRDefault="007D5BB9" w:rsidP="007B3384">
    <w:pPr>
      <w:pStyle w:val="Header"/>
      <w:jc w:val="center"/>
      <w:rPr>
        <w:caps/>
        <w:color w:val="FFFFFF" w:themeColor="background1"/>
        <w:sz w:val="24"/>
        <w:szCs w:val="20"/>
      </w:rPr>
    </w:pPr>
    <w:r>
      <w:rPr>
        <w:noProof/>
        <w:lang w:val="en-AU" w:eastAsia="en-AU"/>
      </w:rPr>
      <mc:AlternateContent>
        <mc:Choice Requires="wps">
          <w:drawing>
            <wp:anchor distT="0" distB="0" distL="118745" distR="118745" simplePos="0" relativeHeight="251659264" behindDoc="0" locked="0" layoutInCell="1" allowOverlap="0" wp14:anchorId="79C5D741" wp14:editId="35DFD2D3">
              <wp:simplePos x="0" y="0"/>
              <wp:positionH relativeFrom="margin">
                <wp:align>center</wp:align>
              </wp:positionH>
              <wp:positionV relativeFrom="page">
                <wp:posOffset>213995</wp:posOffset>
              </wp:positionV>
              <wp:extent cx="6005195" cy="328930"/>
              <wp:effectExtent l="0" t="0" r="0" b="0"/>
              <wp:wrapNone/>
              <wp:docPr id="197" name="Rectangle 197"/>
              <wp:cNvGraphicFramePr/>
              <a:graphic xmlns:a="http://schemas.openxmlformats.org/drawingml/2006/main">
                <a:graphicData uri="http://schemas.microsoft.com/office/word/2010/wordprocessingShape">
                  <wps:wsp>
                    <wps:cNvSpPr/>
                    <wps:spPr>
                      <a:xfrm>
                        <a:off x="0" y="0"/>
                        <a:ext cx="6005195" cy="3289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Heading2Char"/>
                              <w:rFonts w:ascii="Arial" w:hAnsi="Arial" w:cs="Arial"/>
                              <w:color w:val="FFFFFF" w:themeColor="background1"/>
                              <w:sz w:val="28"/>
                            </w:rPr>
                            <w:alias w:val="Title"/>
                            <w:tag w:val="Title"/>
                            <w:id w:val="29697042"/>
                            <w:placeholder>
                              <w:docPart w:val="1C96AF3D4AC846FF96B7AD3F6C128DE9"/>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p w:rsidR="007B3384" w:rsidRPr="00930F48" w:rsidRDefault="00915D9D" w:rsidP="007B3384">
                              <w:pPr>
                                <w:pStyle w:val="Header"/>
                                <w:jc w:val="center"/>
                                <w:rPr>
                                  <w:rStyle w:val="Heading2Char"/>
                                  <w:rFonts w:ascii="Arial" w:hAnsi="Arial" w:cs="Arial"/>
                                  <w:color w:val="FFFFFF" w:themeColor="background1"/>
                                  <w:sz w:val="28"/>
                                </w:rPr>
                              </w:pPr>
                              <w:r>
                                <w:rPr>
                                  <w:rStyle w:val="Heading2Char"/>
                                  <w:rFonts w:ascii="Arial" w:hAnsi="Arial" w:cs="Arial"/>
                                  <w:color w:val="FFFFFF" w:themeColor="background1"/>
                                  <w:sz w:val="28"/>
                                </w:rPr>
                                <w:t>Entry and exit</w:t>
                              </w:r>
                              <w:r w:rsidR="007B3384" w:rsidRPr="00930F48">
                                <w:rPr>
                                  <w:rStyle w:val="Heading2Char"/>
                                  <w:rFonts w:ascii="Arial" w:hAnsi="Arial" w:cs="Arial"/>
                                  <w:color w:val="FFFFFF" w:themeColor="background1"/>
                                  <w:sz w:val="28"/>
                                </w:rPr>
                                <w:t xml:space="preserve">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2CB88F8" id="Rectangle 197" o:spid="_x0000_s1028" style="position:absolute;left:0;text-align:left;margin-left:0;margin-top:16.85pt;width:472.85pt;height:25.9pt;z-index:251659264;visibility:visible;mso-wrap-style:square;mso-width-percent:0;mso-height-percent:0;mso-wrap-distance-left:9.35pt;mso-wrap-distance-top:0;mso-wrap-distance-right:9.35pt;mso-wrap-distance-bottom:0;mso-position-horizontal:center;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" o:allowoverlap="f" fillcolor="#5b9bd5 [3204]" stroked="f" strokeweight="1pt">
              <v:textbox>
                <w:txbxContent>
                  <w:sdt>
                    <w:sdtPr>
                      <w:rPr>
                        <w:rStyle w:val="Heading2Char"/>
                        <w:rFonts w:ascii="Arial" w:hAnsi="Arial" w:cs="Arial"/>
                        <w:color w:val="FFFFFF" w:themeColor="background1"/>
                        <w:sz w:val="28"/>
                      </w:rPr>
                      <w:alias w:val="Title"/>
                      <w:tag w:val="Title"/>
                      <w:id w:val="1865944783"/>
                      <w:placeholder>
                        <w:docPart w:val="1C96AF3D4AC846FF96B7AD3F6C128DE9"/>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p w:rsidR="007B3384" w:rsidRPr="00930F48" w:rsidRDefault="00915D9D" w:rsidP="007B3384">
                        <w:pPr>
                          <w:pStyle w:val="Header"/>
                          <w:jc w:val="center"/>
                          <w:rPr>
                            <w:rStyle w:val="Heading2Char"/>
                            <w:rFonts w:ascii="Arial" w:hAnsi="Arial" w:cs="Arial"/>
                            <w:color w:val="FFFFFF" w:themeColor="background1"/>
                            <w:sz w:val="28"/>
                          </w:rPr>
                        </w:pPr>
                        <w:r>
                          <w:rPr>
                            <w:rStyle w:val="Heading2Char"/>
                            <w:rFonts w:ascii="Arial" w:hAnsi="Arial" w:cs="Arial"/>
                            <w:color w:val="FFFFFF" w:themeColor="background1"/>
                            <w:sz w:val="28"/>
                          </w:rPr>
                          <w:t>Entry and exit</w:t>
                        </w:r>
                        <w:r w:rsidR="007B3384" w:rsidRPr="00930F48">
                          <w:rPr>
                            <w:rStyle w:val="Heading2Char"/>
                            <w:rFonts w:ascii="Arial" w:hAnsi="Arial" w:cs="Arial"/>
                            <w:color w:val="FFFFFF" w:themeColor="background1"/>
                            <w:sz w:val="28"/>
                          </w:rPr>
                          <w:t xml:space="preserve"> policy</w:t>
                        </w:r>
                      </w:p>
                    </w:sdtContent>
                  </w:sdt>
                </w:txbxContent>
              </v:textbox>
              <w10:wrap anchorx="margin" anchory="page"/>
            </v:rect>
          </w:pict>
        </mc:Fallback>
      </mc:AlternateContent>
    </w:r>
    <w:sdt>
      <w:sdtPr>
        <w:rPr>
          <w:caps/>
          <w:color w:val="FFFFFF" w:themeColor="background1"/>
          <w:sz w:val="24"/>
          <w:szCs w:val="20"/>
        </w:rPr>
        <w:alias w:val="Title"/>
        <w:tag w:val="Title"/>
        <w:id w:val="704609286"/>
        <w:placeholder>
          <w:docPart w:val="647A89450B2C430FA4F1EE4D44E95384"/>
        </w:placeholder>
        <w:dataBinding w:prefixMappings="xmlns:ns0='http://purl.org/dc/elements/1.1/' xmlns:ns1='http://schemas.openxmlformats.org/package/2006/metadata/core-properties' " w:xpath="/ns1:coreProperties[1]/ns0:title[1]" w:storeItemID="{6C3C8BC8-F283-45AE-878A-BAB7291924A1}"/>
        <w:text/>
      </w:sdtPr>
      <w:sdtEndPr/>
      <w:sdtContent>
        <w:r w:rsidR="00915D9D">
          <w:rPr>
            <w:caps/>
            <w:color w:val="FFFFFF" w:themeColor="background1"/>
            <w:sz w:val="24"/>
            <w:szCs w:val="20"/>
          </w:rPr>
          <w:t>Entry and exit policy</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3E4"/>
    <w:multiLevelType w:val="hybridMultilevel"/>
    <w:tmpl w:val="7EEE0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2AA81EBC"/>
    <w:multiLevelType w:val="hybridMultilevel"/>
    <w:tmpl w:val="8C726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5D6A7E4A"/>
    <w:multiLevelType w:val="hybridMultilevel"/>
    <w:tmpl w:val="5F2C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615E2F7B"/>
    <w:multiLevelType w:val="hybridMultilevel"/>
    <w:tmpl w:val="6128C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70BE7251"/>
    <w:multiLevelType w:val="hybridMultilevel"/>
    <w:tmpl w:val="B302E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7E485E1A"/>
    <w:multiLevelType w:val="hybridMultilevel"/>
    <w:tmpl w:val="7D129A7C"/>
    <w:lvl w:ilvl="0" w:tplc="28F6C260">
      <w:start w:val="1"/>
      <w:numFmt w:val="bullet"/>
      <w:lvlText w:val=""/>
      <w:lvlJc w:val="left"/>
      <w:pPr>
        <w:ind w:left="720" w:hanging="360"/>
      </w:pPr>
      <w:rPr>
        <w:rFonts w:ascii="Symbol" w:hAnsi="Symbo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zMjAzMbA0NjS3NDZX0lEKTi0uzszPAykwrQUAlQK0DiwAAAA="/>
  </w:docVars>
  <w:rsids>
    <w:rsidRoot w:val="007B3384"/>
    <w:rsid w:val="000E016E"/>
    <w:rsid w:val="00107EF4"/>
    <w:rsid w:val="00151545"/>
    <w:rsid w:val="00181A0F"/>
    <w:rsid w:val="001B55E9"/>
    <w:rsid w:val="001E369B"/>
    <w:rsid w:val="002436AF"/>
    <w:rsid w:val="00275395"/>
    <w:rsid w:val="003F2058"/>
    <w:rsid w:val="00414788"/>
    <w:rsid w:val="00476C59"/>
    <w:rsid w:val="00495E23"/>
    <w:rsid w:val="004D4720"/>
    <w:rsid w:val="00583302"/>
    <w:rsid w:val="005F0264"/>
    <w:rsid w:val="00601293"/>
    <w:rsid w:val="006A4D61"/>
    <w:rsid w:val="007271DF"/>
    <w:rsid w:val="00730D02"/>
    <w:rsid w:val="00783B8C"/>
    <w:rsid w:val="007B3384"/>
    <w:rsid w:val="007D5BB9"/>
    <w:rsid w:val="007E4CFF"/>
    <w:rsid w:val="008C1167"/>
    <w:rsid w:val="008C4FE6"/>
    <w:rsid w:val="00915D9D"/>
    <w:rsid w:val="00930F48"/>
    <w:rsid w:val="009D2E37"/>
    <w:rsid w:val="00A15AA1"/>
    <w:rsid w:val="00A42A37"/>
    <w:rsid w:val="00AF5FDF"/>
    <w:rsid w:val="00C23774"/>
    <w:rsid w:val="00C62E04"/>
    <w:rsid w:val="00CC3843"/>
    <w:rsid w:val="00D746D7"/>
    <w:rsid w:val="00DB3F34"/>
    <w:rsid w:val="00E17BC5"/>
    <w:rsid w:val="00E5042E"/>
    <w:rsid w:val="00EE6F36"/>
    <w:rsid w:val="00EF1A04"/>
    <w:rsid w:val="00F11C0F"/>
    <w:rsid w:val="00F973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3384"/>
    <w:pPr>
      <w:spacing w:before="240" w:after="240" w:line="360" w:lineRule="auto"/>
    </w:pPr>
    <w:rPr>
      <w:rFonts w:ascii="Arial" w:hAnsi="Arial" w:cs="Arial"/>
      <w:sz w:val="28"/>
      <w:szCs w:val="24"/>
      <w:lang w:val="en-GB"/>
    </w:rPr>
  </w:style>
  <w:style w:type="paragraph" w:styleId="Heading1">
    <w:name w:val="heading 1"/>
    <w:basedOn w:val="Normal"/>
    <w:next w:val="Normal"/>
    <w:link w:val="Heading1Char"/>
    <w:uiPriority w:val="9"/>
    <w:qFormat/>
    <w:rsid w:val="007B3384"/>
    <w:pPr>
      <w:outlineLvl w:val="0"/>
    </w:pPr>
    <w:rPr>
      <w:b/>
      <w:color w:val="2E74B5" w:themeColor="accent1" w:themeShade="BF"/>
      <w:sz w:val="48"/>
      <w:szCs w:val="48"/>
    </w:rPr>
  </w:style>
  <w:style w:type="paragraph" w:styleId="Heading2">
    <w:name w:val="heading 2"/>
    <w:basedOn w:val="Normal"/>
    <w:next w:val="Normal"/>
    <w:link w:val="Heading2Char"/>
    <w:uiPriority w:val="9"/>
    <w:unhideWhenUsed/>
    <w:qFormat/>
    <w:rsid w:val="007B33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B3384"/>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3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3384"/>
    <w:rPr>
      <w:rFonts w:ascii="Arial" w:hAnsi="Arial" w:cs="Arial"/>
      <w:sz w:val="28"/>
      <w:szCs w:val="24"/>
      <w:lang w:val="en-GB"/>
    </w:rPr>
  </w:style>
  <w:style w:type="paragraph" w:styleId="Footer">
    <w:name w:val="footer"/>
    <w:basedOn w:val="Normal"/>
    <w:link w:val="FooterChar"/>
    <w:uiPriority w:val="99"/>
    <w:unhideWhenUsed/>
    <w:qFormat/>
    <w:rsid w:val="007B338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3384"/>
    <w:rPr>
      <w:rFonts w:ascii="Arial" w:hAnsi="Arial" w:cs="Arial"/>
      <w:sz w:val="28"/>
      <w:szCs w:val="24"/>
      <w:lang w:val="en-GB"/>
    </w:rPr>
  </w:style>
  <w:style w:type="character" w:customStyle="1" w:styleId="Heading1Char">
    <w:name w:val="Heading 1 Char"/>
    <w:basedOn w:val="DefaultParagraphFont"/>
    <w:link w:val="Heading1"/>
    <w:uiPriority w:val="9"/>
    <w:rsid w:val="007B3384"/>
    <w:rPr>
      <w:rFonts w:ascii="Arial" w:hAnsi="Arial" w:cs="Arial"/>
      <w:b/>
      <w:color w:val="2E74B5" w:themeColor="accent1" w:themeShade="BF"/>
      <w:sz w:val="48"/>
      <w:szCs w:val="48"/>
      <w:lang w:val="en-GB"/>
    </w:rPr>
  </w:style>
  <w:style w:type="character" w:customStyle="1" w:styleId="Heading2Char">
    <w:name w:val="Heading 2 Char"/>
    <w:basedOn w:val="DefaultParagraphFont"/>
    <w:link w:val="Heading2"/>
    <w:uiPriority w:val="9"/>
    <w:rsid w:val="007B3384"/>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7B3384"/>
    <w:rPr>
      <w:rFonts w:asciiTheme="majorHAnsi" w:eastAsiaTheme="majorEastAsia" w:hAnsiTheme="majorHAnsi" w:cstheme="majorBidi"/>
      <w:color w:val="1F4D78" w:themeColor="accent1" w:themeShade="7F"/>
      <w:sz w:val="24"/>
      <w:szCs w:val="24"/>
      <w:lang w:val="en-GB"/>
    </w:rPr>
  </w:style>
  <w:style w:type="table" w:styleId="TableGrid">
    <w:name w:val="Table Grid"/>
    <w:basedOn w:val="TableNormal"/>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384"/>
    <w:pPr>
      <w:ind w:left="720"/>
      <w:contextualSpacing/>
    </w:pPr>
  </w:style>
  <w:style w:type="table" w:customStyle="1" w:styleId="TableGrid21">
    <w:name w:val="Table Grid2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1C0F"/>
    <w:rPr>
      <w:color w:val="0000FF"/>
      <w:u w:val="single"/>
    </w:rPr>
  </w:style>
  <w:style w:type="table" w:customStyle="1" w:styleId="TableGrid24">
    <w:name w:val="Table Grid24"/>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915D9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384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3843"/>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3384"/>
    <w:pPr>
      <w:spacing w:before="240" w:after="240" w:line="360" w:lineRule="auto"/>
    </w:pPr>
    <w:rPr>
      <w:rFonts w:ascii="Arial" w:hAnsi="Arial" w:cs="Arial"/>
      <w:sz w:val="28"/>
      <w:szCs w:val="24"/>
      <w:lang w:val="en-GB"/>
    </w:rPr>
  </w:style>
  <w:style w:type="paragraph" w:styleId="Heading1">
    <w:name w:val="heading 1"/>
    <w:basedOn w:val="Normal"/>
    <w:next w:val="Normal"/>
    <w:link w:val="Heading1Char"/>
    <w:uiPriority w:val="9"/>
    <w:qFormat/>
    <w:rsid w:val="007B3384"/>
    <w:pPr>
      <w:outlineLvl w:val="0"/>
    </w:pPr>
    <w:rPr>
      <w:b/>
      <w:color w:val="2E74B5" w:themeColor="accent1" w:themeShade="BF"/>
      <w:sz w:val="48"/>
      <w:szCs w:val="48"/>
    </w:rPr>
  </w:style>
  <w:style w:type="paragraph" w:styleId="Heading2">
    <w:name w:val="heading 2"/>
    <w:basedOn w:val="Normal"/>
    <w:next w:val="Normal"/>
    <w:link w:val="Heading2Char"/>
    <w:uiPriority w:val="9"/>
    <w:unhideWhenUsed/>
    <w:qFormat/>
    <w:rsid w:val="007B33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B3384"/>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3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3384"/>
    <w:rPr>
      <w:rFonts w:ascii="Arial" w:hAnsi="Arial" w:cs="Arial"/>
      <w:sz w:val="28"/>
      <w:szCs w:val="24"/>
      <w:lang w:val="en-GB"/>
    </w:rPr>
  </w:style>
  <w:style w:type="paragraph" w:styleId="Footer">
    <w:name w:val="footer"/>
    <w:basedOn w:val="Normal"/>
    <w:link w:val="FooterChar"/>
    <w:uiPriority w:val="99"/>
    <w:unhideWhenUsed/>
    <w:qFormat/>
    <w:rsid w:val="007B338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3384"/>
    <w:rPr>
      <w:rFonts w:ascii="Arial" w:hAnsi="Arial" w:cs="Arial"/>
      <w:sz w:val="28"/>
      <w:szCs w:val="24"/>
      <w:lang w:val="en-GB"/>
    </w:rPr>
  </w:style>
  <w:style w:type="character" w:customStyle="1" w:styleId="Heading1Char">
    <w:name w:val="Heading 1 Char"/>
    <w:basedOn w:val="DefaultParagraphFont"/>
    <w:link w:val="Heading1"/>
    <w:uiPriority w:val="9"/>
    <w:rsid w:val="007B3384"/>
    <w:rPr>
      <w:rFonts w:ascii="Arial" w:hAnsi="Arial" w:cs="Arial"/>
      <w:b/>
      <w:color w:val="2E74B5" w:themeColor="accent1" w:themeShade="BF"/>
      <w:sz w:val="48"/>
      <w:szCs w:val="48"/>
      <w:lang w:val="en-GB"/>
    </w:rPr>
  </w:style>
  <w:style w:type="character" w:customStyle="1" w:styleId="Heading2Char">
    <w:name w:val="Heading 2 Char"/>
    <w:basedOn w:val="DefaultParagraphFont"/>
    <w:link w:val="Heading2"/>
    <w:uiPriority w:val="9"/>
    <w:rsid w:val="007B3384"/>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7B3384"/>
    <w:rPr>
      <w:rFonts w:asciiTheme="majorHAnsi" w:eastAsiaTheme="majorEastAsia" w:hAnsiTheme="majorHAnsi" w:cstheme="majorBidi"/>
      <w:color w:val="1F4D78" w:themeColor="accent1" w:themeShade="7F"/>
      <w:sz w:val="24"/>
      <w:szCs w:val="24"/>
      <w:lang w:val="en-GB"/>
    </w:rPr>
  </w:style>
  <w:style w:type="table" w:styleId="TableGrid">
    <w:name w:val="Table Grid"/>
    <w:basedOn w:val="TableNormal"/>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384"/>
    <w:pPr>
      <w:ind w:left="720"/>
      <w:contextualSpacing/>
    </w:pPr>
  </w:style>
  <w:style w:type="table" w:customStyle="1" w:styleId="TableGrid21">
    <w:name w:val="Table Grid21"/>
    <w:basedOn w:val="TableNormal"/>
    <w:next w:val="TableGrid"/>
    <w:uiPriority w:val="39"/>
    <w:rsid w:val="007B338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1C0F"/>
    <w:rPr>
      <w:color w:val="0000FF"/>
      <w:u w:val="single"/>
    </w:rPr>
  </w:style>
  <w:style w:type="table" w:customStyle="1" w:styleId="TableGrid24">
    <w:name w:val="Table Grid24"/>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F11C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915D9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384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3843"/>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58.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9B39758304142B4BFF680C20F3BB9F9"/>
        <w:category>
          <w:name w:val="General"/>
          <w:gallery w:val="placeholder"/>
        </w:category>
        <w:types>
          <w:type w:val="bbPlcHdr"/>
        </w:types>
        <w:behaviors>
          <w:behavior w:val="content"/>
        </w:behaviors>
        <w:guid w:val="{830187C2-58D7-4FE7-9D5F-F7D842E6E353}"/>
      </w:docPartPr>
      <w:docPartBody>
        <w:p w:rsidR="00887013" w:rsidRDefault="00C10456" w:rsidP="00C10456">
          <w:pPr>
            <w:pStyle w:val="69B39758304142B4BFF680C20F3BB9F9"/>
          </w:pPr>
          <w:r w:rsidRPr="00653A4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10456"/>
    <w:rsid w:val="00210B5D"/>
    <w:rsid w:val="002675FF"/>
    <w:rsid w:val="007B7841"/>
    <w:rsid w:val="008517E3"/>
    <w:rsid w:val="00887013"/>
    <w:rsid w:val="00A40864"/>
    <w:rsid w:val="00C10456"/>
    <w:rsid w:val="00FC5F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0456"/>
    <w:rPr>
      <w:color w:val="808080"/>
    </w:rPr>
  </w:style>
  <w:style w:type="paragraph" w:customStyle="1" w:styleId="52137A8007AE42BB82C12001D54C3E53">
    <w:name w:val="52137A8007AE42BB82C12001D54C3E53"/>
    <w:rsid w:val="00C10456"/>
  </w:style>
  <w:style w:type="paragraph" w:customStyle="1" w:styleId="70AA9FDB2CAB4CE9B3BE83595B2F3F57">
    <w:name w:val="70AA9FDB2CAB4CE9B3BE83595B2F3F57"/>
    <w:rsid w:val="00C10456"/>
  </w:style>
  <w:style w:type="paragraph" w:customStyle="1" w:styleId="2097DAE32E1749349F2DB5D7004610D5">
    <w:name w:val="2097DAE32E1749349F2DB5D7004610D5"/>
    <w:rsid w:val="00C10456"/>
  </w:style>
  <w:style w:type="paragraph" w:customStyle="1" w:styleId="3F52C2D2A7B64EF7A2AD7C066FC433B7">
    <w:name w:val="3F52C2D2A7B64EF7A2AD7C066FC433B7"/>
    <w:rsid w:val="00C10456"/>
  </w:style>
  <w:style w:type="paragraph" w:customStyle="1" w:styleId="49E00E07C4524D92A0B09F1643C4259A">
    <w:name w:val="49E00E07C4524D92A0B09F1643C4259A"/>
    <w:rsid w:val="00C10456"/>
  </w:style>
  <w:style w:type="paragraph" w:customStyle="1" w:styleId="CE235E8092CF482EAF1E70F93BD6C44D">
    <w:name w:val="CE235E8092CF482EAF1E70F93BD6C44D"/>
    <w:rsid w:val="00C10456"/>
  </w:style>
  <w:style w:type="paragraph" w:customStyle="1" w:styleId="F082EC29ED4D4E899C54DA0FAEB38F9A">
    <w:name w:val="F082EC29ED4D4E899C54DA0FAEB38F9A"/>
    <w:rsid w:val="00C10456"/>
  </w:style>
  <w:style w:type="paragraph" w:customStyle="1" w:styleId="726861F1C717415C8BB2B46628EDB1BF">
    <w:name w:val="726861F1C717415C8BB2B46628EDB1BF"/>
    <w:rsid w:val="00C10456"/>
  </w:style>
  <w:style w:type="paragraph" w:customStyle="1" w:styleId="0286C6D2632143E98B507184E5401777">
    <w:name w:val="0286C6D2632143E98B507184E5401777"/>
    <w:rsid w:val="00C10456"/>
  </w:style>
  <w:style w:type="paragraph" w:customStyle="1" w:styleId="38BF2A784DA64F5B99D64817EB331199">
    <w:name w:val="38BF2A784DA64F5B99D64817EB331199"/>
    <w:rsid w:val="00C10456"/>
  </w:style>
  <w:style w:type="paragraph" w:customStyle="1" w:styleId="294DE429BB1E443CAD5FA1F55A55C06C">
    <w:name w:val="294DE429BB1E443CAD5FA1F55A55C06C"/>
    <w:rsid w:val="00C10456"/>
  </w:style>
  <w:style w:type="paragraph" w:customStyle="1" w:styleId="F06DBFBD57B24C1CB241C3F7093A0677">
    <w:name w:val="F06DBFBD57B24C1CB241C3F7093A0677"/>
    <w:rsid w:val="00C10456"/>
  </w:style>
  <w:style w:type="paragraph" w:customStyle="1" w:styleId="83C34A0C40B9489091F49458B8FF7EDD">
    <w:name w:val="83C34A0C40B9489091F49458B8FF7EDD"/>
    <w:rsid w:val="00C10456"/>
  </w:style>
  <w:style w:type="paragraph" w:customStyle="1" w:styleId="39C04E6E3C644735B379B148F91C5BD3">
    <w:name w:val="39C04E6E3C644735B379B148F91C5BD3"/>
    <w:rsid w:val="00C10456"/>
  </w:style>
  <w:style w:type="paragraph" w:customStyle="1" w:styleId="27F0011797924AF1A77098CBDBADC458">
    <w:name w:val="27F0011797924AF1A77098CBDBADC458"/>
    <w:rsid w:val="00C10456"/>
  </w:style>
  <w:style w:type="paragraph" w:customStyle="1" w:styleId="2698E9FB4F2C49CE8723E405E55F4FB5">
    <w:name w:val="2698E9FB4F2C49CE8723E405E55F4FB5"/>
    <w:rsid w:val="00C10456"/>
  </w:style>
  <w:style w:type="paragraph" w:customStyle="1" w:styleId="4E89CE388D18455E944A01CF6FA77BF6">
    <w:name w:val="4E89CE388D18455E944A01CF6FA77BF6"/>
    <w:rsid w:val="00C10456"/>
  </w:style>
  <w:style w:type="paragraph" w:customStyle="1" w:styleId="9A2D7EA063B74F8385A4EA5CC28698F4">
    <w:name w:val="9A2D7EA063B74F8385A4EA5CC28698F4"/>
    <w:rsid w:val="00C10456"/>
  </w:style>
  <w:style w:type="paragraph" w:customStyle="1" w:styleId="5DA60C4BF36448EEA1F7260387956984">
    <w:name w:val="5DA60C4BF36448EEA1F7260387956984"/>
    <w:rsid w:val="00C10456"/>
  </w:style>
  <w:style w:type="paragraph" w:customStyle="1" w:styleId="37B5C589BA094E598DEA3DBA47A3EBE1">
    <w:name w:val="37B5C589BA094E598DEA3DBA47A3EBE1"/>
    <w:rsid w:val="00C10456"/>
  </w:style>
  <w:style w:type="paragraph" w:customStyle="1" w:styleId="A16364D6D4B14C75959EFACDFF398C81">
    <w:name w:val="A16364D6D4B14C75959EFACDFF398C81"/>
    <w:rsid w:val="00C10456"/>
  </w:style>
  <w:style w:type="paragraph" w:customStyle="1" w:styleId="EAEB4A87E07E425087E10362C019008B">
    <w:name w:val="EAEB4A87E07E425087E10362C019008B"/>
    <w:rsid w:val="00C10456"/>
  </w:style>
  <w:style w:type="paragraph" w:customStyle="1" w:styleId="4BE732DBF41B496F966284DF3686C1E2">
    <w:name w:val="4BE732DBF41B496F966284DF3686C1E2"/>
    <w:rsid w:val="00C10456"/>
  </w:style>
  <w:style w:type="paragraph" w:customStyle="1" w:styleId="B794EDF4B0F5443F8B429D7227D93428">
    <w:name w:val="B794EDF4B0F5443F8B429D7227D93428"/>
    <w:rsid w:val="00C10456"/>
  </w:style>
  <w:style w:type="paragraph" w:customStyle="1" w:styleId="3FF44C5E832A45518F393FF99730F46B">
    <w:name w:val="3FF44C5E832A45518F393FF99730F46B"/>
    <w:rsid w:val="00C10456"/>
  </w:style>
  <w:style w:type="paragraph" w:customStyle="1" w:styleId="26E40C939EF14CB783432461BD5F8EA2">
    <w:name w:val="26E40C939EF14CB783432461BD5F8EA2"/>
    <w:rsid w:val="00C10456"/>
  </w:style>
  <w:style w:type="paragraph" w:customStyle="1" w:styleId="A2FC221879F14873BE49C129BEF44ED5">
    <w:name w:val="A2FC221879F14873BE49C129BEF44ED5"/>
    <w:rsid w:val="00C10456"/>
  </w:style>
  <w:style w:type="paragraph" w:customStyle="1" w:styleId="779EC60EABB947749AC8397E0E8D37FA">
    <w:name w:val="779EC60EABB947749AC8397E0E8D37FA"/>
    <w:rsid w:val="00C10456"/>
  </w:style>
  <w:style w:type="paragraph" w:customStyle="1" w:styleId="3FD953A05EEE4351913C15B35098E7F9">
    <w:name w:val="3FD953A05EEE4351913C15B35098E7F9"/>
    <w:rsid w:val="00C10456"/>
  </w:style>
  <w:style w:type="paragraph" w:customStyle="1" w:styleId="0D4223EA6ECD47C9955D5A5E2DE380B6">
    <w:name w:val="0D4223EA6ECD47C9955D5A5E2DE380B6"/>
    <w:rsid w:val="00C10456"/>
  </w:style>
  <w:style w:type="paragraph" w:customStyle="1" w:styleId="A2C63F8F014D45B3AE978EA63F83CCBA">
    <w:name w:val="A2C63F8F014D45B3AE978EA63F83CCBA"/>
    <w:rsid w:val="00C10456"/>
  </w:style>
  <w:style w:type="paragraph" w:customStyle="1" w:styleId="D15FBDE1AC334B3EA294304BDBCE18B8">
    <w:name w:val="D15FBDE1AC334B3EA294304BDBCE18B8"/>
    <w:rsid w:val="00C10456"/>
  </w:style>
  <w:style w:type="paragraph" w:customStyle="1" w:styleId="56086C25CEE847EEB6E67544847AB9E4">
    <w:name w:val="56086C25CEE847EEB6E67544847AB9E4"/>
    <w:rsid w:val="00C10456"/>
  </w:style>
  <w:style w:type="paragraph" w:customStyle="1" w:styleId="DAB79D98DAEC40F989F60A496F9978DD">
    <w:name w:val="DAB79D98DAEC40F989F60A496F9978DD"/>
    <w:rsid w:val="00C10456"/>
  </w:style>
  <w:style w:type="paragraph" w:customStyle="1" w:styleId="3AAD5270A24A456694E26A612D746618">
    <w:name w:val="3AAD5270A24A456694E26A612D746618"/>
    <w:rsid w:val="00C10456"/>
  </w:style>
  <w:style w:type="paragraph" w:customStyle="1" w:styleId="A84D81DE932D4A51B34578C162DFC0CA">
    <w:name w:val="A84D81DE932D4A51B34578C162DFC0CA"/>
    <w:rsid w:val="00C10456"/>
  </w:style>
  <w:style w:type="paragraph" w:customStyle="1" w:styleId="34C06FCFFFBC4DAE84190FB4F631240E">
    <w:name w:val="34C06FCFFFBC4DAE84190FB4F631240E"/>
    <w:rsid w:val="00C10456"/>
  </w:style>
  <w:style w:type="paragraph" w:customStyle="1" w:styleId="F6384617066040818C351F1202875B9A">
    <w:name w:val="F6384617066040818C351F1202875B9A"/>
    <w:rsid w:val="00C10456"/>
  </w:style>
  <w:style w:type="paragraph" w:customStyle="1" w:styleId="4BB08F46663D48BFA7481459BB9F9AEB">
    <w:name w:val="4BB08F46663D48BFA7481459BB9F9AEB"/>
    <w:rsid w:val="00C10456"/>
  </w:style>
  <w:style w:type="paragraph" w:customStyle="1" w:styleId="A79B874C85714638BB79C1520AE3DAE8">
    <w:name w:val="A79B874C85714638BB79C1520AE3DAE8"/>
    <w:rsid w:val="00C10456"/>
  </w:style>
  <w:style w:type="paragraph" w:customStyle="1" w:styleId="2C46FC7C531D48B0A4B6CB990809C90F">
    <w:name w:val="2C46FC7C531D48B0A4B6CB990809C90F"/>
    <w:rsid w:val="00C10456"/>
  </w:style>
  <w:style w:type="paragraph" w:customStyle="1" w:styleId="AF606D91F702431EAB859B2772BC02AD">
    <w:name w:val="AF606D91F702431EAB859B2772BC02AD"/>
    <w:rsid w:val="00C10456"/>
  </w:style>
  <w:style w:type="paragraph" w:customStyle="1" w:styleId="4067129C2AB542879841274BB5FAC1B4">
    <w:name w:val="4067129C2AB542879841274BB5FAC1B4"/>
    <w:rsid w:val="00C10456"/>
  </w:style>
  <w:style w:type="paragraph" w:customStyle="1" w:styleId="7CA7AD40E8214B72AE19CF1235002E9A">
    <w:name w:val="7CA7AD40E8214B72AE19CF1235002E9A"/>
    <w:rsid w:val="00C10456"/>
  </w:style>
  <w:style w:type="paragraph" w:customStyle="1" w:styleId="333FD810CB3F4BB5B69115157DD87A7B">
    <w:name w:val="333FD810CB3F4BB5B69115157DD87A7B"/>
    <w:rsid w:val="00C10456"/>
  </w:style>
  <w:style w:type="paragraph" w:customStyle="1" w:styleId="99D784A605954D47B976F1379D30A23A">
    <w:name w:val="99D784A605954D47B976F1379D30A23A"/>
    <w:rsid w:val="00C10456"/>
  </w:style>
  <w:style w:type="paragraph" w:customStyle="1" w:styleId="DC8C377C642D46E6B523974D73D2BF7A">
    <w:name w:val="DC8C377C642D46E6B523974D73D2BF7A"/>
    <w:rsid w:val="00C10456"/>
  </w:style>
  <w:style w:type="paragraph" w:customStyle="1" w:styleId="B0B8492D541E4B2B9A8552F5DE5DB62F">
    <w:name w:val="B0B8492D541E4B2B9A8552F5DE5DB62F"/>
    <w:rsid w:val="00C10456"/>
  </w:style>
  <w:style w:type="paragraph" w:customStyle="1" w:styleId="CDF2063000264CCDA8AFA00E6D3CC2B4">
    <w:name w:val="CDF2063000264CCDA8AFA00E6D3CC2B4"/>
    <w:rsid w:val="00C10456"/>
  </w:style>
  <w:style w:type="paragraph" w:customStyle="1" w:styleId="647A89450B2C430FA4F1EE4D44E95384">
    <w:name w:val="647A89450B2C430FA4F1EE4D44E95384"/>
    <w:rsid w:val="00C10456"/>
  </w:style>
  <w:style w:type="paragraph" w:customStyle="1" w:styleId="1C96AF3D4AC846FF96B7AD3F6C128DE9">
    <w:name w:val="1C96AF3D4AC846FF96B7AD3F6C128DE9"/>
    <w:rsid w:val="00C10456"/>
  </w:style>
  <w:style w:type="paragraph" w:customStyle="1" w:styleId="CE0D6E40A91245F8860867B404B83E23">
    <w:name w:val="CE0D6E40A91245F8860867B404B83E23"/>
    <w:rsid w:val="00C10456"/>
  </w:style>
  <w:style w:type="paragraph" w:customStyle="1" w:styleId="03A8FD14735744F3B7E7D4375CB6CB8E">
    <w:name w:val="03A8FD14735744F3B7E7D4375CB6CB8E"/>
    <w:rsid w:val="00C10456"/>
  </w:style>
  <w:style w:type="paragraph" w:customStyle="1" w:styleId="4BF10D64CF5A4492B85CE048860A65A1">
    <w:name w:val="4BF10D64CF5A4492B85CE048860A65A1"/>
    <w:rsid w:val="00C10456"/>
  </w:style>
  <w:style w:type="paragraph" w:customStyle="1" w:styleId="69B39758304142B4BFF680C20F3BB9F9">
    <w:name w:val="69B39758304142B4BFF680C20F3BB9F9"/>
    <w:rsid w:val="00C10456"/>
  </w:style>
  <w:style w:type="paragraph" w:customStyle="1" w:styleId="712E3E5178FA483083D537D25A8CFF02">
    <w:name w:val="712E3E5178FA483083D537D25A8CFF02"/>
    <w:rsid w:val="00C10456"/>
  </w:style>
  <w:style w:type="paragraph" w:customStyle="1" w:styleId="01F37E2387644D74AFB1CFB8E69ECAF3">
    <w:name w:val="01F37E2387644D74AFB1CFB8E69ECAF3"/>
    <w:rsid w:val="00C10456"/>
  </w:style>
  <w:style w:type="paragraph" w:customStyle="1" w:styleId="CD983443C5604A1BA0BC8B118E6D097B">
    <w:name w:val="CD983443C5604A1BA0BC8B118E6D097B"/>
    <w:rsid w:val="00C10456"/>
  </w:style>
  <w:style w:type="paragraph" w:customStyle="1" w:styleId="785E0756D1E24EFBA42311FE081F4478">
    <w:name w:val="785E0756D1E24EFBA42311FE081F4478"/>
    <w:rsid w:val="00C10456"/>
  </w:style>
  <w:style w:type="paragraph" w:customStyle="1" w:styleId="7EAAC6417A7E4B2A88D1B6FB015509F6">
    <w:name w:val="7EAAC6417A7E4B2A88D1B6FB015509F6"/>
    <w:rsid w:val="00C10456"/>
  </w:style>
  <w:style w:type="paragraph" w:customStyle="1" w:styleId="77D717CC068B48F1ADE2DC90E3064870">
    <w:name w:val="77D717CC068B48F1ADE2DC90E3064870"/>
    <w:rsid w:val="00C10456"/>
  </w:style>
  <w:style w:type="paragraph" w:customStyle="1" w:styleId="CB0A33A4668F4826BC7087F3EB02F891">
    <w:name w:val="CB0A33A4668F4826BC7087F3EB02F891"/>
    <w:rsid w:val="00C10456"/>
  </w:style>
  <w:style w:type="paragraph" w:customStyle="1" w:styleId="020D669B50EC4394A7684B555CB7EBD0">
    <w:name w:val="020D669B50EC4394A7684B555CB7EBD0"/>
    <w:rsid w:val="00C10456"/>
  </w:style>
  <w:style w:type="paragraph" w:customStyle="1" w:styleId="796D949F9EEC4B238E4A1E6ECCBD1D02">
    <w:name w:val="796D949F9EEC4B238E4A1E6ECCBD1D02"/>
    <w:rsid w:val="00C10456"/>
  </w:style>
  <w:style w:type="paragraph" w:customStyle="1" w:styleId="66EED6C20BC94237865110041DDFEE33">
    <w:name w:val="66EED6C20BC94237865110041DDFEE33"/>
    <w:rsid w:val="00C10456"/>
  </w:style>
  <w:style w:type="paragraph" w:customStyle="1" w:styleId="DF67DFDD16BD442582F27A871B89AAD4">
    <w:name w:val="DF67DFDD16BD442582F27A871B89AAD4"/>
    <w:rsid w:val="00C10456"/>
  </w:style>
  <w:style w:type="paragraph" w:customStyle="1" w:styleId="DF62531C5B024004BFEF8FB2EFC8EB98">
    <w:name w:val="DF62531C5B024004BFEF8FB2EFC8EB98"/>
    <w:rsid w:val="00C10456"/>
  </w:style>
  <w:style w:type="paragraph" w:customStyle="1" w:styleId="6C9D33DE48C2457DA81FE12DDA93BA11">
    <w:name w:val="6C9D33DE48C2457DA81FE12DDA93BA11"/>
    <w:rsid w:val="00C10456"/>
  </w:style>
  <w:style w:type="paragraph" w:customStyle="1" w:styleId="2D719FD2BCC14E2A93B2BE46A88A5861">
    <w:name w:val="2D719FD2BCC14E2A93B2BE46A88A5861"/>
    <w:rsid w:val="00C10456"/>
  </w:style>
  <w:style w:type="paragraph" w:customStyle="1" w:styleId="A92D69A4A8894C3DAC2D51115FDFD884">
    <w:name w:val="A92D69A4A8894C3DAC2D51115FDFD884"/>
    <w:rsid w:val="00C10456"/>
  </w:style>
  <w:style w:type="paragraph" w:customStyle="1" w:styleId="F9BF6680E58B4750B60B51408FFC9F48">
    <w:name w:val="F9BF6680E58B4750B60B51408FFC9F48"/>
    <w:rsid w:val="00C10456"/>
  </w:style>
  <w:style w:type="paragraph" w:customStyle="1" w:styleId="DA981F786F474CCF800CA8F2D35E58EF">
    <w:name w:val="DA981F786F474CCF800CA8F2D35E58EF"/>
    <w:rsid w:val="00C10456"/>
  </w:style>
  <w:style w:type="paragraph" w:customStyle="1" w:styleId="E13BB3B0EE344364A97A77CB4C197782">
    <w:name w:val="E13BB3B0EE344364A97A77CB4C197782"/>
    <w:rsid w:val="00C10456"/>
  </w:style>
  <w:style w:type="paragraph" w:customStyle="1" w:styleId="03DE65A1BD36447E9174FA4B45FA38D7">
    <w:name w:val="03DE65A1BD36447E9174FA4B45FA38D7"/>
    <w:rsid w:val="00C10456"/>
  </w:style>
  <w:style w:type="paragraph" w:customStyle="1" w:styleId="3EF8B423B8D644A0A2E905FC392E0E31">
    <w:name w:val="3EF8B423B8D644A0A2E905FC392E0E31"/>
    <w:rsid w:val="00C10456"/>
  </w:style>
  <w:style w:type="paragraph" w:customStyle="1" w:styleId="6899060C30D5447CBC672E18E3669BA4">
    <w:name w:val="6899060C30D5447CBC672E18E3669BA4"/>
    <w:rsid w:val="00C10456"/>
  </w:style>
  <w:style w:type="paragraph" w:customStyle="1" w:styleId="0F338722B267404992B2F36793F2D24E">
    <w:name w:val="0F338722B267404992B2F36793F2D24E"/>
    <w:rsid w:val="00C10456"/>
  </w:style>
  <w:style w:type="paragraph" w:customStyle="1" w:styleId="0B0E4D09A34B411A9CBF79C8FCF77607">
    <w:name w:val="0B0E4D09A34B411A9CBF79C8FCF77607"/>
    <w:rsid w:val="00C10456"/>
  </w:style>
  <w:style w:type="paragraph" w:customStyle="1" w:styleId="562B093764FD4CDEB239E47625FE7C48">
    <w:name w:val="562B093764FD4CDEB239E47625FE7C48"/>
    <w:rsid w:val="00C10456"/>
  </w:style>
  <w:style w:type="paragraph" w:customStyle="1" w:styleId="3C19728485334AEEAF1074438C4365B0">
    <w:name w:val="3C19728485334AEEAF1074438C4365B0"/>
    <w:rsid w:val="00C10456"/>
  </w:style>
  <w:style w:type="paragraph" w:customStyle="1" w:styleId="6DA79839C6FF4392A54B4855C7078798">
    <w:name w:val="6DA79839C6FF4392A54B4855C7078798"/>
    <w:rsid w:val="00C10456"/>
  </w:style>
  <w:style w:type="paragraph" w:customStyle="1" w:styleId="EADE0893C83745A7B616421B6DB0B0C5">
    <w:name w:val="EADE0893C83745A7B616421B6DB0B0C5"/>
    <w:rsid w:val="00C10456"/>
  </w:style>
  <w:style w:type="paragraph" w:customStyle="1" w:styleId="9064DDE9CFD2409684D95D305FFC437C">
    <w:name w:val="9064DDE9CFD2409684D95D305FFC437C"/>
    <w:rsid w:val="00C10456"/>
  </w:style>
  <w:style w:type="paragraph" w:customStyle="1" w:styleId="62A555B11B414BA5B15267A54F0F1DDF">
    <w:name w:val="62A555B11B414BA5B15267A54F0F1DDF"/>
    <w:rsid w:val="00C10456"/>
  </w:style>
  <w:style w:type="paragraph" w:customStyle="1" w:styleId="15D1AD7D4EC44B56BF1FAE23A750B239">
    <w:name w:val="15D1AD7D4EC44B56BF1FAE23A750B239"/>
    <w:rsid w:val="00C10456"/>
  </w:style>
  <w:style w:type="paragraph" w:customStyle="1" w:styleId="A04198117D6E4CE0ADD57995777F07E9">
    <w:name w:val="A04198117D6E4CE0ADD57995777F07E9"/>
    <w:rsid w:val="00C10456"/>
  </w:style>
  <w:style w:type="paragraph" w:customStyle="1" w:styleId="784AD5CBD166443D8C5A2C34573672C0">
    <w:name w:val="784AD5CBD166443D8C5A2C34573672C0"/>
    <w:rsid w:val="00C10456"/>
  </w:style>
  <w:style w:type="paragraph" w:customStyle="1" w:styleId="D712F79976A343F7BED20818B3C732BD">
    <w:name w:val="D712F79976A343F7BED20818B3C732BD"/>
    <w:rsid w:val="00C10456"/>
  </w:style>
  <w:style w:type="paragraph" w:customStyle="1" w:styleId="598D8E94217E4BFDA8C4CC1441B15EFC">
    <w:name w:val="598D8E94217E4BFDA8C4CC1441B15EFC"/>
    <w:rsid w:val="00C10456"/>
  </w:style>
  <w:style w:type="paragraph" w:customStyle="1" w:styleId="EF08BA4B01594567A4B69828A7E6A125">
    <w:name w:val="EF08BA4B01594567A4B69828A7E6A125"/>
    <w:rsid w:val="00C10456"/>
  </w:style>
  <w:style w:type="paragraph" w:customStyle="1" w:styleId="0F53FDD4B54F4FAFBFD70057070B85ED">
    <w:name w:val="0F53FDD4B54F4FAFBFD70057070B85ED"/>
    <w:rsid w:val="00C10456"/>
  </w:style>
  <w:style w:type="paragraph" w:customStyle="1" w:styleId="995A8ED268DB47629F67F84F46DE47FE">
    <w:name w:val="995A8ED268DB47629F67F84F46DE47FE"/>
    <w:rsid w:val="00C10456"/>
  </w:style>
  <w:style w:type="paragraph" w:customStyle="1" w:styleId="C2E7D012867B4F8AAB03BFF0BF86E009">
    <w:name w:val="C2E7D012867B4F8AAB03BFF0BF86E009"/>
    <w:rsid w:val="00C10456"/>
  </w:style>
  <w:style w:type="paragraph" w:customStyle="1" w:styleId="164E0451479B49A388B8C0311463F63E">
    <w:name w:val="164E0451479B49A388B8C0311463F63E"/>
    <w:rsid w:val="00C10456"/>
  </w:style>
  <w:style w:type="paragraph" w:customStyle="1" w:styleId="1661383158F946DCBE6A6AB1D083D896">
    <w:name w:val="1661383158F946DCBE6A6AB1D083D896"/>
    <w:rsid w:val="00C10456"/>
  </w:style>
  <w:style w:type="paragraph" w:customStyle="1" w:styleId="9628514C5F7349AEA1542E2BB145F933">
    <w:name w:val="9628514C5F7349AEA1542E2BB145F933"/>
    <w:rsid w:val="00C10456"/>
  </w:style>
  <w:style w:type="paragraph" w:customStyle="1" w:styleId="5CBFDB99A90E4938B331E265B2E4B497">
    <w:name w:val="5CBFDB99A90E4938B331E265B2E4B497"/>
    <w:rsid w:val="00C10456"/>
  </w:style>
  <w:style w:type="paragraph" w:customStyle="1" w:styleId="24B814A389744C29ABEB286B0D079211">
    <w:name w:val="24B814A389744C29ABEB286B0D079211"/>
    <w:rsid w:val="00C10456"/>
  </w:style>
  <w:style w:type="paragraph" w:customStyle="1" w:styleId="5E8A3D3819044C00A30716CC43D7A09C">
    <w:name w:val="5E8A3D3819044C00A30716CC43D7A09C"/>
    <w:rsid w:val="00C10456"/>
  </w:style>
  <w:style w:type="paragraph" w:customStyle="1" w:styleId="E47D9949496143668B919D55E4A92B46">
    <w:name w:val="E47D9949496143668B919D55E4A92B46"/>
    <w:rsid w:val="00C10456"/>
  </w:style>
  <w:style w:type="paragraph" w:customStyle="1" w:styleId="F6B7A9882ED148E58EFF3B60A8539800">
    <w:name w:val="F6B7A9882ED148E58EFF3B60A8539800"/>
    <w:rsid w:val="00C10456"/>
  </w:style>
  <w:style w:type="paragraph" w:customStyle="1" w:styleId="372D046CD78F412CBC324CB761510DB0">
    <w:name w:val="372D046CD78F412CBC324CB761510DB0"/>
    <w:rsid w:val="00C10456"/>
  </w:style>
  <w:style w:type="paragraph" w:customStyle="1" w:styleId="81DB62340D19425CA98F23610EE53F0F">
    <w:name w:val="81DB62340D19425CA98F23610EE53F0F"/>
    <w:rsid w:val="00C10456"/>
  </w:style>
  <w:style w:type="paragraph" w:customStyle="1" w:styleId="CBE8D1CF379A4A8296C74B763DD915DA">
    <w:name w:val="CBE8D1CF379A4A8296C74B763DD915DA"/>
    <w:rsid w:val="00C10456"/>
  </w:style>
  <w:style w:type="paragraph" w:customStyle="1" w:styleId="C3515C4B93464964998B67BA286231AA">
    <w:name w:val="C3515C4B93464964998B67BA286231AA"/>
    <w:rsid w:val="00C10456"/>
  </w:style>
  <w:style w:type="paragraph" w:customStyle="1" w:styleId="D5F2B0E0136C400BB3DE801929EE3E5B">
    <w:name w:val="D5F2B0E0136C400BB3DE801929EE3E5B"/>
    <w:rsid w:val="00C10456"/>
  </w:style>
  <w:style w:type="paragraph" w:customStyle="1" w:styleId="2BED5B03C3114E55914839AD0FE0ACBD">
    <w:name w:val="2BED5B03C3114E55914839AD0FE0ACBD"/>
    <w:rsid w:val="00C10456"/>
  </w:style>
  <w:style w:type="paragraph" w:customStyle="1" w:styleId="A68D73DB506D4135B4E7B21CCCA37AAE">
    <w:name w:val="A68D73DB506D4135B4E7B21CCCA37AAE"/>
    <w:rsid w:val="00C10456"/>
  </w:style>
  <w:style w:type="paragraph" w:customStyle="1" w:styleId="89CF0F5F8AF843FC97864315068C3989">
    <w:name w:val="89CF0F5F8AF843FC97864315068C3989"/>
    <w:rsid w:val="00C10456"/>
  </w:style>
  <w:style w:type="paragraph" w:customStyle="1" w:styleId="2FAF9AAFF074459D8B93177317201DEA">
    <w:name w:val="2FAF9AAFF074459D8B93177317201DEA"/>
    <w:rsid w:val="00C10456"/>
  </w:style>
  <w:style w:type="paragraph" w:customStyle="1" w:styleId="9060DA827FE145D98DC55129C2C25624">
    <w:name w:val="9060DA827FE145D98DC55129C2C25624"/>
    <w:rsid w:val="00C10456"/>
  </w:style>
  <w:style w:type="paragraph" w:customStyle="1" w:styleId="BB62CFABECCF44A48F262A7D3366CBD9">
    <w:name w:val="BB62CFABECCF44A48F262A7D3366CBD9"/>
    <w:rsid w:val="00C10456"/>
  </w:style>
  <w:style w:type="paragraph" w:customStyle="1" w:styleId="CBF73EA7096C4BDA873542EB2E620FD8">
    <w:name w:val="CBF73EA7096C4BDA873542EB2E620FD8"/>
    <w:rsid w:val="00C10456"/>
  </w:style>
  <w:style w:type="paragraph" w:customStyle="1" w:styleId="C570CA048A69402588E6C9D73066058A">
    <w:name w:val="C570CA048A69402588E6C9D73066058A"/>
    <w:rsid w:val="00C10456"/>
  </w:style>
  <w:style w:type="paragraph" w:customStyle="1" w:styleId="B515C3E87FCF478BA836BDC92CCF6FB5">
    <w:name w:val="B515C3E87FCF478BA836BDC92CCF6FB5"/>
    <w:rsid w:val="00C10456"/>
  </w:style>
  <w:style w:type="paragraph" w:customStyle="1" w:styleId="CEBCA51D18D647A2BD0DA949606C8240">
    <w:name w:val="CEBCA51D18D647A2BD0DA949606C8240"/>
    <w:rsid w:val="00C10456"/>
  </w:style>
  <w:style w:type="paragraph" w:customStyle="1" w:styleId="491A9B9E4931456C9A4317D4ACD5C239">
    <w:name w:val="491A9B9E4931456C9A4317D4ACD5C239"/>
    <w:rsid w:val="00C10456"/>
  </w:style>
  <w:style w:type="paragraph" w:customStyle="1" w:styleId="B7916B5043C346B6AD0060CD3CB494B6">
    <w:name w:val="B7916B5043C346B6AD0060CD3CB494B6"/>
    <w:rsid w:val="00C10456"/>
  </w:style>
  <w:style w:type="paragraph" w:customStyle="1" w:styleId="8739B796F3CE40DEA915BDD4AF137156">
    <w:name w:val="8739B796F3CE40DEA915BDD4AF137156"/>
    <w:rsid w:val="00C1045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0456"/>
    <w:rPr>
      <w:color w:val="808080"/>
    </w:rPr>
  </w:style>
  <w:style w:type="paragraph" w:customStyle="1" w:styleId="52137A8007AE42BB82C12001D54C3E53">
    <w:name w:val="52137A8007AE42BB82C12001D54C3E53"/>
    <w:rsid w:val="00C10456"/>
  </w:style>
  <w:style w:type="paragraph" w:customStyle="1" w:styleId="70AA9FDB2CAB4CE9B3BE83595B2F3F57">
    <w:name w:val="70AA9FDB2CAB4CE9B3BE83595B2F3F57"/>
    <w:rsid w:val="00C10456"/>
  </w:style>
  <w:style w:type="paragraph" w:customStyle="1" w:styleId="2097DAE32E1749349F2DB5D7004610D5">
    <w:name w:val="2097DAE32E1749349F2DB5D7004610D5"/>
    <w:rsid w:val="00C10456"/>
  </w:style>
  <w:style w:type="paragraph" w:customStyle="1" w:styleId="3F52C2D2A7B64EF7A2AD7C066FC433B7">
    <w:name w:val="3F52C2D2A7B64EF7A2AD7C066FC433B7"/>
    <w:rsid w:val="00C10456"/>
  </w:style>
  <w:style w:type="paragraph" w:customStyle="1" w:styleId="49E00E07C4524D92A0B09F1643C4259A">
    <w:name w:val="49E00E07C4524D92A0B09F1643C4259A"/>
    <w:rsid w:val="00C10456"/>
  </w:style>
  <w:style w:type="paragraph" w:customStyle="1" w:styleId="CE235E8092CF482EAF1E70F93BD6C44D">
    <w:name w:val="CE235E8092CF482EAF1E70F93BD6C44D"/>
    <w:rsid w:val="00C10456"/>
  </w:style>
  <w:style w:type="paragraph" w:customStyle="1" w:styleId="F082EC29ED4D4E899C54DA0FAEB38F9A">
    <w:name w:val="F082EC29ED4D4E899C54DA0FAEB38F9A"/>
    <w:rsid w:val="00C10456"/>
  </w:style>
  <w:style w:type="paragraph" w:customStyle="1" w:styleId="726861F1C717415C8BB2B46628EDB1BF">
    <w:name w:val="726861F1C717415C8BB2B46628EDB1BF"/>
    <w:rsid w:val="00C10456"/>
  </w:style>
  <w:style w:type="paragraph" w:customStyle="1" w:styleId="0286C6D2632143E98B507184E5401777">
    <w:name w:val="0286C6D2632143E98B507184E5401777"/>
    <w:rsid w:val="00C10456"/>
  </w:style>
  <w:style w:type="paragraph" w:customStyle="1" w:styleId="38BF2A784DA64F5B99D64817EB331199">
    <w:name w:val="38BF2A784DA64F5B99D64817EB331199"/>
    <w:rsid w:val="00C10456"/>
  </w:style>
  <w:style w:type="paragraph" w:customStyle="1" w:styleId="294DE429BB1E443CAD5FA1F55A55C06C">
    <w:name w:val="294DE429BB1E443CAD5FA1F55A55C06C"/>
    <w:rsid w:val="00C10456"/>
  </w:style>
  <w:style w:type="paragraph" w:customStyle="1" w:styleId="F06DBFBD57B24C1CB241C3F7093A0677">
    <w:name w:val="F06DBFBD57B24C1CB241C3F7093A0677"/>
    <w:rsid w:val="00C10456"/>
  </w:style>
  <w:style w:type="paragraph" w:customStyle="1" w:styleId="83C34A0C40B9489091F49458B8FF7EDD">
    <w:name w:val="83C34A0C40B9489091F49458B8FF7EDD"/>
    <w:rsid w:val="00C10456"/>
  </w:style>
  <w:style w:type="paragraph" w:customStyle="1" w:styleId="39C04E6E3C644735B379B148F91C5BD3">
    <w:name w:val="39C04E6E3C644735B379B148F91C5BD3"/>
    <w:rsid w:val="00C10456"/>
  </w:style>
  <w:style w:type="paragraph" w:customStyle="1" w:styleId="27F0011797924AF1A77098CBDBADC458">
    <w:name w:val="27F0011797924AF1A77098CBDBADC458"/>
    <w:rsid w:val="00C10456"/>
  </w:style>
  <w:style w:type="paragraph" w:customStyle="1" w:styleId="2698E9FB4F2C49CE8723E405E55F4FB5">
    <w:name w:val="2698E9FB4F2C49CE8723E405E55F4FB5"/>
    <w:rsid w:val="00C10456"/>
  </w:style>
  <w:style w:type="paragraph" w:customStyle="1" w:styleId="4E89CE388D18455E944A01CF6FA77BF6">
    <w:name w:val="4E89CE388D18455E944A01CF6FA77BF6"/>
    <w:rsid w:val="00C10456"/>
  </w:style>
  <w:style w:type="paragraph" w:customStyle="1" w:styleId="9A2D7EA063B74F8385A4EA5CC28698F4">
    <w:name w:val="9A2D7EA063B74F8385A4EA5CC28698F4"/>
    <w:rsid w:val="00C10456"/>
  </w:style>
  <w:style w:type="paragraph" w:customStyle="1" w:styleId="5DA60C4BF36448EEA1F7260387956984">
    <w:name w:val="5DA60C4BF36448EEA1F7260387956984"/>
    <w:rsid w:val="00C10456"/>
  </w:style>
  <w:style w:type="paragraph" w:customStyle="1" w:styleId="37B5C589BA094E598DEA3DBA47A3EBE1">
    <w:name w:val="37B5C589BA094E598DEA3DBA47A3EBE1"/>
    <w:rsid w:val="00C10456"/>
  </w:style>
  <w:style w:type="paragraph" w:customStyle="1" w:styleId="A16364D6D4B14C75959EFACDFF398C81">
    <w:name w:val="A16364D6D4B14C75959EFACDFF398C81"/>
    <w:rsid w:val="00C10456"/>
  </w:style>
  <w:style w:type="paragraph" w:customStyle="1" w:styleId="EAEB4A87E07E425087E10362C019008B">
    <w:name w:val="EAEB4A87E07E425087E10362C019008B"/>
    <w:rsid w:val="00C10456"/>
  </w:style>
  <w:style w:type="paragraph" w:customStyle="1" w:styleId="4BE732DBF41B496F966284DF3686C1E2">
    <w:name w:val="4BE732DBF41B496F966284DF3686C1E2"/>
    <w:rsid w:val="00C10456"/>
  </w:style>
  <w:style w:type="paragraph" w:customStyle="1" w:styleId="B794EDF4B0F5443F8B429D7227D93428">
    <w:name w:val="B794EDF4B0F5443F8B429D7227D93428"/>
    <w:rsid w:val="00C10456"/>
  </w:style>
  <w:style w:type="paragraph" w:customStyle="1" w:styleId="3FF44C5E832A45518F393FF99730F46B">
    <w:name w:val="3FF44C5E832A45518F393FF99730F46B"/>
    <w:rsid w:val="00C10456"/>
  </w:style>
  <w:style w:type="paragraph" w:customStyle="1" w:styleId="26E40C939EF14CB783432461BD5F8EA2">
    <w:name w:val="26E40C939EF14CB783432461BD5F8EA2"/>
    <w:rsid w:val="00C10456"/>
  </w:style>
  <w:style w:type="paragraph" w:customStyle="1" w:styleId="A2FC221879F14873BE49C129BEF44ED5">
    <w:name w:val="A2FC221879F14873BE49C129BEF44ED5"/>
    <w:rsid w:val="00C10456"/>
  </w:style>
  <w:style w:type="paragraph" w:customStyle="1" w:styleId="779EC60EABB947749AC8397E0E8D37FA">
    <w:name w:val="779EC60EABB947749AC8397E0E8D37FA"/>
    <w:rsid w:val="00C10456"/>
  </w:style>
  <w:style w:type="paragraph" w:customStyle="1" w:styleId="3FD953A05EEE4351913C15B35098E7F9">
    <w:name w:val="3FD953A05EEE4351913C15B35098E7F9"/>
    <w:rsid w:val="00C10456"/>
  </w:style>
  <w:style w:type="paragraph" w:customStyle="1" w:styleId="0D4223EA6ECD47C9955D5A5E2DE380B6">
    <w:name w:val="0D4223EA6ECD47C9955D5A5E2DE380B6"/>
    <w:rsid w:val="00C10456"/>
  </w:style>
  <w:style w:type="paragraph" w:customStyle="1" w:styleId="A2C63F8F014D45B3AE978EA63F83CCBA">
    <w:name w:val="A2C63F8F014D45B3AE978EA63F83CCBA"/>
    <w:rsid w:val="00C10456"/>
  </w:style>
  <w:style w:type="paragraph" w:customStyle="1" w:styleId="D15FBDE1AC334B3EA294304BDBCE18B8">
    <w:name w:val="D15FBDE1AC334B3EA294304BDBCE18B8"/>
    <w:rsid w:val="00C10456"/>
  </w:style>
  <w:style w:type="paragraph" w:customStyle="1" w:styleId="56086C25CEE847EEB6E67544847AB9E4">
    <w:name w:val="56086C25CEE847EEB6E67544847AB9E4"/>
    <w:rsid w:val="00C10456"/>
  </w:style>
  <w:style w:type="paragraph" w:customStyle="1" w:styleId="DAB79D98DAEC40F989F60A496F9978DD">
    <w:name w:val="DAB79D98DAEC40F989F60A496F9978DD"/>
    <w:rsid w:val="00C10456"/>
  </w:style>
  <w:style w:type="paragraph" w:customStyle="1" w:styleId="3AAD5270A24A456694E26A612D746618">
    <w:name w:val="3AAD5270A24A456694E26A612D746618"/>
    <w:rsid w:val="00C10456"/>
  </w:style>
  <w:style w:type="paragraph" w:customStyle="1" w:styleId="A84D81DE932D4A51B34578C162DFC0CA">
    <w:name w:val="A84D81DE932D4A51B34578C162DFC0CA"/>
    <w:rsid w:val="00C10456"/>
  </w:style>
  <w:style w:type="paragraph" w:customStyle="1" w:styleId="34C06FCFFFBC4DAE84190FB4F631240E">
    <w:name w:val="34C06FCFFFBC4DAE84190FB4F631240E"/>
    <w:rsid w:val="00C10456"/>
  </w:style>
  <w:style w:type="paragraph" w:customStyle="1" w:styleId="F6384617066040818C351F1202875B9A">
    <w:name w:val="F6384617066040818C351F1202875B9A"/>
    <w:rsid w:val="00C10456"/>
  </w:style>
  <w:style w:type="paragraph" w:customStyle="1" w:styleId="4BB08F46663D48BFA7481459BB9F9AEB">
    <w:name w:val="4BB08F46663D48BFA7481459BB9F9AEB"/>
    <w:rsid w:val="00C10456"/>
  </w:style>
  <w:style w:type="paragraph" w:customStyle="1" w:styleId="A79B874C85714638BB79C1520AE3DAE8">
    <w:name w:val="A79B874C85714638BB79C1520AE3DAE8"/>
    <w:rsid w:val="00C10456"/>
  </w:style>
  <w:style w:type="paragraph" w:customStyle="1" w:styleId="2C46FC7C531D48B0A4B6CB990809C90F">
    <w:name w:val="2C46FC7C531D48B0A4B6CB990809C90F"/>
    <w:rsid w:val="00C10456"/>
  </w:style>
  <w:style w:type="paragraph" w:customStyle="1" w:styleId="AF606D91F702431EAB859B2772BC02AD">
    <w:name w:val="AF606D91F702431EAB859B2772BC02AD"/>
    <w:rsid w:val="00C10456"/>
  </w:style>
  <w:style w:type="paragraph" w:customStyle="1" w:styleId="4067129C2AB542879841274BB5FAC1B4">
    <w:name w:val="4067129C2AB542879841274BB5FAC1B4"/>
    <w:rsid w:val="00C10456"/>
  </w:style>
  <w:style w:type="paragraph" w:customStyle="1" w:styleId="7CA7AD40E8214B72AE19CF1235002E9A">
    <w:name w:val="7CA7AD40E8214B72AE19CF1235002E9A"/>
    <w:rsid w:val="00C10456"/>
  </w:style>
  <w:style w:type="paragraph" w:customStyle="1" w:styleId="333FD810CB3F4BB5B69115157DD87A7B">
    <w:name w:val="333FD810CB3F4BB5B69115157DD87A7B"/>
    <w:rsid w:val="00C10456"/>
  </w:style>
  <w:style w:type="paragraph" w:customStyle="1" w:styleId="99D784A605954D47B976F1379D30A23A">
    <w:name w:val="99D784A605954D47B976F1379D30A23A"/>
    <w:rsid w:val="00C10456"/>
  </w:style>
  <w:style w:type="paragraph" w:customStyle="1" w:styleId="DC8C377C642D46E6B523974D73D2BF7A">
    <w:name w:val="DC8C377C642D46E6B523974D73D2BF7A"/>
    <w:rsid w:val="00C10456"/>
  </w:style>
  <w:style w:type="paragraph" w:customStyle="1" w:styleId="B0B8492D541E4B2B9A8552F5DE5DB62F">
    <w:name w:val="B0B8492D541E4B2B9A8552F5DE5DB62F"/>
    <w:rsid w:val="00C10456"/>
  </w:style>
  <w:style w:type="paragraph" w:customStyle="1" w:styleId="CDF2063000264CCDA8AFA00E6D3CC2B4">
    <w:name w:val="CDF2063000264CCDA8AFA00E6D3CC2B4"/>
    <w:rsid w:val="00C10456"/>
  </w:style>
  <w:style w:type="paragraph" w:customStyle="1" w:styleId="647A89450B2C430FA4F1EE4D44E95384">
    <w:name w:val="647A89450B2C430FA4F1EE4D44E95384"/>
    <w:rsid w:val="00C10456"/>
  </w:style>
  <w:style w:type="paragraph" w:customStyle="1" w:styleId="1C96AF3D4AC846FF96B7AD3F6C128DE9">
    <w:name w:val="1C96AF3D4AC846FF96B7AD3F6C128DE9"/>
    <w:rsid w:val="00C10456"/>
  </w:style>
  <w:style w:type="paragraph" w:customStyle="1" w:styleId="CE0D6E40A91245F8860867B404B83E23">
    <w:name w:val="CE0D6E40A91245F8860867B404B83E23"/>
    <w:rsid w:val="00C10456"/>
  </w:style>
  <w:style w:type="paragraph" w:customStyle="1" w:styleId="03A8FD14735744F3B7E7D4375CB6CB8E">
    <w:name w:val="03A8FD14735744F3B7E7D4375CB6CB8E"/>
    <w:rsid w:val="00C10456"/>
  </w:style>
  <w:style w:type="paragraph" w:customStyle="1" w:styleId="4BF10D64CF5A4492B85CE048860A65A1">
    <w:name w:val="4BF10D64CF5A4492B85CE048860A65A1"/>
    <w:rsid w:val="00C10456"/>
  </w:style>
  <w:style w:type="paragraph" w:customStyle="1" w:styleId="69B39758304142B4BFF680C20F3BB9F9">
    <w:name w:val="69B39758304142B4BFF680C20F3BB9F9"/>
    <w:rsid w:val="00C10456"/>
  </w:style>
  <w:style w:type="paragraph" w:customStyle="1" w:styleId="712E3E5178FA483083D537D25A8CFF02">
    <w:name w:val="712E3E5178FA483083D537D25A8CFF02"/>
    <w:rsid w:val="00C10456"/>
  </w:style>
  <w:style w:type="paragraph" w:customStyle="1" w:styleId="01F37E2387644D74AFB1CFB8E69ECAF3">
    <w:name w:val="01F37E2387644D74AFB1CFB8E69ECAF3"/>
    <w:rsid w:val="00C10456"/>
  </w:style>
  <w:style w:type="paragraph" w:customStyle="1" w:styleId="CD983443C5604A1BA0BC8B118E6D097B">
    <w:name w:val="CD983443C5604A1BA0BC8B118E6D097B"/>
    <w:rsid w:val="00C10456"/>
  </w:style>
  <w:style w:type="paragraph" w:customStyle="1" w:styleId="785E0756D1E24EFBA42311FE081F4478">
    <w:name w:val="785E0756D1E24EFBA42311FE081F4478"/>
    <w:rsid w:val="00C10456"/>
  </w:style>
  <w:style w:type="paragraph" w:customStyle="1" w:styleId="7EAAC6417A7E4B2A88D1B6FB015509F6">
    <w:name w:val="7EAAC6417A7E4B2A88D1B6FB015509F6"/>
    <w:rsid w:val="00C10456"/>
  </w:style>
  <w:style w:type="paragraph" w:customStyle="1" w:styleId="77D717CC068B48F1ADE2DC90E3064870">
    <w:name w:val="77D717CC068B48F1ADE2DC90E3064870"/>
    <w:rsid w:val="00C10456"/>
  </w:style>
  <w:style w:type="paragraph" w:customStyle="1" w:styleId="CB0A33A4668F4826BC7087F3EB02F891">
    <w:name w:val="CB0A33A4668F4826BC7087F3EB02F891"/>
    <w:rsid w:val="00C10456"/>
  </w:style>
  <w:style w:type="paragraph" w:customStyle="1" w:styleId="020D669B50EC4394A7684B555CB7EBD0">
    <w:name w:val="020D669B50EC4394A7684B555CB7EBD0"/>
    <w:rsid w:val="00C10456"/>
  </w:style>
  <w:style w:type="paragraph" w:customStyle="1" w:styleId="796D949F9EEC4B238E4A1E6ECCBD1D02">
    <w:name w:val="796D949F9EEC4B238E4A1E6ECCBD1D02"/>
    <w:rsid w:val="00C10456"/>
  </w:style>
  <w:style w:type="paragraph" w:customStyle="1" w:styleId="66EED6C20BC94237865110041DDFEE33">
    <w:name w:val="66EED6C20BC94237865110041DDFEE33"/>
    <w:rsid w:val="00C10456"/>
  </w:style>
  <w:style w:type="paragraph" w:customStyle="1" w:styleId="DF67DFDD16BD442582F27A871B89AAD4">
    <w:name w:val="DF67DFDD16BD442582F27A871B89AAD4"/>
    <w:rsid w:val="00C10456"/>
  </w:style>
  <w:style w:type="paragraph" w:customStyle="1" w:styleId="DF62531C5B024004BFEF8FB2EFC8EB98">
    <w:name w:val="DF62531C5B024004BFEF8FB2EFC8EB98"/>
    <w:rsid w:val="00C10456"/>
  </w:style>
  <w:style w:type="paragraph" w:customStyle="1" w:styleId="6C9D33DE48C2457DA81FE12DDA93BA11">
    <w:name w:val="6C9D33DE48C2457DA81FE12DDA93BA11"/>
    <w:rsid w:val="00C10456"/>
  </w:style>
  <w:style w:type="paragraph" w:customStyle="1" w:styleId="2D719FD2BCC14E2A93B2BE46A88A5861">
    <w:name w:val="2D719FD2BCC14E2A93B2BE46A88A5861"/>
    <w:rsid w:val="00C10456"/>
  </w:style>
  <w:style w:type="paragraph" w:customStyle="1" w:styleId="A92D69A4A8894C3DAC2D51115FDFD884">
    <w:name w:val="A92D69A4A8894C3DAC2D51115FDFD884"/>
    <w:rsid w:val="00C10456"/>
  </w:style>
  <w:style w:type="paragraph" w:customStyle="1" w:styleId="F9BF6680E58B4750B60B51408FFC9F48">
    <w:name w:val="F9BF6680E58B4750B60B51408FFC9F48"/>
    <w:rsid w:val="00C10456"/>
  </w:style>
  <w:style w:type="paragraph" w:customStyle="1" w:styleId="DA981F786F474CCF800CA8F2D35E58EF">
    <w:name w:val="DA981F786F474CCF800CA8F2D35E58EF"/>
    <w:rsid w:val="00C10456"/>
  </w:style>
  <w:style w:type="paragraph" w:customStyle="1" w:styleId="E13BB3B0EE344364A97A77CB4C197782">
    <w:name w:val="E13BB3B0EE344364A97A77CB4C197782"/>
    <w:rsid w:val="00C10456"/>
  </w:style>
  <w:style w:type="paragraph" w:customStyle="1" w:styleId="03DE65A1BD36447E9174FA4B45FA38D7">
    <w:name w:val="03DE65A1BD36447E9174FA4B45FA38D7"/>
    <w:rsid w:val="00C10456"/>
  </w:style>
  <w:style w:type="paragraph" w:customStyle="1" w:styleId="3EF8B423B8D644A0A2E905FC392E0E31">
    <w:name w:val="3EF8B423B8D644A0A2E905FC392E0E31"/>
    <w:rsid w:val="00C10456"/>
  </w:style>
  <w:style w:type="paragraph" w:customStyle="1" w:styleId="6899060C30D5447CBC672E18E3669BA4">
    <w:name w:val="6899060C30D5447CBC672E18E3669BA4"/>
    <w:rsid w:val="00C10456"/>
  </w:style>
  <w:style w:type="paragraph" w:customStyle="1" w:styleId="0F338722B267404992B2F36793F2D24E">
    <w:name w:val="0F338722B267404992B2F36793F2D24E"/>
    <w:rsid w:val="00C10456"/>
  </w:style>
  <w:style w:type="paragraph" w:customStyle="1" w:styleId="0B0E4D09A34B411A9CBF79C8FCF77607">
    <w:name w:val="0B0E4D09A34B411A9CBF79C8FCF77607"/>
    <w:rsid w:val="00C10456"/>
  </w:style>
  <w:style w:type="paragraph" w:customStyle="1" w:styleId="562B093764FD4CDEB239E47625FE7C48">
    <w:name w:val="562B093764FD4CDEB239E47625FE7C48"/>
    <w:rsid w:val="00C10456"/>
  </w:style>
  <w:style w:type="paragraph" w:customStyle="1" w:styleId="3C19728485334AEEAF1074438C4365B0">
    <w:name w:val="3C19728485334AEEAF1074438C4365B0"/>
    <w:rsid w:val="00C10456"/>
  </w:style>
  <w:style w:type="paragraph" w:customStyle="1" w:styleId="6DA79839C6FF4392A54B4855C7078798">
    <w:name w:val="6DA79839C6FF4392A54B4855C7078798"/>
    <w:rsid w:val="00C10456"/>
  </w:style>
  <w:style w:type="paragraph" w:customStyle="1" w:styleId="EADE0893C83745A7B616421B6DB0B0C5">
    <w:name w:val="EADE0893C83745A7B616421B6DB0B0C5"/>
    <w:rsid w:val="00C10456"/>
  </w:style>
  <w:style w:type="paragraph" w:customStyle="1" w:styleId="9064DDE9CFD2409684D95D305FFC437C">
    <w:name w:val="9064DDE9CFD2409684D95D305FFC437C"/>
    <w:rsid w:val="00C10456"/>
  </w:style>
  <w:style w:type="paragraph" w:customStyle="1" w:styleId="62A555B11B414BA5B15267A54F0F1DDF">
    <w:name w:val="62A555B11B414BA5B15267A54F0F1DDF"/>
    <w:rsid w:val="00C10456"/>
  </w:style>
  <w:style w:type="paragraph" w:customStyle="1" w:styleId="15D1AD7D4EC44B56BF1FAE23A750B239">
    <w:name w:val="15D1AD7D4EC44B56BF1FAE23A750B239"/>
    <w:rsid w:val="00C10456"/>
  </w:style>
  <w:style w:type="paragraph" w:customStyle="1" w:styleId="A04198117D6E4CE0ADD57995777F07E9">
    <w:name w:val="A04198117D6E4CE0ADD57995777F07E9"/>
    <w:rsid w:val="00C10456"/>
  </w:style>
  <w:style w:type="paragraph" w:customStyle="1" w:styleId="784AD5CBD166443D8C5A2C34573672C0">
    <w:name w:val="784AD5CBD166443D8C5A2C34573672C0"/>
    <w:rsid w:val="00C10456"/>
  </w:style>
  <w:style w:type="paragraph" w:customStyle="1" w:styleId="D712F79976A343F7BED20818B3C732BD">
    <w:name w:val="D712F79976A343F7BED20818B3C732BD"/>
    <w:rsid w:val="00C10456"/>
  </w:style>
  <w:style w:type="paragraph" w:customStyle="1" w:styleId="598D8E94217E4BFDA8C4CC1441B15EFC">
    <w:name w:val="598D8E94217E4BFDA8C4CC1441B15EFC"/>
    <w:rsid w:val="00C10456"/>
  </w:style>
  <w:style w:type="paragraph" w:customStyle="1" w:styleId="EF08BA4B01594567A4B69828A7E6A125">
    <w:name w:val="EF08BA4B01594567A4B69828A7E6A125"/>
    <w:rsid w:val="00C10456"/>
  </w:style>
  <w:style w:type="paragraph" w:customStyle="1" w:styleId="0F53FDD4B54F4FAFBFD70057070B85ED">
    <w:name w:val="0F53FDD4B54F4FAFBFD70057070B85ED"/>
    <w:rsid w:val="00C10456"/>
  </w:style>
  <w:style w:type="paragraph" w:customStyle="1" w:styleId="995A8ED268DB47629F67F84F46DE47FE">
    <w:name w:val="995A8ED268DB47629F67F84F46DE47FE"/>
    <w:rsid w:val="00C10456"/>
  </w:style>
  <w:style w:type="paragraph" w:customStyle="1" w:styleId="C2E7D012867B4F8AAB03BFF0BF86E009">
    <w:name w:val="C2E7D012867B4F8AAB03BFF0BF86E009"/>
    <w:rsid w:val="00C10456"/>
  </w:style>
  <w:style w:type="paragraph" w:customStyle="1" w:styleId="164E0451479B49A388B8C0311463F63E">
    <w:name w:val="164E0451479B49A388B8C0311463F63E"/>
    <w:rsid w:val="00C10456"/>
  </w:style>
  <w:style w:type="paragraph" w:customStyle="1" w:styleId="1661383158F946DCBE6A6AB1D083D896">
    <w:name w:val="1661383158F946DCBE6A6AB1D083D896"/>
    <w:rsid w:val="00C10456"/>
  </w:style>
  <w:style w:type="paragraph" w:customStyle="1" w:styleId="9628514C5F7349AEA1542E2BB145F933">
    <w:name w:val="9628514C5F7349AEA1542E2BB145F933"/>
    <w:rsid w:val="00C10456"/>
  </w:style>
  <w:style w:type="paragraph" w:customStyle="1" w:styleId="5CBFDB99A90E4938B331E265B2E4B497">
    <w:name w:val="5CBFDB99A90E4938B331E265B2E4B497"/>
    <w:rsid w:val="00C10456"/>
  </w:style>
  <w:style w:type="paragraph" w:customStyle="1" w:styleId="24B814A389744C29ABEB286B0D079211">
    <w:name w:val="24B814A389744C29ABEB286B0D079211"/>
    <w:rsid w:val="00C10456"/>
  </w:style>
  <w:style w:type="paragraph" w:customStyle="1" w:styleId="5E8A3D3819044C00A30716CC43D7A09C">
    <w:name w:val="5E8A3D3819044C00A30716CC43D7A09C"/>
    <w:rsid w:val="00C10456"/>
  </w:style>
  <w:style w:type="paragraph" w:customStyle="1" w:styleId="E47D9949496143668B919D55E4A92B46">
    <w:name w:val="E47D9949496143668B919D55E4A92B46"/>
    <w:rsid w:val="00C10456"/>
  </w:style>
  <w:style w:type="paragraph" w:customStyle="1" w:styleId="F6B7A9882ED148E58EFF3B60A8539800">
    <w:name w:val="F6B7A9882ED148E58EFF3B60A8539800"/>
    <w:rsid w:val="00C10456"/>
  </w:style>
  <w:style w:type="paragraph" w:customStyle="1" w:styleId="372D046CD78F412CBC324CB761510DB0">
    <w:name w:val="372D046CD78F412CBC324CB761510DB0"/>
    <w:rsid w:val="00C10456"/>
  </w:style>
  <w:style w:type="paragraph" w:customStyle="1" w:styleId="81DB62340D19425CA98F23610EE53F0F">
    <w:name w:val="81DB62340D19425CA98F23610EE53F0F"/>
    <w:rsid w:val="00C10456"/>
  </w:style>
  <w:style w:type="paragraph" w:customStyle="1" w:styleId="CBE8D1CF379A4A8296C74B763DD915DA">
    <w:name w:val="CBE8D1CF379A4A8296C74B763DD915DA"/>
    <w:rsid w:val="00C10456"/>
  </w:style>
  <w:style w:type="paragraph" w:customStyle="1" w:styleId="C3515C4B93464964998B67BA286231AA">
    <w:name w:val="C3515C4B93464964998B67BA286231AA"/>
    <w:rsid w:val="00C10456"/>
  </w:style>
  <w:style w:type="paragraph" w:customStyle="1" w:styleId="D5F2B0E0136C400BB3DE801929EE3E5B">
    <w:name w:val="D5F2B0E0136C400BB3DE801929EE3E5B"/>
    <w:rsid w:val="00C10456"/>
  </w:style>
  <w:style w:type="paragraph" w:customStyle="1" w:styleId="2BED5B03C3114E55914839AD0FE0ACBD">
    <w:name w:val="2BED5B03C3114E55914839AD0FE0ACBD"/>
    <w:rsid w:val="00C10456"/>
  </w:style>
  <w:style w:type="paragraph" w:customStyle="1" w:styleId="A68D73DB506D4135B4E7B21CCCA37AAE">
    <w:name w:val="A68D73DB506D4135B4E7B21CCCA37AAE"/>
    <w:rsid w:val="00C10456"/>
  </w:style>
  <w:style w:type="paragraph" w:customStyle="1" w:styleId="89CF0F5F8AF843FC97864315068C3989">
    <w:name w:val="89CF0F5F8AF843FC97864315068C3989"/>
    <w:rsid w:val="00C10456"/>
  </w:style>
  <w:style w:type="paragraph" w:customStyle="1" w:styleId="2FAF9AAFF074459D8B93177317201DEA">
    <w:name w:val="2FAF9AAFF074459D8B93177317201DEA"/>
    <w:rsid w:val="00C10456"/>
  </w:style>
  <w:style w:type="paragraph" w:customStyle="1" w:styleId="9060DA827FE145D98DC55129C2C25624">
    <w:name w:val="9060DA827FE145D98DC55129C2C25624"/>
    <w:rsid w:val="00C10456"/>
  </w:style>
  <w:style w:type="paragraph" w:customStyle="1" w:styleId="BB62CFABECCF44A48F262A7D3366CBD9">
    <w:name w:val="BB62CFABECCF44A48F262A7D3366CBD9"/>
    <w:rsid w:val="00C10456"/>
  </w:style>
  <w:style w:type="paragraph" w:customStyle="1" w:styleId="CBF73EA7096C4BDA873542EB2E620FD8">
    <w:name w:val="CBF73EA7096C4BDA873542EB2E620FD8"/>
    <w:rsid w:val="00C10456"/>
  </w:style>
  <w:style w:type="paragraph" w:customStyle="1" w:styleId="C570CA048A69402588E6C9D73066058A">
    <w:name w:val="C570CA048A69402588E6C9D73066058A"/>
    <w:rsid w:val="00C10456"/>
  </w:style>
  <w:style w:type="paragraph" w:customStyle="1" w:styleId="B515C3E87FCF478BA836BDC92CCF6FB5">
    <w:name w:val="B515C3E87FCF478BA836BDC92CCF6FB5"/>
    <w:rsid w:val="00C10456"/>
  </w:style>
  <w:style w:type="paragraph" w:customStyle="1" w:styleId="CEBCA51D18D647A2BD0DA949606C8240">
    <w:name w:val="CEBCA51D18D647A2BD0DA949606C8240"/>
    <w:rsid w:val="00C10456"/>
  </w:style>
  <w:style w:type="paragraph" w:customStyle="1" w:styleId="491A9B9E4931456C9A4317D4ACD5C239">
    <w:name w:val="491A9B9E4931456C9A4317D4ACD5C239"/>
    <w:rsid w:val="00C10456"/>
  </w:style>
  <w:style w:type="paragraph" w:customStyle="1" w:styleId="B7916B5043C346B6AD0060CD3CB494B6">
    <w:name w:val="B7916B5043C346B6AD0060CD3CB494B6"/>
    <w:rsid w:val="00C10456"/>
  </w:style>
  <w:style w:type="paragraph" w:customStyle="1" w:styleId="8739B796F3CE40DEA915BDD4AF137156">
    <w:name w:val="8739B796F3CE40DEA915BDD4AF137156"/>
    <w:rsid w:val="00C104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BC699-E892-485B-AEA2-8C9912106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ntry and exit policy</vt:lpstr>
    </vt:vector>
  </TitlesOfParts>
  <Company/>
  <LinksUpToDate>false</LinksUpToDate>
  <CharactersWithSpaces>4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y and exit policy</dc:title>
  <dc:creator>Elina Taranenko</dc:creator>
  <cp:lastModifiedBy>kathline</cp:lastModifiedBy>
  <cp:revision>2</cp:revision>
  <dcterms:created xsi:type="dcterms:W3CDTF">2021-06-30T06:26:00Z</dcterms:created>
  <dcterms:modified xsi:type="dcterms:W3CDTF">2021-06-30T06:26:00Z</dcterms:modified>
</cp:coreProperties>
</file>